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243605154"/>
        <w:docPartObj>
          <w:docPartGallery w:val="Cover Pages"/>
          <w:docPartUnique/>
        </w:docPartObj>
      </w:sdtPr>
      <w:sdtContent>
        <w:p w14:paraId="1E1E98AE" w14:textId="497C0634" w:rsidR="00561C3D" w:rsidRDefault="00561C3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60179E00" wp14:editId="09702AAD">
                    <wp:simplePos x="0" y="0"/>
                    <wp:positionH relativeFrom="page">
                      <wp:posOffset>5094093</wp:posOffset>
                    </wp:positionH>
                    <wp:positionV relativeFrom="page">
                      <wp:posOffset>0</wp:posOffset>
                    </wp:positionV>
                    <wp:extent cx="2681869" cy="10058400"/>
                    <wp:effectExtent l="0" t="0" r="4445" b="0"/>
                    <wp:wrapNone/>
                    <wp:docPr id="453" name="Grupo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681869" cy="10058400"/>
                              <a:chOff x="0" y="0"/>
                              <a:chExt cx="3113670" cy="10058400"/>
                            </a:xfrm>
                          </wpg:grpSpPr>
                          <wps:wsp>
                            <wps:cNvPr id="459" name="Rectángulo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ángulo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gradFill flip="none" rotWithShape="1">
                                <a:gsLst>
                                  <a:gs pos="0">
                                    <a:schemeClr val="accent1">
                                      <a:lumMod val="5000"/>
                                      <a:lumOff val="95000"/>
                                    </a:schemeClr>
                                  </a:gs>
                                  <a:gs pos="74000">
                                    <a:schemeClr val="accent1">
                                      <a:lumMod val="45000"/>
                                      <a:lumOff val="55000"/>
                                    </a:schemeClr>
                                  </a:gs>
                                  <a:gs pos="83000">
                                    <a:schemeClr val="accent1">
                                      <a:lumMod val="45000"/>
                                      <a:lumOff val="55000"/>
                                    </a:schemeClr>
                                  </a:gs>
                                  <a:gs pos="100000">
                                    <a:schemeClr val="tx2">
                                      <a:lumMod val="60000"/>
                                      <a:lumOff val="40000"/>
                                    </a:schemeClr>
                                  </a:gs>
                                </a:gsLst>
                                <a:lin ang="0" scaled="1"/>
                                <a:tileRect/>
                              </a:gra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ángulo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677BDBFC" w14:textId="41D73EB0" w:rsidR="000B77DC" w:rsidRDefault="000B77DC">
                                  <w:pPr>
                                    <w:pStyle w:val="Sinespaciado"/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ángulo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6761018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alias w:val="Autor"/>
                                    <w:id w:val="1380359617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Content>
                                    <w:p w14:paraId="18D12013" w14:textId="4EC36361" w:rsidR="000B77DC" w:rsidRDefault="000B77DC">
                                      <w:pPr>
                                        <w:pStyle w:val="Sinespaciado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 w:rsidRPr="000B77DC">
                                        <w:t>Grandez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alias w:val="Fecha"/>
                                    <w:id w:val="1724480474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21-12-21T00:00:00Z">
                                      <w:dateFormat w:val="d-M-yyyy"/>
                                      <w:lid w:val="es-E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01ED994C" w14:textId="29FDFAB4" w:rsidR="000B77DC" w:rsidRPr="000B77DC" w:rsidRDefault="000B77DC">
                                      <w:pPr>
                                        <w:pStyle w:val="Sinespaciado"/>
                                        <w:spacing w:line="360" w:lineRule="auto"/>
                                      </w:pPr>
                                      <w:r>
                                        <w:t>21-12-202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60179E00" id="Grupo 453" o:spid="_x0000_s1026" style="position:absolute;margin-left:401.1pt;margin-top:0;width:211.15pt;height:11in;z-index:251659264;mso-height-percent:1000;mso-position-horizontal-relative:page;mso-position-vertical-relative:page;mso-height-percent:1000" coordsize="31136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">
                    <v:rect id="Rectángulo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" fillcolor="#fabf8f [1945]" stroked="f" strokecolor="white" strokeweight="1pt">
                      <v:fill r:id="rId9" o:title="" opacity="52428f" color2="white [3212]" o:opacity2="52428f" type="pattern"/>
                      <v:shadow color="#d8d8d8" offset="3pt,3pt"/>
                    </v:rect>
                    <v:rect id="Rectángulo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" fillcolor="#f6f8fb [180]" stroked="f" strokecolor="#d8d8d8">
                      <v:fill color2="#548dd4 [1951]" rotate="t" angle="90" colors="0 #f6f9fc;48497f #b0c6e1;54395f #b0c6e1;1 #558ed5" focus="100%" type="gradient"/>
                    </v:rect>
                    <v:rect id="Rectángulo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677BDBFC" w14:textId="41D73EB0" w:rsidR="000B77DC" w:rsidRDefault="000B77DC">
                            <w:pPr>
                              <w:pStyle w:val="Sinespaciado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v:textbox>
                    </v:rect>
                    <v:rect id="Rectángulo 9" o:spid="_x0000_s1030" style="position:absolute;top:67610;width:30895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alias w:val="Autor"/>
                              <w:id w:val="1380359617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Content>
                              <w:p w14:paraId="18D12013" w14:textId="4EC36361" w:rsidR="000B77DC" w:rsidRDefault="000B77DC">
                                <w:pPr>
                                  <w:pStyle w:val="Sinespaciado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 w:rsidRPr="000B77DC">
                                  <w:t>Grandez</w:t>
                                </w:r>
                              </w:p>
                            </w:sdtContent>
                          </w:sdt>
                          <w:sdt>
                            <w:sdtPr>
                              <w:alias w:val="Fecha"/>
                              <w:id w:val="1724480474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21-12-21T00:00:00Z">
                                <w:dateFormat w:val="d-M-yyyy"/>
                                <w:lid w:val="es-E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1ED994C" w14:textId="29FDFAB4" w:rsidR="000B77DC" w:rsidRPr="000B77DC" w:rsidRDefault="000B77DC">
                                <w:pPr>
                                  <w:pStyle w:val="Sinespaciado"/>
                                  <w:spacing w:line="360" w:lineRule="auto"/>
                                </w:pPr>
                                <w:r>
                                  <w:t>21-12-2021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14:paraId="6C141643" w14:textId="3606E6F6" w:rsidR="00561C3D" w:rsidRDefault="000B77DC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F60BD30" wp14:editId="4D012EEA">
                    <wp:simplePos x="0" y="0"/>
                    <wp:positionH relativeFrom="page">
                      <wp:posOffset>-47502</wp:posOffset>
                    </wp:positionH>
                    <wp:positionV relativeFrom="page">
                      <wp:posOffset>2505694</wp:posOffset>
                    </wp:positionV>
                    <wp:extent cx="5142015" cy="1175385"/>
                    <wp:effectExtent l="0" t="0" r="20955" b="24765"/>
                    <wp:wrapNone/>
                    <wp:docPr id="463" name="Rectángulo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42015" cy="11753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b/>
                                    <w:bCs/>
                                    <w:color w:val="1F497D" w:themeColor="text2"/>
                                    <w:sz w:val="72"/>
                                    <w:szCs w:val="72"/>
                                  </w:rPr>
                                  <w:alias w:val="Título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1CF89FEF" w14:textId="7A06597E" w:rsidR="000B77DC" w:rsidRDefault="000B77DC" w:rsidP="000B77DC">
                                    <w:pPr>
                                      <w:pStyle w:val="Sinespaciado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proofErr w:type="spellStart"/>
                                    <w:r w:rsidRPr="000B77DC">
                                      <w:rPr>
                                        <w:b/>
                                        <w:bCs/>
                                        <w:color w:val="1F497D" w:themeColor="text2"/>
                                        <w:sz w:val="72"/>
                                        <w:szCs w:val="72"/>
                                      </w:rPr>
                                      <w:t>Command</w:t>
                                    </w:r>
                                    <w:proofErr w:type="spellEnd"/>
                                    <w:r w:rsidRPr="000B77DC">
                                      <w:rPr>
                                        <w:b/>
                                        <w:bCs/>
                                        <w:color w:val="1F497D" w:themeColor="text2"/>
                                        <w:sz w:val="72"/>
                                        <w:szCs w:val="72"/>
                                      </w:rPr>
                                      <w:t xml:space="preserve"> Line </w:t>
                                    </w:r>
                                    <w:proofErr w:type="spellStart"/>
                                    <w:r w:rsidRPr="000B77DC">
                                      <w:rPr>
                                        <w:b/>
                                        <w:bCs/>
                                        <w:color w:val="1F497D" w:themeColor="text2"/>
                                        <w:sz w:val="72"/>
                                        <w:szCs w:val="72"/>
                                      </w:rPr>
                                      <w:t>Parser</w:t>
                                    </w:r>
                                    <w:proofErr w:type="spellEnd"/>
                                    <w:r w:rsidRPr="000B77DC">
                                      <w:rPr>
                                        <w:b/>
                                        <w:bCs/>
                                        <w:color w:val="1F497D" w:themeColor="text2"/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0B77DC">
                                      <w:rPr>
                                        <w:b/>
                                        <w:bCs/>
                                        <w:color w:val="1F497D" w:themeColor="text2"/>
                                        <w:sz w:val="72"/>
                                        <w:szCs w:val="72"/>
                                      </w:rPr>
                                      <w:t>User</w:t>
                                    </w:r>
                                    <w:proofErr w:type="spellEnd"/>
                                    <w:r w:rsidRPr="000B77DC">
                                      <w:rPr>
                                        <w:b/>
                                        <w:bCs/>
                                        <w:color w:val="1F497D" w:themeColor="text2"/>
                                        <w:sz w:val="72"/>
                                        <w:szCs w:val="72"/>
                                      </w:rPr>
                                      <w:t xml:space="preserve"> Manual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1F60BD30" id="Rectángulo 16" o:spid="_x0000_s1031" style="position:absolute;margin-left:-3.75pt;margin-top:197.3pt;width:404.9pt;height:92.5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" o:allowincell="f" filled="f" strokecolor="black [3213]" strokeweight="1.5pt">
                    <v:textbox inset="14.4pt,,14.4pt">
                      <w:txbxContent>
                        <w:sdt>
                          <w:sdtPr>
                            <w:rPr>
                              <w:b/>
                              <w:bCs/>
                              <w:color w:val="1F497D" w:themeColor="text2"/>
                              <w:sz w:val="72"/>
                              <w:szCs w:val="72"/>
                            </w:rPr>
                            <w:alias w:val="Título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1CF89FEF" w14:textId="7A06597E" w:rsidR="000B77DC" w:rsidRDefault="000B77DC" w:rsidP="000B77DC">
                              <w:pPr>
                                <w:pStyle w:val="Sinespaciado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proofErr w:type="spellStart"/>
                              <w:r w:rsidRPr="000B77DC">
                                <w:rPr>
                                  <w:b/>
                                  <w:bCs/>
                                  <w:color w:val="1F497D" w:themeColor="text2"/>
                                  <w:sz w:val="72"/>
                                  <w:szCs w:val="72"/>
                                </w:rPr>
                                <w:t>Command</w:t>
                              </w:r>
                              <w:proofErr w:type="spellEnd"/>
                              <w:r w:rsidRPr="000B77DC">
                                <w:rPr>
                                  <w:b/>
                                  <w:bCs/>
                                  <w:color w:val="1F497D" w:themeColor="text2"/>
                                  <w:sz w:val="72"/>
                                  <w:szCs w:val="72"/>
                                </w:rPr>
                                <w:t xml:space="preserve"> Line </w:t>
                              </w:r>
                              <w:proofErr w:type="spellStart"/>
                              <w:r w:rsidRPr="000B77DC">
                                <w:rPr>
                                  <w:b/>
                                  <w:bCs/>
                                  <w:color w:val="1F497D" w:themeColor="text2"/>
                                  <w:sz w:val="72"/>
                                  <w:szCs w:val="72"/>
                                </w:rPr>
                                <w:t>Parser</w:t>
                              </w:r>
                              <w:proofErr w:type="spellEnd"/>
                              <w:r w:rsidRPr="000B77DC">
                                <w:rPr>
                                  <w:b/>
                                  <w:bCs/>
                                  <w:color w:val="1F497D" w:themeColor="text2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proofErr w:type="spellStart"/>
                              <w:r w:rsidRPr="000B77DC">
                                <w:rPr>
                                  <w:b/>
                                  <w:bCs/>
                                  <w:color w:val="1F497D" w:themeColor="text2"/>
                                  <w:sz w:val="72"/>
                                  <w:szCs w:val="72"/>
                                </w:rPr>
                                <w:t>User</w:t>
                              </w:r>
                              <w:proofErr w:type="spellEnd"/>
                              <w:r w:rsidRPr="000B77DC">
                                <w:rPr>
                                  <w:b/>
                                  <w:bCs/>
                                  <w:color w:val="1F497D" w:themeColor="text2"/>
                                  <w:sz w:val="72"/>
                                  <w:szCs w:val="72"/>
                                </w:rPr>
                                <w:t xml:space="preserve"> Manual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561C3D">
            <w:rPr>
              <w:noProof/>
            </w:rPr>
            <w:drawing>
              <wp:anchor distT="0" distB="0" distL="114300" distR="114300" simplePos="0" relativeHeight="251660288" behindDoc="0" locked="0" layoutInCell="0" allowOverlap="1" wp14:anchorId="795FBD6A" wp14:editId="74D609A6">
                <wp:simplePos x="0" y="0"/>
                <wp:positionH relativeFrom="page">
                  <wp:posOffset>59377</wp:posOffset>
                </wp:positionH>
                <wp:positionV relativeFrom="page">
                  <wp:posOffset>3693226</wp:posOffset>
                </wp:positionV>
                <wp:extent cx="7692468" cy="3702468"/>
                <wp:effectExtent l="0" t="0" r="3810" b="0"/>
                <wp:wrapNone/>
                <wp:docPr id="464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64" name="Imagen 1"/>
                        <pic:cNvPicPr/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33868" cy="3722394"/>
                        </a:xfrm>
                        <a:prstGeom prst="rect">
                          <a:avLst/>
                        </a:prstGeom>
                        <a:ln w="12700"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561C3D">
            <w:br w:type="page"/>
          </w:r>
        </w:p>
      </w:sdtContent>
    </w:sdt>
    <w:p w14:paraId="3F9409EE" w14:textId="77777777" w:rsidR="00561C3D" w:rsidRDefault="00561C3D" w:rsidP="00561C3D">
      <w:pPr>
        <w:sectPr w:rsidR="00561C3D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08528F8C" w14:textId="77777777" w:rsidR="004B3E84" w:rsidRDefault="004B3E84" w:rsidP="00561C3D"/>
    <w:p w14:paraId="2DC5E23F" w14:textId="07D635C3" w:rsidR="00561C3D" w:rsidRDefault="00561C3D" w:rsidP="00561C3D">
      <w:proofErr w:type="spellStart"/>
      <w:r>
        <w:t>Indice</w:t>
      </w:r>
      <w:proofErr w:type="spellEnd"/>
    </w:p>
    <w:p w14:paraId="3CA4E1B5" w14:textId="16964C30" w:rsidR="00561C3D" w:rsidRDefault="00561C3D"/>
    <w:p w14:paraId="2A1E231E" w14:textId="5CC48614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fldChar w:fldCharType="begin"/>
      </w:r>
      <w:r>
        <w:instrText xml:space="preserve"> TOC \o "1-3" \u </w:instrText>
      </w:r>
      <w:r>
        <w:fldChar w:fldCharType="separate"/>
      </w:r>
      <w:r w:rsidRPr="00B21495">
        <w:rPr>
          <w:noProof/>
        </w:rPr>
        <w:t>1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 w:rsidRPr="00B21495">
        <w:rPr>
          <w:noProof/>
        </w:rPr>
        <w:t>Introducció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135F330" w14:textId="67BFFBF0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 w:rsidRPr="00B21495">
        <w:rPr>
          <w:noProof/>
        </w:rPr>
        <w:t>2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 w:rsidRPr="00B21495">
        <w:rPr>
          <w:noProof/>
        </w:rPr>
        <w:t>Concept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DBF689A" w14:textId="1EC624EC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 w:rsidRPr="00B21495">
        <w:rPr>
          <w:noProof/>
        </w:rPr>
        <w:t>2.1</w:t>
      </w:r>
      <w:r>
        <w:rPr>
          <w:rFonts w:eastAsiaTheme="minorEastAsia"/>
          <w:b w:val="0"/>
          <w:bCs w:val="0"/>
          <w:noProof/>
          <w:lang w:eastAsia="es-ES"/>
        </w:rPr>
        <w:tab/>
      </w:r>
      <w:r w:rsidRPr="00B21495">
        <w:rPr>
          <w:noProof/>
        </w:rPr>
        <w:t>Definicion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31CD8ED" w14:textId="71118AF6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 w:rsidRPr="00B21495">
        <w:rPr>
          <w:noProof/>
        </w:rPr>
        <w:t>3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 w:rsidRPr="00B21495">
        <w:rPr>
          <w:noProof/>
        </w:rPr>
        <w:t>Modos de funcionamient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4BAD509" w14:textId="7702F0A8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4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Tipos de dat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E8BAB69" w14:textId="75886139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>
        <w:rPr>
          <w:noProof/>
        </w:rPr>
        <w:t>4.1</w:t>
      </w:r>
      <w:r>
        <w:rPr>
          <w:rFonts w:eastAsiaTheme="minorEastAsia"/>
          <w:b w:val="0"/>
          <w:bCs w:val="0"/>
          <w:noProof/>
          <w:lang w:eastAsia="es-ES"/>
        </w:rPr>
        <w:tab/>
      </w:r>
      <w:r>
        <w:rPr>
          <w:noProof/>
        </w:rPr>
        <w:t>Rang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F3BBF9F" w14:textId="6CA69888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>
        <w:rPr>
          <w:noProof/>
        </w:rPr>
        <w:t>4.2</w:t>
      </w:r>
      <w:r>
        <w:rPr>
          <w:rFonts w:eastAsiaTheme="minorEastAsia"/>
          <w:b w:val="0"/>
          <w:bCs w:val="0"/>
          <w:noProof/>
          <w:lang w:eastAsia="es-ES"/>
        </w:rPr>
        <w:tab/>
      </w:r>
      <w:r>
        <w:rPr>
          <w:noProof/>
        </w:rPr>
        <w:t>Conjunt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323326EE" w14:textId="63328368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5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Herenci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F694F27" w14:textId="74B029A1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6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Verb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60E6B14" w14:textId="19601F10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7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Libreria cmdlin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22EA4EC" w14:textId="349C8B62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>
        <w:rPr>
          <w:noProof/>
        </w:rPr>
        <w:t>7.1</w:t>
      </w:r>
      <w:r>
        <w:rPr>
          <w:rFonts w:eastAsiaTheme="minorEastAsia"/>
          <w:b w:val="0"/>
          <w:bCs w:val="0"/>
          <w:noProof/>
          <w:lang w:eastAsia="es-ES"/>
        </w:rPr>
        <w:tab/>
      </w:r>
      <w:r>
        <w:rPr>
          <w:noProof/>
        </w:rPr>
        <w:t>Introducc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3279D697" w14:textId="70FDFDA5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>
        <w:rPr>
          <w:noProof/>
        </w:rPr>
        <w:t>7.2</w:t>
      </w:r>
      <w:r>
        <w:rPr>
          <w:rFonts w:eastAsiaTheme="minorEastAsia"/>
          <w:b w:val="0"/>
          <w:bCs w:val="0"/>
          <w:noProof/>
          <w:lang w:eastAsia="es-ES"/>
        </w:rPr>
        <w:tab/>
      </w:r>
      <w:r>
        <w:rPr>
          <w:noProof/>
        </w:rPr>
        <w:t>Enumeracion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072A2511" w14:textId="6741CF9D" w:rsidR="00B21495" w:rsidRDefault="00B21495">
      <w:pPr>
        <w:pStyle w:val="TDC3"/>
        <w:tabs>
          <w:tab w:val="left" w:pos="1200"/>
          <w:tab w:val="right" w:leader="underscore" w:pos="8828"/>
        </w:tabs>
        <w:rPr>
          <w:rFonts w:eastAsiaTheme="minorEastAsia"/>
          <w:noProof/>
          <w:sz w:val="22"/>
          <w:szCs w:val="22"/>
          <w:lang w:eastAsia="es-ES"/>
        </w:rPr>
      </w:pPr>
      <w:r>
        <w:rPr>
          <w:noProof/>
        </w:rPr>
        <w:t>7.2.1</w:t>
      </w:r>
      <w:r>
        <w:rPr>
          <w:rFonts w:eastAsiaTheme="minorEastAsia"/>
          <w:noProof/>
          <w:sz w:val="22"/>
          <w:szCs w:val="22"/>
          <w:lang w:eastAsia="es-ES"/>
        </w:rPr>
        <w:tab/>
      </w:r>
      <w:r>
        <w:rPr>
          <w:noProof/>
        </w:rPr>
        <w:t>Ty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76DCB837" w14:textId="4C7F4B38" w:rsidR="00B21495" w:rsidRDefault="00B21495">
      <w:pPr>
        <w:pStyle w:val="TDC3"/>
        <w:tabs>
          <w:tab w:val="left" w:pos="1200"/>
          <w:tab w:val="right" w:leader="underscore" w:pos="8828"/>
        </w:tabs>
        <w:rPr>
          <w:rFonts w:eastAsiaTheme="minorEastAsia"/>
          <w:noProof/>
          <w:sz w:val="22"/>
          <w:szCs w:val="22"/>
          <w:lang w:eastAsia="es-ES"/>
        </w:rPr>
      </w:pPr>
      <w:r>
        <w:rPr>
          <w:noProof/>
        </w:rPr>
        <w:t>7.2.2</w:t>
      </w:r>
      <w:r>
        <w:rPr>
          <w:rFonts w:eastAsiaTheme="minorEastAsia"/>
          <w:noProof/>
          <w:sz w:val="22"/>
          <w:szCs w:val="22"/>
          <w:lang w:eastAsia="es-ES"/>
        </w:rPr>
        <w:tab/>
      </w:r>
      <w:r>
        <w:rPr>
          <w:noProof/>
        </w:rPr>
        <w:t>Sour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0C941B48" w14:textId="037A27FA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>
        <w:rPr>
          <w:noProof/>
        </w:rPr>
        <w:t>7.3</w:t>
      </w:r>
      <w:r>
        <w:rPr>
          <w:rFonts w:eastAsiaTheme="minorEastAsia"/>
          <w:b w:val="0"/>
          <w:bCs w:val="0"/>
          <w:noProof/>
          <w:lang w:eastAsia="es-ES"/>
        </w:rPr>
        <w:tab/>
      </w:r>
      <w:r>
        <w:rPr>
          <w:noProof/>
        </w:rPr>
        <w:t>Parametr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28E75207" w14:textId="57470B70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>
        <w:rPr>
          <w:noProof/>
        </w:rPr>
        <w:t>7.4</w:t>
      </w:r>
      <w:r>
        <w:rPr>
          <w:rFonts w:eastAsiaTheme="minorEastAsia"/>
          <w:b w:val="0"/>
          <w:bCs w:val="0"/>
          <w:noProof/>
          <w:lang w:eastAsia="es-ES"/>
        </w:rPr>
        <w:tab/>
      </w:r>
      <w:r>
        <w:rPr>
          <w:noProof/>
        </w:rPr>
        <w:t>Flag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4D42AB36" w14:textId="44586A47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8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Excepcion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11AF1A33" w14:textId="508F9D0E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9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Caracteristica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58CD95E" w14:textId="5B34F5D6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10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Cla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77B9F87" w14:textId="3D349830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11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Excepcion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4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CA3B03F" w14:textId="3CB1E437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12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Linea de comand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4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EAD2F30" w14:textId="3EE121AD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>
        <w:rPr>
          <w:noProof/>
        </w:rPr>
        <w:t>12.1</w:t>
      </w:r>
      <w:r>
        <w:rPr>
          <w:rFonts w:eastAsiaTheme="minorEastAsia"/>
          <w:b w:val="0"/>
          <w:bCs w:val="0"/>
          <w:noProof/>
          <w:lang w:eastAsia="es-ES"/>
        </w:rPr>
        <w:tab/>
      </w:r>
      <w:r>
        <w:rPr>
          <w:noProof/>
        </w:rPr>
        <w:t>Taxonomia de la línea de comand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4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4F81728" w14:textId="20C2BBA2" w:rsidR="00B21495" w:rsidRDefault="00B21495">
      <w:pPr>
        <w:pStyle w:val="TDC3"/>
        <w:tabs>
          <w:tab w:val="left" w:pos="1440"/>
          <w:tab w:val="right" w:leader="underscore" w:pos="8828"/>
        </w:tabs>
        <w:rPr>
          <w:rFonts w:eastAsiaTheme="minorEastAsia"/>
          <w:noProof/>
          <w:sz w:val="22"/>
          <w:szCs w:val="22"/>
          <w:lang w:eastAsia="es-ES"/>
        </w:rPr>
      </w:pPr>
      <w:r>
        <w:rPr>
          <w:noProof/>
        </w:rPr>
        <w:t>12.1.1</w:t>
      </w:r>
      <w:r>
        <w:rPr>
          <w:rFonts w:eastAsiaTheme="minorEastAsia"/>
          <w:noProof/>
          <w:sz w:val="22"/>
          <w:szCs w:val="22"/>
          <w:lang w:eastAsia="es-ES"/>
        </w:rPr>
        <w:tab/>
      </w:r>
      <w:r>
        <w:rPr>
          <w:noProof/>
        </w:rPr>
        <w:t>Programa ejempl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4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C9D47C0" w14:textId="2C98487C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 w:rsidRPr="00AA1F29">
        <w:rPr>
          <w:noProof/>
          <w:lang w:val="en-US"/>
        </w:rPr>
        <w:t>12.2</w:t>
      </w:r>
      <w:r>
        <w:rPr>
          <w:rFonts w:eastAsiaTheme="minorEastAsia"/>
          <w:b w:val="0"/>
          <w:bCs w:val="0"/>
          <w:noProof/>
          <w:lang w:eastAsia="es-ES"/>
        </w:rPr>
        <w:tab/>
      </w:r>
      <w:r w:rsidRPr="00AA1F29">
        <w:rPr>
          <w:noProof/>
          <w:lang w:val="en-US"/>
        </w:rPr>
        <w:t>Analis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4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8D67214" w14:textId="6D5A8038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 w:rsidRPr="00AA1F29">
        <w:rPr>
          <w:noProof/>
          <w:lang w:val="en-US"/>
        </w:rPr>
        <w:t>12.3</w:t>
      </w:r>
      <w:r>
        <w:rPr>
          <w:rFonts w:eastAsiaTheme="minorEastAsia"/>
          <w:b w:val="0"/>
          <w:bCs w:val="0"/>
          <w:noProof/>
          <w:lang w:eastAsia="es-ES"/>
        </w:rPr>
        <w:tab/>
      </w:r>
      <w:r w:rsidRPr="00AA1F29">
        <w:rPr>
          <w:noProof/>
          <w:lang w:val="en-US"/>
        </w:rPr>
        <w:t>Analis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4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1EF58DCE" w14:textId="05E367AC" w:rsidR="00B21495" w:rsidRDefault="00B21495">
      <w:r>
        <w:fldChar w:fldCharType="end"/>
      </w:r>
    </w:p>
    <w:p w14:paraId="55408098" w14:textId="77777777" w:rsidR="00561C3D" w:rsidRDefault="00561C3D" w:rsidP="00561C3D"/>
    <w:p w14:paraId="749ADA57" w14:textId="77777777" w:rsidR="004B3E84" w:rsidRDefault="004B3E84" w:rsidP="00561C3D">
      <w:pPr>
        <w:sectPr w:rsidR="004B3E84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5D1986C6" w14:textId="52D7AC38" w:rsidR="008B5870" w:rsidRPr="008B5870" w:rsidRDefault="008B5870" w:rsidP="008B5870">
      <w:pPr>
        <w:pStyle w:val="Ttulo"/>
        <w:rPr>
          <w:lang w:val="en-US"/>
        </w:rPr>
      </w:pPr>
      <w:r>
        <w:rPr>
          <w:lang w:val="en-US"/>
        </w:rPr>
        <w:lastRenderedPageBreak/>
        <w:t>D</w:t>
      </w:r>
      <w:r w:rsidRPr="008B5870">
        <w:rPr>
          <w:lang w:val="en-US"/>
        </w:rPr>
        <w:t>isclaimer</w:t>
      </w:r>
    </w:p>
    <w:p w14:paraId="37545124" w14:textId="3225D982" w:rsidR="008B5870" w:rsidRPr="007101FC" w:rsidRDefault="008B5870" w:rsidP="008B5870">
      <w:pPr>
        <w:pStyle w:val="FirstParagraph"/>
        <w:rPr>
          <w:lang w:val="en-US"/>
        </w:rPr>
      </w:pPr>
      <w:r w:rsidRPr="007101FC">
        <w:rPr>
          <w:lang w:val="en-US"/>
        </w:rPr>
        <w:t xml:space="preserve">As my mother tongue is Spanish and not forgetting that it is one of the most widely spoken languages ​​in the world but for sack of accuracy this document has been written is </w:t>
      </w:r>
      <w:r>
        <w:rPr>
          <w:lang w:val="en-US"/>
        </w:rPr>
        <w:t xml:space="preserve">Spanish </w:t>
      </w:r>
      <w:proofErr w:type="spellStart"/>
      <w:r w:rsidRPr="007101FC">
        <w:rPr>
          <w:lang w:val="en-US"/>
        </w:rPr>
        <w:t>Castillian</w:t>
      </w:r>
      <w:proofErr w:type="spellEnd"/>
      <w:r>
        <w:rPr>
          <w:lang w:val="en-US"/>
        </w:rPr>
        <w:t>.</w:t>
      </w:r>
    </w:p>
    <w:p w14:paraId="38B9AB8B" w14:textId="0741B871" w:rsidR="008B5870" w:rsidRDefault="008B5870" w:rsidP="008B5870">
      <w:pPr>
        <w:pStyle w:val="Textoindependiente"/>
        <w:rPr>
          <w:lang w:val="en-US"/>
        </w:rPr>
      </w:pPr>
      <w:r w:rsidRPr="007101FC">
        <w:rPr>
          <w:lang w:val="en-US"/>
        </w:rPr>
        <w:t>However, if someone is interested in the job or wants more information, I will be happy to translate the documents or help as much as possible.</w:t>
      </w:r>
    </w:p>
    <w:p w14:paraId="018C5F7A" w14:textId="45F6C8B1" w:rsidR="008B5870" w:rsidRDefault="008B5870" w:rsidP="008B5870">
      <w:pPr>
        <w:rPr>
          <w:lang w:val="en-US"/>
        </w:rPr>
      </w:pPr>
      <w:r w:rsidRPr="007101FC">
        <w:rPr>
          <w:lang w:val="en-US"/>
        </w:rPr>
        <w:t>In any case, for readability and maintainability reasons, I use English inside the code.</w:t>
      </w:r>
    </w:p>
    <w:p w14:paraId="37303E21" w14:textId="0F879C17" w:rsidR="004B3E84" w:rsidRDefault="004B3E84" w:rsidP="008B5870">
      <w:pPr>
        <w:pStyle w:val="Ttulo1"/>
        <w:rPr>
          <w:lang w:val="en-US"/>
        </w:rPr>
      </w:pPr>
      <w:bookmarkStart w:id="0" w:name="_Toc90585347"/>
      <w:bookmarkStart w:id="1" w:name="_Toc90585381"/>
      <w:proofErr w:type="spellStart"/>
      <w:r w:rsidRPr="007101FC">
        <w:rPr>
          <w:lang w:val="en-US"/>
        </w:rPr>
        <w:lastRenderedPageBreak/>
        <w:t>Introduc</w:t>
      </w:r>
      <w:r w:rsidR="008B5870">
        <w:rPr>
          <w:lang w:val="en-US"/>
        </w:rPr>
        <w:t>c</w:t>
      </w:r>
      <w:r w:rsidRPr="007101FC">
        <w:rPr>
          <w:lang w:val="en-US"/>
        </w:rPr>
        <w:t>i</w:t>
      </w:r>
      <w:r w:rsidR="008B5870">
        <w:rPr>
          <w:lang w:val="en-US"/>
        </w:rPr>
        <w:t>ó</w:t>
      </w:r>
      <w:r w:rsidRPr="007101FC">
        <w:rPr>
          <w:lang w:val="en-US"/>
        </w:rPr>
        <w:t>n</w:t>
      </w:r>
      <w:bookmarkEnd w:id="0"/>
      <w:bookmarkEnd w:id="1"/>
      <w:proofErr w:type="spellEnd"/>
    </w:p>
    <w:p w14:paraId="607BE9E2" w14:textId="0CC8608A" w:rsidR="000B77DC" w:rsidRDefault="000B77DC" w:rsidP="000B77DC">
      <w:pPr>
        <w:rPr>
          <w:lang w:val="en-US"/>
        </w:rPr>
      </w:pPr>
    </w:p>
    <w:p w14:paraId="7E2C5503" w14:textId="003BA56A" w:rsidR="000B77DC" w:rsidRPr="000B77DC" w:rsidRDefault="000B77DC" w:rsidP="000B77DC">
      <w:r w:rsidRPr="000B77DC">
        <w:t>Aunque este documento se h</w:t>
      </w:r>
      <w:r>
        <w:t>a titulado “manual de usuario” no deja de ser un manual de uso de una librería C++, y por lo tanto, un manual técnico.</w:t>
      </w:r>
    </w:p>
    <w:p w14:paraId="75657276" w14:textId="4FE50A4F" w:rsidR="00FB6ACF" w:rsidRPr="000B77DC" w:rsidRDefault="00FB6ACF" w:rsidP="00FB6ACF"/>
    <w:p w14:paraId="20C952D7" w14:textId="667BC949" w:rsidR="00FB6ACF" w:rsidRPr="000B77DC" w:rsidRDefault="00FB6ACF" w:rsidP="00FB6ACF"/>
    <w:p w14:paraId="35E5E4CA" w14:textId="29C14C54" w:rsidR="00FB6ACF" w:rsidRDefault="00FB6ACF" w:rsidP="00FB6ACF">
      <w:pPr>
        <w:pStyle w:val="Ttulo1"/>
        <w:rPr>
          <w:lang w:val="en-US"/>
        </w:rPr>
      </w:pPr>
      <w:bookmarkStart w:id="2" w:name="_Toc90585348"/>
      <w:bookmarkStart w:id="3" w:name="_Toc90585382"/>
      <w:proofErr w:type="spellStart"/>
      <w:r>
        <w:rPr>
          <w:lang w:val="en-US"/>
        </w:rPr>
        <w:lastRenderedPageBreak/>
        <w:t>Conceptos</w:t>
      </w:r>
      <w:bookmarkEnd w:id="2"/>
      <w:bookmarkEnd w:id="3"/>
      <w:proofErr w:type="spellEnd"/>
    </w:p>
    <w:p w14:paraId="7799FB1E" w14:textId="482AA241" w:rsidR="00FB6ACF" w:rsidRDefault="00FB6ACF" w:rsidP="00FB6ACF">
      <w:pPr>
        <w:rPr>
          <w:lang w:val="en-US"/>
        </w:rPr>
      </w:pPr>
    </w:p>
    <w:p w14:paraId="269F7D98" w14:textId="1D41F3F6" w:rsidR="00217CE9" w:rsidRDefault="00217CE9" w:rsidP="00FB6ACF">
      <w:pPr>
        <w:rPr>
          <w:lang w:val="en-US"/>
        </w:rPr>
      </w:pPr>
      <w:proofErr w:type="spellStart"/>
      <w:r>
        <w:rPr>
          <w:lang w:val="en-US"/>
        </w:rPr>
        <w:t>Introducim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qui</w:t>
      </w:r>
      <w:proofErr w:type="spellEnd"/>
      <w:r>
        <w:rPr>
          <w:lang w:val="en-US"/>
        </w:rPr>
        <w:t xml:space="preserve"> los </w:t>
      </w:r>
      <w:proofErr w:type="spellStart"/>
      <w:r>
        <w:rPr>
          <w:lang w:val="en-US"/>
        </w:rPr>
        <w:t>conceptos</w:t>
      </w:r>
      <w:proofErr w:type="spellEnd"/>
    </w:p>
    <w:p w14:paraId="0638D9CB" w14:textId="507FACD6" w:rsidR="00217CE9" w:rsidRDefault="00217CE9" w:rsidP="00FB6ACF">
      <w:pPr>
        <w:rPr>
          <w:lang w:val="en-US"/>
        </w:rPr>
      </w:pPr>
    </w:p>
    <w:p w14:paraId="7C4FF033" w14:textId="77777777" w:rsidR="00217CE9" w:rsidRPr="00217CE9" w:rsidRDefault="00217CE9" w:rsidP="00FB6ACF">
      <w:proofErr w:type="spellStart"/>
      <w:r w:rsidRPr="00217CE9">
        <w:t>Flag</w:t>
      </w:r>
      <w:proofErr w:type="spellEnd"/>
      <w:r w:rsidRPr="00217CE9">
        <w:t>: Es un parámetro binario</w:t>
      </w:r>
    </w:p>
    <w:p w14:paraId="73DC136E" w14:textId="77777777" w:rsidR="00217CE9" w:rsidRPr="00217CE9" w:rsidRDefault="00217CE9" w:rsidP="00FB6ACF">
      <w:proofErr w:type="spellStart"/>
      <w:r w:rsidRPr="00217CE9">
        <w:t>Opcion</w:t>
      </w:r>
      <w:proofErr w:type="spellEnd"/>
    </w:p>
    <w:p w14:paraId="2748FD4B" w14:textId="77777777" w:rsidR="00217CE9" w:rsidRDefault="00217CE9" w:rsidP="00FB6ACF">
      <w:r>
        <w:t>Argumento:</w:t>
      </w:r>
    </w:p>
    <w:p w14:paraId="4BE4E449" w14:textId="77777777" w:rsidR="00217CE9" w:rsidRDefault="00217CE9" w:rsidP="00FB6ACF">
      <w:r>
        <w:t>Definición:</w:t>
      </w:r>
    </w:p>
    <w:p w14:paraId="4D1661E3" w14:textId="0B04A2C4" w:rsidR="00217CE9" w:rsidRPr="00217CE9" w:rsidRDefault="00217CE9" w:rsidP="00FB6ACF">
      <w:r w:rsidRPr="00217CE9">
        <w:t xml:space="preserve"> </w:t>
      </w:r>
    </w:p>
    <w:p w14:paraId="2A5D8F43" w14:textId="77777777" w:rsidR="00217CE9" w:rsidRDefault="00217CE9" w:rsidP="00217CE9">
      <w:pPr>
        <w:pStyle w:val="concepto"/>
      </w:pPr>
      <w:proofErr w:type="spellStart"/>
      <w:r>
        <w:t>Switches</w:t>
      </w:r>
      <w:proofErr w:type="spellEnd"/>
    </w:p>
    <w:p w14:paraId="624DD7A0" w14:textId="77777777" w:rsidR="00217CE9" w:rsidRDefault="00217CE9" w:rsidP="00217CE9"/>
    <w:p w14:paraId="5F56109B" w14:textId="77777777" w:rsidR="00217CE9" w:rsidRDefault="00217CE9" w:rsidP="00217CE9">
      <w:r>
        <w:t>Parámetros binarios; es decir, no necesitan información adicional, el propio parámetro define si activa o inactiva alguna funcionalidad dentro del programa</w:t>
      </w:r>
    </w:p>
    <w:p w14:paraId="03C7F157" w14:textId="77777777" w:rsidR="00217CE9" w:rsidRDefault="00217CE9" w:rsidP="00217CE9"/>
    <w:p w14:paraId="288240B8" w14:textId="77777777" w:rsidR="00217CE9" w:rsidRDefault="00217CE9" w:rsidP="00217CE9">
      <w:r>
        <w:t>Un ejemplo típico sería, en entornos *</w:t>
      </w:r>
      <w:proofErr w:type="spellStart"/>
      <w:r>
        <w:t>nix</w:t>
      </w:r>
      <w:proofErr w:type="spellEnd"/>
      <w:r>
        <w:t xml:space="preserve">, el </w:t>
      </w:r>
      <w:proofErr w:type="spellStart"/>
      <w:r>
        <w:t>switch</w:t>
      </w:r>
      <w:proofErr w:type="spellEnd"/>
      <w:r>
        <w:t xml:space="preserve"> -v o –</w:t>
      </w:r>
      <w:proofErr w:type="spellStart"/>
      <w:r>
        <w:t>verbose</w:t>
      </w:r>
      <w:proofErr w:type="spellEnd"/>
      <w:r>
        <w:t xml:space="preserve"> que normalmente se asocia con la generación de </w:t>
      </w:r>
      <w:proofErr w:type="spellStart"/>
      <w:r>
        <w:t>mas</w:t>
      </w:r>
      <w:proofErr w:type="spellEnd"/>
      <w:r>
        <w:t xml:space="preserve"> o menos información acerca del progreso del programa.</w:t>
      </w:r>
    </w:p>
    <w:p w14:paraId="27F98978" w14:textId="77777777" w:rsidR="00217CE9" w:rsidRDefault="00217CE9" w:rsidP="00217CE9"/>
    <w:p w14:paraId="2B1B8408" w14:textId="77777777" w:rsidR="00217CE9" w:rsidRDefault="00217CE9" w:rsidP="00217CE9">
      <w:pPr>
        <w:pStyle w:val="concepto"/>
      </w:pPr>
      <w:r>
        <w:t>Opciones</w:t>
      </w:r>
    </w:p>
    <w:p w14:paraId="59A4ECAA" w14:textId="77777777" w:rsidR="00217CE9" w:rsidRDefault="00217CE9" w:rsidP="00217CE9"/>
    <w:p w14:paraId="271813B8" w14:textId="77777777" w:rsidR="00217CE9" w:rsidRDefault="00217CE9" w:rsidP="00217CE9">
      <w:r>
        <w:t>Son parámetros que necesitan información adicional para quedar definidos, XXX</w:t>
      </w:r>
    </w:p>
    <w:p w14:paraId="61B94B24" w14:textId="77777777" w:rsidR="00217CE9" w:rsidRDefault="00217CE9" w:rsidP="00217CE9"/>
    <w:p w14:paraId="1C8480FE" w14:textId="77777777" w:rsidR="00217CE9" w:rsidRDefault="00217CE9" w:rsidP="00217CE9">
      <w:pPr>
        <w:pStyle w:val="concepto"/>
      </w:pPr>
      <w:r>
        <w:t>Argumentos</w:t>
      </w:r>
    </w:p>
    <w:p w14:paraId="22554CBE" w14:textId="77777777" w:rsidR="00217CE9" w:rsidRDefault="00217CE9" w:rsidP="00217CE9"/>
    <w:p w14:paraId="3D6DDEE7" w14:textId="77777777" w:rsidR="00217CE9" w:rsidRDefault="00217CE9" w:rsidP="00217CE9">
      <w:r>
        <w:t>Los objetos que deben ser procesados por el programa.</w:t>
      </w:r>
    </w:p>
    <w:p w14:paraId="3B0D2181" w14:textId="77777777" w:rsidR="00217CE9" w:rsidRDefault="00217CE9" w:rsidP="00217CE9"/>
    <w:p w14:paraId="01CB26B0" w14:textId="77777777" w:rsidR="00217CE9" w:rsidRDefault="00217CE9" w:rsidP="00217CE9">
      <w:pPr>
        <w:pStyle w:val="concepto"/>
      </w:pPr>
      <w:r>
        <w:t>Definiciones</w:t>
      </w:r>
    </w:p>
    <w:p w14:paraId="6997D2BA" w14:textId="77777777" w:rsidR="00217CE9" w:rsidRDefault="00217CE9" w:rsidP="00217CE9"/>
    <w:p w14:paraId="007C0A89" w14:textId="77777777" w:rsidR="00217CE9" w:rsidRDefault="00217CE9" w:rsidP="00217CE9">
      <w:r>
        <w:t>A falta de una definición mejor, damos en llamar definiciones a aquellos parámetros que pueden ser aceptados por el programa para su posterior uso en tiempo de ejecución pero que no están codificados en el propio programa.</w:t>
      </w:r>
    </w:p>
    <w:p w14:paraId="31ACCF89" w14:textId="77777777" w:rsidR="00217CE9" w:rsidRDefault="00217CE9" w:rsidP="00217CE9"/>
    <w:p w14:paraId="4DA2833A" w14:textId="77777777" w:rsidR="00217CE9" w:rsidRDefault="00217CE9" w:rsidP="00217CE9">
      <w:r>
        <w:t>XXXX</w:t>
      </w:r>
    </w:p>
    <w:p w14:paraId="6E911FD9" w14:textId="77777777" w:rsidR="00217CE9" w:rsidRDefault="00217CE9" w:rsidP="00217CE9"/>
    <w:p w14:paraId="251F3EA0" w14:textId="77777777" w:rsidR="00217CE9" w:rsidRDefault="00217CE9" w:rsidP="00FB6ACF">
      <w:pPr>
        <w:rPr>
          <w:lang w:val="en-US"/>
        </w:rPr>
      </w:pPr>
    </w:p>
    <w:p w14:paraId="64894C78" w14:textId="2FD53EA7" w:rsidR="00FB6ACF" w:rsidRDefault="00FB6ACF" w:rsidP="00FB6ACF">
      <w:pPr>
        <w:pStyle w:val="Ttulo2"/>
        <w:rPr>
          <w:lang w:val="en-US"/>
        </w:rPr>
      </w:pPr>
      <w:bookmarkStart w:id="4" w:name="_Toc90585349"/>
      <w:bookmarkStart w:id="5" w:name="_Toc90585383"/>
      <w:proofErr w:type="spellStart"/>
      <w:r>
        <w:rPr>
          <w:lang w:val="en-US"/>
        </w:rPr>
        <w:t>Definiciones</w:t>
      </w:r>
      <w:bookmarkEnd w:id="4"/>
      <w:bookmarkEnd w:id="5"/>
      <w:proofErr w:type="spellEnd"/>
    </w:p>
    <w:p w14:paraId="22D16636" w14:textId="7FC01E79" w:rsidR="00FB6ACF" w:rsidRDefault="00FB6ACF" w:rsidP="00FB6ACF">
      <w:pPr>
        <w:rPr>
          <w:lang w:val="en-US"/>
        </w:rPr>
      </w:pPr>
    </w:p>
    <w:p w14:paraId="1AC21AC4" w14:textId="584C38A9" w:rsidR="00D01A26" w:rsidRPr="00D01A26" w:rsidRDefault="00D01A26" w:rsidP="00D01A26">
      <w:pPr>
        <w:pStyle w:val="Ttulo1"/>
      </w:pPr>
      <w:r w:rsidRPr="00D01A26">
        <w:lastRenderedPageBreak/>
        <w:t xml:space="preserve">Formato de la </w:t>
      </w:r>
      <w:proofErr w:type="spellStart"/>
      <w:r w:rsidRPr="00D01A26">
        <w:t>linea</w:t>
      </w:r>
      <w:proofErr w:type="spellEnd"/>
      <w:r w:rsidRPr="00D01A26">
        <w:t xml:space="preserve"> de comandos</w:t>
      </w:r>
    </w:p>
    <w:p w14:paraId="085E0A69" w14:textId="7F268A1A" w:rsidR="00D01A26" w:rsidRDefault="00D01A26" w:rsidP="00FB6ACF"/>
    <w:p w14:paraId="048CF811" w14:textId="451B792D" w:rsidR="00D01A26" w:rsidRDefault="00D01A26" w:rsidP="00FB6ACF">
      <w:r>
        <w:t>La línea de comandos acepta los siguientes formatos:</w:t>
      </w:r>
    </w:p>
    <w:p w14:paraId="4A049E58" w14:textId="2E3B7E7F" w:rsidR="00D01A26" w:rsidRDefault="00D01A26" w:rsidP="00FB6ACF"/>
    <w:p w14:paraId="3B709086" w14:textId="3FF461EF" w:rsidR="00D01A26" w:rsidRDefault="00D01A26" w:rsidP="00FB6ACF">
      <w:r>
        <w:t>+</w:t>
      </w:r>
      <w:proofErr w:type="spellStart"/>
      <w:r>
        <w:t>flag</w:t>
      </w:r>
      <w:proofErr w:type="spellEnd"/>
    </w:p>
    <w:p w14:paraId="1D5DDFF3" w14:textId="24317804" w:rsidR="00D01A26" w:rsidRDefault="00D01A26" w:rsidP="00FB6ACF">
      <w:r>
        <w:t>-</w:t>
      </w:r>
      <w:proofErr w:type="spellStart"/>
      <w:r>
        <w:t>flag</w:t>
      </w:r>
      <w:proofErr w:type="spellEnd"/>
    </w:p>
    <w:p w14:paraId="18D5F126" w14:textId="0B98CDD7" w:rsidR="00D01A26" w:rsidRDefault="00D01A26" w:rsidP="00FB6ACF">
      <w:r>
        <w:t>/</w:t>
      </w:r>
      <w:proofErr w:type="spellStart"/>
      <w:r>
        <w:t>opcion</w:t>
      </w:r>
      <w:proofErr w:type="spellEnd"/>
      <w:r>
        <w:t xml:space="preserve"> valores</w:t>
      </w:r>
    </w:p>
    <w:p w14:paraId="7477F98D" w14:textId="012A2B01" w:rsidR="00D01A26" w:rsidRDefault="00D01A26" w:rsidP="00FB6ACF">
      <w:r>
        <w:t>clave=valores</w:t>
      </w:r>
    </w:p>
    <w:p w14:paraId="5C37422B" w14:textId="49C08368" w:rsidR="00D01A26" w:rsidRDefault="00D01A26" w:rsidP="00FB6ACF"/>
    <w:p w14:paraId="797DFDEA" w14:textId="48A7E66F" w:rsidR="00D01A26" w:rsidRDefault="00D01A26" w:rsidP="00FB6ACF">
      <w:r>
        <w:t>valores es un conjunto de valores, valga la redundancia, separados por el carácter punto y coma “;”</w:t>
      </w:r>
    </w:p>
    <w:p w14:paraId="6C3FFEB2" w14:textId="6E1AF2B7" w:rsidR="00D01A26" w:rsidRDefault="00D01A26" w:rsidP="00FB6ACF"/>
    <w:p w14:paraId="1ADE40A8" w14:textId="63D2D9E1" w:rsidR="00D01A26" w:rsidRDefault="00D01A26" w:rsidP="00FB6ACF">
      <w:r>
        <w:t>Cuando un valor contiene uno de los caracteres reservados: ‘+’, ‘-‘, ‘/’, ‘;’,‘”’, ‘’’, espacio o tabulación, o pueda dar lugar a confusión en el análisis de la línea debe comandos se debe introducir entre comillas simples o dobles con la única condición de que la comilla seleccionada no aparezca dentro del valor, por ejemplo:</w:t>
      </w:r>
    </w:p>
    <w:p w14:paraId="4BBC781B" w14:textId="18588FDC" w:rsidR="00D01A26" w:rsidRDefault="00D01A26" w:rsidP="00FB6ACF"/>
    <w:p w14:paraId="18939B8E" w14:textId="24CF29DB" w:rsidR="00D01A26" w:rsidRDefault="00D01A26" w:rsidP="00D01A26">
      <w:pPr>
        <w:pStyle w:val="code"/>
      </w:pPr>
      <w:r>
        <w:t xml:space="preserve">“”un </w:t>
      </w:r>
      <w:proofErr w:type="spellStart"/>
      <w:r>
        <w:t>titulo</w:t>
      </w:r>
      <w:proofErr w:type="spellEnd"/>
      <w:r>
        <w:t>”” &lt;- Error</w:t>
      </w:r>
    </w:p>
    <w:p w14:paraId="3A8583CF" w14:textId="41251BA3" w:rsidR="00D01A26" w:rsidRPr="00D01A26" w:rsidRDefault="00D01A26" w:rsidP="00D01A26">
      <w:pPr>
        <w:pStyle w:val="code"/>
        <w:rPr>
          <w:lang w:val="es-ES"/>
        </w:rPr>
      </w:pPr>
      <w:r w:rsidRPr="00D01A26">
        <w:rPr>
          <w:lang w:val="es-ES"/>
        </w:rPr>
        <w:t>‘</w:t>
      </w:r>
      <w:proofErr w:type="spellStart"/>
      <w:r w:rsidRPr="00D01A26">
        <w:rPr>
          <w:lang w:val="es-ES"/>
        </w:rPr>
        <w:t>O’</w:t>
      </w:r>
      <w:r>
        <w:t>Brian</w:t>
      </w:r>
      <w:proofErr w:type="spellEnd"/>
      <w:r>
        <w:t>’     &lt;- Error</w:t>
      </w:r>
    </w:p>
    <w:p w14:paraId="458B9348" w14:textId="779C4C61" w:rsidR="00D01A26" w:rsidRPr="00D01A26" w:rsidRDefault="00D01A26" w:rsidP="00D01A26">
      <w:pPr>
        <w:pStyle w:val="code"/>
        <w:rPr>
          <w:lang w:val="es-ES"/>
        </w:rPr>
      </w:pPr>
      <w:r w:rsidRPr="00D01A26">
        <w:rPr>
          <w:lang w:val="es-ES"/>
        </w:rPr>
        <w:t xml:space="preserve">‘”un </w:t>
      </w:r>
      <w:proofErr w:type="spellStart"/>
      <w:r w:rsidRPr="00D01A26">
        <w:rPr>
          <w:lang w:val="es-ES"/>
        </w:rPr>
        <w:t>titulo</w:t>
      </w:r>
      <w:proofErr w:type="spellEnd"/>
      <w:r w:rsidRPr="00D01A26">
        <w:rPr>
          <w:lang w:val="es-ES"/>
        </w:rPr>
        <w:t>”’ &lt;- OK</w:t>
      </w:r>
    </w:p>
    <w:p w14:paraId="422B22AB" w14:textId="32AD4C4F" w:rsidR="00D01A26" w:rsidRDefault="00D01A26" w:rsidP="00D01A26">
      <w:pPr>
        <w:pStyle w:val="code"/>
        <w:rPr>
          <w:lang w:val="es-ES"/>
        </w:rPr>
      </w:pPr>
      <w:r w:rsidRPr="00D01A26">
        <w:rPr>
          <w:lang w:val="es-ES"/>
        </w:rPr>
        <w:t xml:space="preserve">“’un </w:t>
      </w:r>
      <w:proofErr w:type="spellStart"/>
      <w:r w:rsidRPr="00D01A26">
        <w:rPr>
          <w:lang w:val="es-ES"/>
        </w:rPr>
        <w:t>titulo</w:t>
      </w:r>
      <w:proofErr w:type="spellEnd"/>
      <w:r w:rsidRPr="00D01A26">
        <w:rPr>
          <w:lang w:val="es-ES"/>
        </w:rPr>
        <w:t>’” &lt;- OK</w:t>
      </w:r>
    </w:p>
    <w:p w14:paraId="08B1867C" w14:textId="22172819" w:rsidR="00D01A26" w:rsidRPr="00D01A26" w:rsidRDefault="00D01A26" w:rsidP="00D01A26">
      <w:pPr>
        <w:pStyle w:val="code"/>
        <w:rPr>
          <w:lang w:val="es-ES"/>
        </w:rPr>
      </w:pPr>
      <w:r>
        <w:rPr>
          <w:lang w:val="es-ES"/>
        </w:rPr>
        <w:t>“</w:t>
      </w:r>
      <w:r w:rsidRPr="00D01A26">
        <w:rPr>
          <w:lang w:val="es-ES"/>
        </w:rPr>
        <w:t>O’</w:t>
      </w:r>
      <w:r>
        <w:t>Brian</w:t>
      </w:r>
      <w:r>
        <w:t>”</w:t>
      </w:r>
      <w:r>
        <w:t xml:space="preserve">     &lt;- </w:t>
      </w:r>
      <w:r>
        <w:t>OK</w:t>
      </w:r>
    </w:p>
    <w:p w14:paraId="3D5533D0" w14:textId="77777777" w:rsidR="00D01A26" w:rsidRPr="00D01A26" w:rsidRDefault="00D01A26" w:rsidP="00D01A26"/>
    <w:p w14:paraId="75197CD4" w14:textId="6DD6CBBF" w:rsidR="00D01A26" w:rsidRDefault="00D01A26" w:rsidP="00FB6ACF"/>
    <w:p w14:paraId="64534C9B" w14:textId="77777777" w:rsidR="00D01A26" w:rsidRDefault="00D01A26" w:rsidP="00FB6ACF"/>
    <w:p w14:paraId="40BE41C3" w14:textId="77777777" w:rsidR="00D01A26" w:rsidRPr="00D01A26" w:rsidRDefault="00D01A26" w:rsidP="00FB6ACF"/>
    <w:p w14:paraId="10D05B62" w14:textId="4AE0013F" w:rsidR="00FB6ACF" w:rsidRDefault="00FB6ACF" w:rsidP="0020263C">
      <w:pPr>
        <w:pStyle w:val="Ttulo1"/>
        <w:rPr>
          <w:lang w:val="en-US"/>
        </w:rPr>
      </w:pPr>
      <w:bookmarkStart w:id="6" w:name="_Toc90585350"/>
      <w:bookmarkStart w:id="7" w:name="_Toc90585384"/>
      <w:proofErr w:type="spellStart"/>
      <w:r>
        <w:rPr>
          <w:lang w:val="en-US"/>
        </w:rPr>
        <w:lastRenderedPageBreak/>
        <w:t>Modos</w:t>
      </w:r>
      <w:proofErr w:type="spellEnd"/>
      <w:r>
        <w:rPr>
          <w:lang w:val="en-US"/>
        </w:rPr>
        <w:t xml:space="preserve"> de </w:t>
      </w:r>
      <w:proofErr w:type="spellStart"/>
      <w:r>
        <w:rPr>
          <w:lang w:val="en-US"/>
        </w:rPr>
        <w:t>funcionamiento</w:t>
      </w:r>
      <w:bookmarkEnd w:id="6"/>
      <w:bookmarkEnd w:id="7"/>
      <w:proofErr w:type="spellEnd"/>
    </w:p>
    <w:p w14:paraId="0E9CB238" w14:textId="3A6B991E" w:rsidR="00FB6ACF" w:rsidRDefault="00FB6ACF" w:rsidP="00FB6ACF">
      <w:pPr>
        <w:rPr>
          <w:lang w:val="en-US"/>
        </w:rPr>
      </w:pPr>
    </w:p>
    <w:p w14:paraId="4CDDDBDE" w14:textId="4E6EE4AC" w:rsidR="00BA6E08" w:rsidRDefault="00BA6E08" w:rsidP="00FB6ACF">
      <w:r w:rsidRPr="00BA6E08">
        <w:t>Existen métodos que definen e</w:t>
      </w:r>
      <w:r>
        <w:t>l funcionamiento:</w:t>
      </w:r>
    </w:p>
    <w:p w14:paraId="0F476E08" w14:textId="77777777" w:rsidR="00BA6E08" w:rsidRPr="00BA6E08" w:rsidRDefault="00BA6E08" w:rsidP="00FB6ACF"/>
    <w:p w14:paraId="0AF0789C" w14:textId="6417ADC3" w:rsidR="00FB6ACF" w:rsidRDefault="00FB6ACF" w:rsidP="00FB6ACF">
      <w:pPr>
        <w:pStyle w:val="Prrafodelista"/>
        <w:numPr>
          <w:ilvl w:val="0"/>
          <w:numId w:val="19"/>
        </w:numPr>
      </w:pPr>
      <w:r w:rsidRPr="00FB6ACF">
        <w:t>Sensi</w:t>
      </w:r>
      <w:r w:rsidR="00BA6E08">
        <w:t>bilidad</w:t>
      </w:r>
      <w:r w:rsidRPr="00FB6ACF">
        <w:t>: Los parámetros son s</w:t>
      </w:r>
      <w:r>
        <w:t>ensibles a mayúsculas y minúsculas. Por defecto, si la plataforma es MS Windows, no es sensible</w:t>
      </w:r>
    </w:p>
    <w:p w14:paraId="24E3D859" w14:textId="4254F0B0" w:rsidR="00FB6ACF" w:rsidRDefault="00FB6ACF" w:rsidP="00FB6ACF">
      <w:pPr>
        <w:pStyle w:val="Prrafodelista"/>
        <w:numPr>
          <w:ilvl w:val="0"/>
          <w:numId w:val="19"/>
        </w:numPr>
      </w:pPr>
      <w:r>
        <w:t xml:space="preserve">Estricto: </w:t>
      </w:r>
      <w:r w:rsidR="00BA6E08">
        <w:t xml:space="preserve">Es posible </w:t>
      </w:r>
      <w:proofErr w:type="spellStart"/>
      <w:r w:rsidR="00BA6E08">
        <w:t>especifi</w:t>
      </w:r>
      <w:proofErr w:type="spellEnd"/>
    </w:p>
    <w:p w14:paraId="05C55159" w14:textId="17544216" w:rsidR="00BA6E08" w:rsidRDefault="00BA6E08" w:rsidP="00FB6ACF">
      <w:pPr>
        <w:pStyle w:val="Prrafodelista"/>
        <w:numPr>
          <w:ilvl w:val="0"/>
          <w:numId w:val="19"/>
        </w:numPr>
      </w:pPr>
      <w:r>
        <w:t>Parámetros con nombre</w:t>
      </w:r>
    </w:p>
    <w:p w14:paraId="16780990" w14:textId="77777777" w:rsidR="00BA6E08" w:rsidRPr="00FB6ACF" w:rsidRDefault="00BA6E08" w:rsidP="00BA6E08"/>
    <w:p w14:paraId="7EE6A246" w14:textId="4A6343E9" w:rsidR="00FB6ACF" w:rsidRDefault="00BA6E08" w:rsidP="00FB6ACF">
      <w:r>
        <w:t>Sensibilidad</w:t>
      </w:r>
    </w:p>
    <w:p w14:paraId="5D312FA3" w14:textId="583BFE33" w:rsidR="00BA6E08" w:rsidRPr="00FB6ACF" w:rsidRDefault="00BA6E08" w:rsidP="00FB6ACF">
      <w:r>
        <w:t>Hace referencia a sí en los parámetros, no los valores, se distinguen mayúsculas de minúsculas; es decir, si “</w:t>
      </w:r>
      <w:proofErr w:type="spellStart"/>
      <w:r w:rsidRPr="00BA6E08">
        <w:rPr>
          <w:rStyle w:val="codeinlineCar"/>
        </w:rPr>
        <w:t>help</w:t>
      </w:r>
      <w:proofErr w:type="spellEnd"/>
      <w:r>
        <w:t>” se considera distinto de “</w:t>
      </w:r>
      <w:proofErr w:type="spellStart"/>
      <w:r w:rsidRPr="00BA6E08">
        <w:rPr>
          <w:rStyle w:val="codeinlineCar"/>
        </w:rPr>
        <w:t>Help</w:t>
      </w:r>
      <w:proofErr w:type="spellEnd"/>
      <w:r>
        <w:t>” o no.</w:t>
      </w:r>
    </w:p>
    <w:p w14:paraId="700F88A5" w14:textId="662E8034" w:rsidR="00FB6ACF" w:rsidRDefault="00BA6E08" w:rsidP="00FB6ACF">
      <w:r>
        <w:t>En MS  Windows no es sensible por defecto de acuerdo con los criterios de la plataforma.</w:t>
      </w:r>
    </w:p>
    <w:p w14:paraId="20F93E82" w14:textId="168031F2" w:rsidR="00BA6E08" w:rsidRDefault="00BA6E08" w:rsidP="00FB6ACF"/>
    <w:p w14:paraId="1E46434C" w14:textId="518B14C7" w:rsidR="00BA6E08" w:rsidRDefault="00BA6E08" w:rsidP="00BA6E08">
      <w:r>
        <w:t>Estricto</w:t>
      </w:r>
    </w:p>
    <w:p w14:paraId="0890707D" w14:textId="4BAAA566" w:rsidR="00BA6E08" w:rsidRDefault="00BA6E08" w:rsidP="00BA6E08">
      <w:r>
        <w:t xml:space="preserve">Define el comportamiento cuando un mismo parámetro aparece </w:t>
      </w:r>
      <w:proofErr w:type="spellStart"/>
      <w:r>
        <w:t>mas</w:t>
      </w:r>
      <w:proofErr w:type="spellEnd"/>
      <w:r>
        <w:t xml:space="preserve"> de una vez en la línea de comandos.</w:t>
      </w:r>
    </w:p>
    <w:p w14:paraId="6C981025" w14:textId="32CC3A0E" w:rsidR="00BA6E08" w:rsidRPr="00FB6ACF" w:rsidRDefault="00BA6E08" w:rsidP="00BA6E08">
      <w:r>
        <w:t>Si se define como estricto, cada parámetro solo puede aparecer una vez, independientemente de que acepte múltiples valores o no.</w:t>
      </w:r>
    </w:p>
    <w:p w14:paraId="4F08C3A4" w14:textId="454C16E4" w:rsidR="00BA6E08" w:rsidRDefault="00BA6E08" w:rsidP="00FB6ACF">
      <w:r>
        <w:t xml:space="preserve">Por defecto si un parámetro aparece </w:t>
      </w:r>
      <w:proofErr w:type="spellStart"/>
      <w:r>
        <w:t>mas</w:t>
      </w:r>
      <w:proofErr w:type="spellEnd"/>
      <w:r>
        <w:t xml:space="preserve"> de una vez en la línea de comandos se actúa de la siguiente manera:</w:t>
      </w:r>
    </w:p>
    <w:p w14:paraId="1316FFC0" w14:textId="745E27D6" w:rsidR="00BA6E08" w:rsidRDefault="00BA6E08" w:rsidP="00FB6ACF"/>
    <w:p w14:paraId="5B2B3AB2" w14:textId="175B9D39" w:rsidR="00BA6E08" w:rsidRDefault="00BA6E08" w:rsidP="00BA6E08">
      <w:pPr>
        <w:pStyle w:val="Prrafodelista"/>
        <w:numPr>
          <w:ilvl w:val="0"/>
          <w:numId w:val="20"/>
        </w:numPr>
      </w:pPr>
      <w:r>
        <w:t>Si el parámetro no acepta múltiples valores se aplica el último indicado en la línea de comandos</w:t>
      </w:r>
    </w:p>
    <w:p w14:paraId="30AB5C8A" w14:textId="1E260D36" w:rsidR="00BA6E08" w:rsidRDefault="00BA6E08" w:rsidP="00BA6E08">
      <w:pPr>
        <w:pStyle w:val="Prrafodelista"/>
        <w:numPr>
          <w:ilvl w:val="0"/>
          <w:numId w:val="20"/>
        </w:numPr>
      </w:pPr>
      <w:r>
        <w:t>Si el parámetro acepta múltiples valores entonces se añaden</w:t>
      </w:r>
    </w:p>
    <w:p w14:paraId="66B3BD16" w14:textId="77777777" w:rsidR="00BA6E08" w:rsidRPr="00FB6ACF" w:rsidRDefault="00BA6E08" w:rsidP="00FB6ACF"/>
    <w:p w14:paraId="4359BA90" w14:textId="069855E5" w:rsidR="00661C5A" w:rsidRDefault="00661C5A" w:rsidP="00661C5A">
      <w:r>
        <w:t>Global</w:t>
      </w:r>
    </w:p>
    <w:p w14:paraId="6456EBC5" w14:textId="18AD4AC1" w:rsidR="00661C5A" w:rsidRDefault="00661C5A" w:rsidP="00661C5A">
      <w:r>
        <w:t>Suele ser una práctica común procesar primero todos los parámetros antes de procesar los argumentos independientemente del orden que se hayan introducido; ese es el modo de funcionamiento por defecto.</w:t>
      </w:r>
    </w:p>
    <w:p w14:paraId="4B198C74" w14:textId="2E2E1CC7" w:rsidR="00661C5A" w:rsidRDefault="00661C5A" w:rsidP="00661C5A"/>
    <w:p w14:paraId="3A12C194" w14:textId="20D94183" w:rsidR="00661C5A" w:rsidRDefault="00661C5A" w:rsidP="00661C5A">
      <w:r>
        <w:t>En algunas ocasiones puede que sea significativo procesar los parámetros y argumentos en el orden en el que se han introducido.</w:t>
      </w:r>
    </w:p>
    <w:p w14:paraId="49B2FFC7" w14:textId="730B502E" w:rsidR="00661C5A" w:rsidRDefault="00661C5A" w:rsidP="00661C5A"/>
    <w:p w14:paraId="140FDB37" w14:textId="3762E3DE" w:rsidR="00661C5A" w:rsidRDefault="00661C5A" w:rsidP="00661C5A">
      <w:r>
        <w:t>Ejemplo:</w:t>
      </w:r>
    </w:p>
    <w:p w14:paraId="67CC9BB4" w14:textId="2F7E4359" w:rsidR="00661C5A" w:rsidRDefault="00661C5A" w:rsidP="00661C5A"/>
    <w:p w14:paraId="19EA89F2" w14:textId="35EE7E59" w:rsidR="00661C5A" w:rsidRDefault="00661C5A" w:rsidP="00661C5A">
      <w:r>
        <w:t>XXXX</w:t>
      </w:r>
    </w:p>
    <w:p w14:paraId="761622EE" w14:textId="4A46F8F9" w:rsidR="004B3E84" w:rsidRPr="00FB6ACF" w:rsidRDefault="004B3E84" w:rsidP="00561C3D"/>
    <w:p w14:paraId="08F345A9" w14:textId="77777777" w:rsidR="00661C5A" w:rsidRDefault="00661C5A" w:rsidP="00661C5A">
      <w:r>
        <w:t>Parámetros con nombre</w:t>
      </w:r>
    </w:p>
    <w:p w14:paraId="3DEDBB71" w14:textId="77777777" w:rsidR="00661C5A" w:rsidRDefault="00661C5A" w:rsidP="00561C3D"/>
    <w:p w14:paraId="15919D75" w14:textId="04F7A768" w:rsidR="00661C5A" w:rsidRDefault="00661C5A" w:rsidP="00561C3D">
      <w:r>
        <w:t xml:space="preserve">Como se ha indicado, una posible opción de indicar los parámetros  puede ser mediante  el par  </w:t>
      </w:r>
      <w:r w:rsidRPr="00661C5A">
        <w:rPr>
          <w:rStyle w:val="codeinlineCar"/>
        </w:rPr>
        <w:t>clave=valor</w:t>
      </w:r>
      <w:r>
        <w:t>,   esta es una posible opción  pero  puede dar problemas si el programa no tiene contemplado esa posibilidad, supongamos el  siguiente comando:</w:t>
      </w:r>
    </w:p>
    <w:p w14:paraId="2BDDFC20" w14:textId="77777777" w:rsidR="00661C5A" w:rsidRDefault="00661C5A" w:rsidP="00561C3D"/>
    <w:p w14:paraId="792ED3E1" w14:textId="51CB7295" w:rsidR="00661C5A" w:rsidRDefault="00661C5A" w:rsidP="00661C5A">
      <w:pPr>
        <w:pStyle w:val="code"/>
      </w:pPr>
      <w:proofErr w:type="spellStart"/>
      <w:r>
        <w:t>p</w:t>
      </w:r>
      <w:r w:rsidRPr="00661C5A">
        <w:t>rograma</w:t>
      </w:r>
      <w:proofErr w:type="spellEnd"/>
      <w:r w:rsidRPr="00661C5A">
        <w:t xml:space="preserve"> /parm1 value1 argument1 a</w:t>
      </w:r>
      <w:r>
        <w:t>rgument2 parm1=value2</w:t>
      </w:r>
    </w:p>
    <w:p w14:paraId="668D7D36" w14:textId="77777777" w:rsidR="00661C5A" w:rsidRDefault="00661C5A" w:rsidP="00561C3D">
      <w:pPr>
        <w:rPr>
          <w:lang w:val="en-US"/>
        </w:rPr>
      </w:pPr>
    </w:p>
    <w:p w14:paraId="4F0D5C11" w14:textId="77777777" w:rsidR="00661C5A" w:rsidRDefault="00661C5A" w:rsidP="00561C3D">
      <w:pPr>
        <w:rPr>
          <w:lang w:val="en-US"/>
        </w:rPr>
      </w:pPr>
    </w:p>
    <w:p w14:paraId="5652108B" w14:textId="77777777" w:rsidR="00661C5A" w:rsidRDefault="00557B4F" w:rsidP="00561C3D">
      <w:r w:rsidRPr="00557B4F">
        <w:t>En el caso de q</w:t>
      </w:r>
      <w:r>
        <w:t xml:space="preserve">ue se admitan los parámetros con nombre, no se indica de manera </w:t>
      </w:r>
      <w:proofErr w:type="spellStart"/>
      <w:r>
        <w:t>explicita</w:t>
      </w:r>
      <w:proofErr w:type="spellEnd"/>
      <w:r>
        <w:t xml:space="preserve"> si el parámetro es un </w:t>
      </w:r>
      <w:proofErr w:type="spellStart"/>
      <w:r>
        <w:t>flag</w:t>
      </w:r>
      <w:proofErr w:type="spellEnd"/>
      <w:r>
        <w:t xml:space="preserve">, una opción o una definición para el programa y es posible , aunque no recomendable, que un mismo nombre se use para un </w:t>
      </w:r>
      <w:proofErr w:type="spellStart"/>
      <w:r>
        <w:t>flag</w:t>
      </w:r>
      <w:proofErr w:type="spellEnd"/>
      <w:r>
        <w:t xml:space="preserve"> y una opción; en esta situación se aplica el siguiente criterio de prioridades:</w:t>
      </w:r>
    </w:p>
    <w:p w14:paraId="445124EE" w14:textId="77777777" w:rsidR="00557B4F" w:rsidRDefault="00557B4F" w:rsidP="00561C3D"/>
    <w:p w14:paraId="2C20DACD" w14:textId="3B65E843" w:rsidR="00557B4F" w:rsidRDefault="00557B4F" w:rsidP="00557B4F">
      <w:pPr>
        <w:pStyle w:val="Prrafodelista"/>
        <w:numPr>
          <w:ilvl w:val="0"/>
          <w:numId w:val="21"/>
        </w:numPr>
      </w:pPr>
      <w:proofErr w:type="spellStart"/>
      <w:r>
        <w:t>Flag</w:t>
      </w:r>
      <w:proofErr w:type="spellEnd"/>
    </w:p>
    <w:p w14:paraId="4F8C25F6" w14:textId="40FCEE90" w:rsidR="00557B4F" w:rsidRDefault="00557B4F" w:rsidP="00557B4F">
      <w:pPr>
        <w:pStyle w:val="Prrafodelista"/>
        <w:numPr>
          <w:ilvl w:val="0"/>
          <w:numId w:val="21"/>
        </w:numPr>
      </w:pPr>
      <w:r>
        <w:t>Opción</w:t>
      </w:r>
    </w:p>
    <w:p w14:paraId="4258DC22" w14:textId="40FD441D" w:rsidR="00557B4F" w:rsidRDefault="00557B4F" w:rsidP="00557B4F">
      <w:pPr>
        <w:pStyle w:val="Prrafodelista"/>
        <w:numPr>
          <w:ilvl w:val="0"/>
          <w:numId w:val="21"/>
        </w:numPr>
      </w:pPr>
      <w:r>
        <w:t>Definición</w:t>
      </w:r>
    </w:p>
    <w:p w14:paraId="27C8B592" w14:textId="77777777" w:rsidR="00557B4F" w:rsidRDefault="00557B4F" w:rsidP="00557B4F"/>
    <w:p w14:paraId="0118AD2F" w14:textId="19DC81A2" w:rsidR="00557B4F" w:rsidRPr="00557B4F" w:rsidRDefault="00557B4F" w:rsidP="00557B4F">
      <w:pPr>
        <w:sectPr w:rsidR="00557B4F" w:rsidRPr="00557B4F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2494CA77" w14:textId="77777777" w:rsidR="00557B4F" w:rsidRDefault="00557B4F" w:rsidP="00557B4F">
      <w:r>
        <w:lastRenderedPageBreak/>
        <w:t>Definiciones</w:t>
      </w:r>
    </w:p>
    <w:p w14:paraId="5FD684E0" w14:textId="77777777" w:rsidR="00557B4F" w:rsidRDefault="00557B4F" w:rsidP="00557B4F">
      <w:r>
        <w:t xml:space="preserve">Ciertos programas pueden aceptar “definiciones”; es decir, parámetros que no están definidos en el programa pero que pueden ser utilizados por él en tiempo de ejecución. </w:t>
      </w:r>
    </w:p>
    <w:p w14:paraId="7B280860" w14:textId="7DB4C9D0" w:rsidR="00557B4F" w:rsidRDefault="00557B4F" w:rsidP="00557B4F">
      <w:r>
        <w:t>En el caso de que el programa acepte parámetros con nombre</w:t>
      </w:r>
    </w:p>
    <w:p w14:paraId="1FCA53AF" w14:textId="2FF91147" w:rsidR="004B3E84" w:rsidRPr="00557B4F" w:rsidRDefault="004B3E84" w:rsidP="00561C3D"/>
    <w:p w14:paraId="7684D5EB" w14:textId="610F88B0" w:rsidR="004B3E84" w:rsidRPr="00557B4F" w:rsidRDefault="004B3E84" w:rsidP="00561C3D"/>
    <w:p w14:paraId="2BFBAC91" w14:textId="77777777" w:rsidR="004B3E84" w:rsidRPr="00557B4F" w:rsidRDefault="004B3E84" w:rsidP="00561C3D"/>
    <w:p w14:paraId="6F76079D" w14:textId="3FC2E81C" w:rsidR="00552DF2" w:rsidRPr="00557B4F" w:rsidRDefault="00552DF2">
      <w:pPr>
        <w:pStyle w:val="Fecha"/>
        <w:rPr>
          <w:lang w:val="es-ES"/>
        </w:rPr>
      </w:pPr>
    </w:p>
    <w:p w14:paraId="61F32124" w14:textId="2F446913" w:rsidR="00F8327F" w:rsidRDefault="00F8327F">
      <w:pPr>
        <w:pStyle w:val="Ttulo1"/>
      </w:pPr>
      <w:bookmarkStart w:id="8" w:name="methods"/>
      <w:bookmarkStart w:id="9" w:name="_Toc90585351"/>
      <w:bookmarkStart w:id="10" w:name="_Toc90585385"/>
      <w:r>
        <w:lastRenderedPageBreak/>
        <w:t>Tipos de datos</w:t>
      </w:r>
      <w:bookmarkEnd w:id="9"/>
      <w:bookmarkEnd w:id="10"/>
    </w:p>
    <w:p w14:paraId="6E7FD7D0" w14:textId="39874591" w:rsidR="00F8327F" w:rsidRDefault="00F8327F" w:rsidP="00F8327F"/>
    <w:p w14:paraId="1584A106" w14:textId="3F019327" w:rsidR="00F8327F" w:rsidRDefault="00F8327F" w:rsidP="00F8327F">
      <w:r>
        <w:t>La librería soporta los siguientes tipos de datos:</w:t>
      </w:r>
    </w:p>
    <w:p w14:paraId="3A771D21" w14:textId="06A54C4A" w:rsidR="00F8327F" w:rsidRDefault="00F8327F" w:rsidP="00F8327F"/>
    <w:tbl>
      <w:tblPr>
        <w:tblStyle w:val="Tablaconcuadrcula"/>
        <w:tblW w:w="9067" w:type="dxa"/>
        <w:tblLayout w:type="fixed"/>
        <w:tblLook w:val="04A0" w:firstRow="1" w:lastRow="0" w:firstColumn="1" w:lastColumn="0" w:noHBand="0" w:noVBand="1"/>
      </w:tblPr>
      <w:tblGrid>
        <w:gridCol w:w="988"/>
        <w:gridCol w:w="2126"/>
        <w:gridCol w:w="5953"/>
      </w:tblGrid>
      <w:tr w:rsidR="00F8327F" w14:paraId="7DB124A4" w14:textId="77777777" w:rsidTr="00D07A66">
        <w:tc>
          <w:tcPr>
            <w:tcW w:w="988" w:type="dxa"/>
          </w:tcPr>
          <w:p w14:paraId="1D6F9CD4" w14:textId="623A01C8" w:rsidR="00F8327F" w:rsidRDefault="00F8327F" w:rsidP="00F8327F">
            <w:r>
              <w:t>Grupo</w:t>
            </w:r>
          </w:p>
        </w:tc>
        <w:tc>
          <w:tcPr>
            <w:tcW w:w="2126" w:type="dxa"/>
          </w:tcPr>
          <w:p w14:paraId="5DE03D11" w14:textId="773F50EE" w:rsidR="00F8327F" w:rsidRDefault="00F8327F" w:rsidP="00F8327F">
            <w:r>
              <w:t>Tipo</w:t>
            </w:r>
          </w:p>
        </w:tc>
        <w:tc>
          <w:tcPr>
            <w:tcW w:w="5953" w:type="dxa"/>
          </w:tcPr>
          <w:p w14:paraId="7E939D06" w14:textId="67718B48" w:rsidR="00F8327F" w:rsidRDefault="00D07A66" w:rsidP="00F8327F">
            <w:r>
              <w:t>Descripci</w:t>
            </w:r>
            <w:r w:rsidR="0020263C">
              <w:t>ó</w:t>
            </w:r>
            <w:r>
              <w:t>n</w:t>
            </w:r>
          </w:p>
        </w:tc>
      </w:tr>
      <w:tr w:rsidR="00F8327F" w14:paraId="11F3DFE9" w14:textId="77777777" w:rsidTr="00D07A66">
        <w:tc>
          <w:tcPr>
            <w:tcW w:w="3114" w:type="dxa"/>
            <w:gridSpan w:val="2"/>
          </w:tcPr>
          <w:p w14:paraId="5D9D48CD" w14:textId="74525CB4" w:rsidR="00F8327F" w:rsidRDefault="00F8327F" w:rsidP="00F8327F">
            <w:r>
              <w:t>Cadenas</w:t>
            </w:r>
          </w:p>
        </w:tc>
        <w:tc>
          <w:tcPr>
            <w:tcW w:w="5953" w:type="dxa"/>
          </w:tcPr>
          <w:p w14:paraId="75FEC52C" w14:textId="77777777" w:rsidR="00F8327F" w:rsidRDefault="00F8327F" w:rsidP="00F8327F"/>
        </w:tc>
      </w:tr>
      <w:tr w:rsidR="00F8327F" w14:paraId="679B5AB9" w14:textId="77777777" w:rsidTr="00D07A66">
        <w:tc>
          <w:tcPr>
            <w:tcW w:w="988" w:type="dxa"/>
          </w:tcPr>
          <w:p w14:paraId="53E1AC6F" w14:textId="77777777" w:rsidR="00F8327F" w:rsidRDefault="00F8327F" w:rsidP="00F8327F"/>
        </w:tc>
        <w:tc>
          <w:tcPr>
            <w:tcW w:w="2126" w:type="dxa"/>
          </w:tcPr>
          <w:p w14:paraId="13A10069" w14:textId="5B4574F0" w:rsidR="00F8327F" w:rsidRDefault="00F8327F" w:rsidP="00F8327F">
            <w:r>
              <w:t>CHAR</w:t>
            </w:r>
          </w:p>
        </w:tc>
        <w:tc>
          <w:tcPr>
            <w:tcW w:w="5953" w:type="dxa"/>
          </w:tcPr>
          <w:p w14:paraId="229966B5" w14:textId="6FAD4445" w:rsidR="00F8327F" w:rsidRDefault="00F8327F" w:rsidP="00F8327F">
            <w:r>
              <w:t>Un carácter</w:t>
            </w:r>
          </w:p>
        </w:tc>
      </w:tr>
      <w:tr w:rsidR="00F8327F" w14:paraId="7970B356" w14:textId="77777777" w:rsidTr="00D07A66">
        <w:tc>
          <w:tcPr>
            <w:tcW w:w="988" w:type="dxa"/>
          </w:tcPr>
          <w:p w14:paraId="4DF459BA" w14:textId="77777777" w:rsidR="00F8327F" w:rsidRDefault="00F8327F" w:rsidP="00F8327F"/>
        </w:tc>
        <w:tc>
          <w:tcPr>
            <w:tcW w:w="2126" w:type="dxa"/>
          </w:tcPr>
          <w:p w14:paraId="32230B57" w14:textId="17DA80FE" w:rsidR="00F8327F" w:rsidRDefault="00F8327F" w:rsidP="00F8327F">
            <w:r>
              <w:t>STRING</w:t>
            </w:r>
          </w:p>
        </w:tc>
        <w:tc>
          <w:tcPr>
            <w:tcW w:w="5953" w:type="dxa"/>
          </w:tcPr>
          <w:p w14:paraId="0576C91F" w14:textId="21FDDCCC" w:rsidR="00F8327F" w:rsidRDefault="00F8327F" w:rsidP="00F8327F">
            <w:r>
              <w:t>Una cadena</w:t>
            </w:r>
          </w:p>
        </w:tc>
      </w:tr>
      <w:tr w:rsidR="00F8327F" w14:paraId="51BEA932" w14:textId="77777777" w:rsidTr="00D07A66">
        <w:tc>
          <w:tcPr>
            <w:tcW w:w="3114" w:type="dxa"/>
            <w:gridSpan w:val="2"/>
          </w:tcPr>
          <w:p w14:paraId="6262B132" w14:textId="374D1076" w:rsidR="00F8327F" w:rsidRDefault="00F8327F" w:rsidP="00F8327F">
            <w:r>
              <w:t>N</w:t>
            </w:r>
            <w:r w:rsidR="0020263C">
              <w:t>ú</w:t>
            </w:r>
            <w:r>
              <w:t>meros</w:t>
            </w:r>
          </w:p>
        </w:tc>
        <w:tc>
          <w:tcPr>
            <w:tcW w:w="5953" w:type="dxa"/>
          </w:tcPr>
          <w:p w14:paraId="7F34B9FB" w14:textId="77777777" w:rsidR="00F8327F" w:rsidRDefault="00F8327F" w:rsidP="00F8327F"/>
        </w:tc>
      </w:tr>
      <w:tr w:rsidR="00F8327F" w14:paraId="5B9EADC5" w14:textId="77777777" w:rsidTr="00D07A66">
        <w:tc>
          <w:tcPr>
            <w:tcW w:w="988" w:type="dxa"/>
          </w:tcPr>
          <w:p w14:paraId="1A6DB523" w14:textId="77777777" w:rsidR="00F8327F" w:rsidRDefault="00F8327F" w:rsidP="00F8327F"/>
        </w:tc>
        <w:tc>
          <w:tcPr>
            <w:tcW w:w="2126" w:type="dxa"/>
          </w:tcPr>
          <w:p w14:paraId="7DCACE9C" w14:textId="4DD01948" w:rsidR="00F8327F" w:rsidRDefault="00F8327F" w:rsidP="00F8327F">
            <w:r>
              <w:t>BYTE</w:t>
            </w:r>
          </w:p>
        </w:tc>
        <w:tc>
          <w:tcPr>
            <w:tcW w:w="5953" w:type="dxa"/>
          </w:tcPr>
          <w:p w14:paraId="68654123" w14:textId="45F32D27" w:rsidR="00F8327F" w:rsidRDefault="00F8327F" w:rsidP="00F8327F">
            <w:r>
              <w:t>Un número en los rangos [0,255] o [-127,127]</w:t>
            </w:r>
          </w:p>
        </w:tc>
      </w:tr>
      <w:tr w:rsidR="00F8327F" w14:paraId="2193381E" w14:textId="77777777" w:rsidTr="00D07A66">
        <w:tc>
          <w:tcPr>
            <w:tcW w:w="988" w:type="dxa"/>
          </w:tcPr>
          <w:p w14:paraId="717D39C0" w14:textId="77777777" w:rsidR="00F8327F" w:rsidRDefault="00F8327F" w:rsidP="00F8327F"/>
        </w:tc>
        <w:tc>
          <w:tcPr>
            <w:tcW w:w="2126" w:type="dxa"/>
          </w:tcPr>
          <w:p w14:paraId="6C1D7D1F" w14:textId="286821BA" w:rsidR="00F8327F" w:rsidRDefault="00F8327F" w:rsidP="00F8327F">
            <w:r>
              <w:t>SHORT</w:t>
            </w:r>
          </w:p>
        </w:tc>
        <w:tc>
          <w:tcPr>
            <w:tcW w:w="5953" w:type="dxa"/>
          </w:tcPr>
          <w:p w14:paraId="42561090" w14:textId="4A0ABC5E" w:rsidR="00F8327F" w:rsidRDefault="00F8327F" w:rsidP="00F8327F">
            <w:r>
              <w:t>Un número en los rangos [0,65535] o [</w:t>
            </w:r>
            <w:r w:rsidR="00D07A66">
              <w:t>-32768, 32767]</w:t>
            </w:r>
          </w:p>
        </w:tc>
      </w:tr>
      <w:tr w:rsidR="00F8327F" w14:paraId="62036EE8" w14:textId="77777777" w:rsidTr="00D07A66">
        <w:tc>
          <w:tcPr>
            <w:tcW w:w="988" w:type="dxa"/>
          </w:tcPr>
          <w:p w14:paraId="27DCABA5" w14:textId="77777777" w:rsidR="00F8327F" w:rsidRDefault="00F8327F" w:rsidP="00F8327F"/>
        </w:tc>
        <w:tc>
          <w:tcPr>
            <w:tcW w:w="2126" w:type="dxa"/>
          </w:tcPr>
          <w:p w14:paraId="57B19D20" w14:textId="4BB2F883" w:rsidR="00F8327F" w:rsidRDefault="00F8327F" w:rsidP="00F8327F">
            <w:r>
              <w:t>NATURAL</w:t>
            </w:r>
          </w:p>
        </w:tc>
        <w:tc>
          <w:tcPr>
            <w:tcW w:w="5953" w:type="dxa"/>
          </w:tcPr>
          <w:p w14:paraId="53E5B9B4" w14:textId="23F7192A" w:rsidR="00F8327F" w:rsidRDefault="00F8327F" w:rsidP="00F8327F">
            <w:r>
              <w:t>Un número positivo</w:t>
            </w:r>
            <w:r w:rsidR="00D07A66">
              <w:t xml:space="preserve"> hasta 4294967295</w:t>
            </w:r>
          </w:p>
        </w:tc>
      </w:tr>
      <w:tr w:rsidR="00F8327F" w14:paraId="0A4F87AF" w14:textId="77777777" w:rsidTr="00D07A66">
        <w:tc>
          <w:tcPr>
            <w:tcW w:w="988" w:type="dxa"/>
          </w:tcPr>
          <w:p w14:paraId="231D84CD" w14:textId="77777777" w:rsidR="00F8327F" w:rsidRDefault="00F8327F" w:rsidP="00F8327F"/>
        </w:tc>
        <w:tc>
          <w:tcPr>
            <w:tcW w:w="2126" w:type="dxa"/>
          </w:tcPr>
          <w:p w14:paraId="3E7C7933" w14:textId="2B52760E" w:rsidR="00F8327F" w:rsidRDefault="00F8327F" w:rsidP="00F8327F">
            <w:r>
              <w:t>INTEGER</w:t>
            </w:r>
          </w:p>
        </w:tc>
        <w:tc>
          <w:tcPr>
            <w:tcW w:w="5953" w:type="dxa"/>
          </w:tcPr>
          <w:p w14:paraId="4842735E" w14:textId="7279582C" w:rsidR="00F8327F" w:rsidRDefault="00F8327F" w:rsidP="00F8327F">
            <w:r>
              <w:t>Un número entero</w:t>
            </w:r>
            <w:r w:rsidR="00272A94">
              <w:t xml:space="preserve"> dependiendo de la arquitectura</w:t>
            </w:r>
          </w:p>
        </w:tc>
      </w:tr>
      <w:tr w:rsidR="00272A94" w14:paraId="63D159AD" w14:textId="77777777" w:rsidTr="00D07A66">
        <w:tc>
          <w:tcPr>
            <w:tcW w:w="988" w:type="dxa"/>
          </w:tcPr>
          <w:p w14:paraId="05FDA61F" w14:textId="77777777" w:rsidR="00272A94" w:rsidRDefault="00272A94" w:rsidP="00272A94"/>
        </w:tc>
        <w:tc>
          <w:tcPr>
            <w:tcW w:w="2126" w:type="dxa"/>
          </w:tcPr>
          <w:p w14:paraId="6EDAA28A" w14:textId="1A317828" w:rsidR="00272A94" w:rsidRDefault="00272A94" w:rsidP="00272A94">
            <w:r>
              <w:t>LONG</w:t>
            </w:r>
          </w:p>
        </w:tc>
        <w:tc>
          <w:tcPr>
            <w:tcW w:w="5953" w:type="dxa"/>
          </w:tcPr>
          <w:p w14:paraId="549A7993" w14:textId="30EAFD7D" w:rsidR="00272A94" w:rsidRDefault="00272A94" w:rsidP="00272A94">
            <w:r>
              <w:t>Un número entero dependiendo de la arquitectura</w:t>
            </w:r>
          </w:p>
        </w:tc>
      </w:tr>
      <w:tr w:rsidR="00272A94" w14:paraId="711B684A" w14:textId="77777777" w:rsidTr="00D07A66">
        <w:tc>
          <w:tcPr>
            <w:tcW w:w="988" w:type="dxa"/>
          </w:tcPr>
          <w:p w14:paraId="1EC954EC" w14:textId="77777777" w:rsidR="00272A94" w:rsidRDefault="00272A94" w:rsidP="00272A94"/>
        </w:tc>
        <w:tc>
          <w:tcPr>
            <w:tcW w:w="2126" w:type="dxa"/>
          </w:tcPr>
          <w:p w14:paraId="2CCB9630" w14:textId="3E40C3D7" w:rsidR="00272A94" w:rsidRDefault="00272A94" w:rsidP="00272A94">
            <w:r>
              <w:t>DECIMAL</w:t>
            </w:r>
          </w:p>
        </w:tc>
        <w:tc>
          <w:tcPr>
            <w:tcW w:w="5953" w:type="dxa"/>
          </w:tcPr>
          <w:p w14:paraId="194D689C" w14:textId="5DC4EA10" w:rsidR="00272A94" w:rsidRDefault="00272A94" w:rsidP="00272A94">
            <w:r>
              <w:t>Un número con decimales</w:t>
            </w:r>
          </w:p>
        </w:tc>
      </w:tr>
      <w:tr w:rsidR="00272A94" w14:paraId="244E0149" w14:textId="77777777" w:rsidTr="00D07A66">
        <w:tc>
          <w:tcPr>
            <w:tcW w:w="3114" w:type="dxa"/>
            <w:gridSpan w:val="2"/>
          </w:tcPr>
          <w:p w14:paraId="1819A23A" w14:textId="5CCDB0B5" w:rsidR="00272A94" w:rsidRDefault="00272A94" w:rsidP="00272A94">
            <w:r>
              <w:t>Fechas y horas</w:t>
            </w:r>
          </w:p>
        </w:tc>
        <w:tc>
          <w:tcPr>
            <w:tcW w:w="5953" w:type="dxa"/>
          </w:tcPr>
          <w:p w14:paraId="2A714511" w14:textId="77777777" w:rsidR="00272A94" w:rsidRDefault="00272A94" w:rsidP="00272A94"/>
        </w:tc>
      </w:tr>
      <w:tr w:rsidR="00272A94" w14:paraId="26C5B7F8" w14:textId="77777777" w:rsidTr="00D07A66">
        <w:tc>
          <w:tcPr>
            <w:tcW w:w="988" w:type="dxa"/>
          </w:tcPr>
          <w:p w14:paraId="7BDB4732" w14:textId="77777777" w:rsidR="00272A94" w:rsidRPr="00F8327F" w:rsidRDefault="00272A94" w:rsidP="00272A94">
            <w:pPr>
              <w:rPr>
                <w:lang w:val="en-US"/>
              </w:rPr>
            </w:pPr>
          </w:p>
        </w:tc>
        <w:tc>
          <w:tcPr>
            <w:tcW w:w="2126" w:type="dxa"/>
          </w:tcPr>
          <w:p w14:paraId="264752E2" w14:textId="491F24F8" w:rsidR="00272A94" w:rsidRDefault="00272A94" w:rsidP="00272A94">
            <w:r>
              <w:t>DATE</w:t>
            </w:r>
          </w:p>
        </w:tc>
        <w:tc>
          <w:tcPr>
            <w:tcW w:w="5953" w:type="dxa"/>
          </w:tcPr>
          <w:p w14:paraId="19437C8C" w14:textId="4D0226FC" w:rsidR="00272A94" w:rsidRDefault="00272A94" w:rsidP="00272A94">
            <w:r>
              <w:t>Una fecha de acuerdo con el formato del país</w:t>
            </w:r>
          </w:p>
        </w:tc>
      </w:tr>
      <w:tr w:rsidR="00272A94" w14:paraId="3BF0B6E9" w14:textId="77777777" w:rsidTr="00D07A66">
        <w:tc>
          <w:tcPr>
            <w:tcW w:w="988" w:type="dxa"/>
          </w:tcPr>
          <w:p w14:paraId="36AA92CA" w14:textId="77777777" w:rsidR="00272A94" w:rsidRDefault="00272A94" w:rsidP="00272A94"/>
        </w:tc>
        <w:tc>
          <w:tcPr>
            <w:tcW w:w="2126" w:type="dxa"/>
          </w:tcPr>
          <w:p w14:paraId="48CE137E" w14:textId="7420005A" w:rsidR="00272A94" w:rsidRDefault="00272A94" w:rsidP="00272A94">
            <w:r>
              <w:t>TIME</w:t>
            </w:r>
          </w:p>
        </w:tc>
        <w:tc>
          <w:tcPr>
            <w:tcW w:w="5953" w:type="dxa"/>
          </w:tcPr>
          <w:p w14:paraId="24CEA6E3" w14:textId="719DAA22" w:rsidR="00272A94" w:rsidRDefault="00272A94" w:rsidP="00272A94">
            <w:r>
              <w:t xml:space="preserve">Una hora en formato </w:t>
            </w:r>
            <w:proofErr w:type="spellStart"/>
            <w:r>
              <w:t>hh:mm:ss</w:t>
            </w:r>
            <w:proofErr w:type="spellEnd"/>
          </w:p>
        </w:tc>
      </w:tr>
      <w:tr w:rsidR="00272A94" w14:paraId="09BF8621" w14:textId="77777777" w:rsidTr="00D07A66">
        <w:tc>
          <w:tcPr>
            <w:tcW w:w="988" w:type="dxa"/>
          </w:tcPr>
          <w:p w14:paraId="4D0F77E7" w14:textId="77777777" w:rsidR="00272A94" w:rsidRDefault="00272A94" w:rsidP="00272A94"/>
        </w:tc>
        <w:tc>
          <w:tcPr>
            <w:tcW w:w="2126" w:type="dxa"/>
          </w:tcPr>
          <w:p w14:paraId="6577ABA3" w14:textId="728DDF0B" w:rsidR="00272A94" w:rsidRDefault="00272A94" w:rsidP="00272A94">
            <w:r>
              <w:t>DATETIME</w:t>
            </w:r>
          </w:p>
        </w:tc>
        <w:tc>
          <w:tcPr>
            <w:tcW w:w="5953" w:type="dxa"/>
          </w:tcPr>
          <w:p w14:paraId="3B007A6F" w14:textId="7D01E14D" w:rsidR="00272A94" w:rsidRDefault="00272A94" w:rsidP="00272A94">
            <w:r>
              <w:t xml:space="preserve">Fecha y hora en formato “YYYY/MM/DD </w:t>
            </w:r>
            <w:proofErr w:type="spellStart"/>
            <w:r>
              <w:t>hh:mm:ss</w:t>
            </w:r>
            <w:proofErr w:type="spellEnd"/>
            <w:r>
              <w:t>”</w:t>
            </w:r>
          </w:p>
        </w:tc>
      </w:tr>
      <w:tr w:rsidR="00272A94" w14:paraId="3CE7E36A" w14:textId="77777777" w:rsidTr="00D07A66">
        <w:tc>
          <w:tcPr>
            <w:tcW w:w="988" w:type="dxa"/>
          </w:tcPr>
          <w:p w14:paraId="561E99A3" w14:textId="77777777" w:rsidR="00272A94" w:rsidRDefault="00272A94" w:rsidP="00272A94"/>
        </w:tc>
        <w:tc>
          <w:tcPr>
            <w:tcW w:w="2126" w:type="dxa"/>
          </w:tcPr>
          <w:p w14:paraId="6EF8EC3C" w14:textId="7961CC38" w:rsidR="00272A94" w:rsidRDefault="00272A94" w:rsidP="00272A94">
            <w:r>
              <w:t>TMS</w:t>
            </w:r>
          </w:p>
        </w:tc>
        <w:tc>
          <w:tcPr>
            <w:tcW w:w="5953" w:type="dxa"/>
          </w:tcPr>
          <w:p w14:paraId="5E8BBAD2" w14:textId="26C9981A" w:rsidR="00272A94" w:rsidRDefault="00272A94" w:rsidP="00272A94">
            <w:proofErr w:type="spellStart"/>
            <w:r>
              <w:t>Timestamp</w:t>
            </w:r>
            <w:proofErr w:type="spellEnd"/>
          </w:p>
        </w:tc>
      </w:tr>
      <w:tr w:rsidR="00272A94" w14:paraId="7012F60E" w14:textId="77777777" w:rsidTr="00D07A66">
        <w:tc>
          <w:tcPr>
            <w:tcW w:w="3114" w:type="dxa"/>
            <w:gridSpan w:val="2"/>
          </w:tcPr>
          <w:p w14:paraId="14F7F820" w14:textId="354465E4" w:rsidR="00272A94" w:rsidRDefault="00272A94" w:rsidP="00272A94">
            <w:r>
              <w:t>Almacenamiento</w:t>
            </w:r>
          </w:p>
        </w:tc>
        <w:tc>
          <w:tcPr>
            <w:tcW w:w="5953" w:type="dxa"/>
          </w:tcPr>
          <w:p w14:paraId="07F69B60" w14:textId="77777777" w:rsidR="00272A94" w:rsidRDefault="00272A94" w:rsidP="00272A94"/>
        </w:tc>
      </w:tr>
      <w:tr w:rsidR="00272A94" w14:paraId="6E5D001D" w14:textId="77777777" w:rsidTr="00D07A66">
        <w:tc>
          <w:tcPr>
            <w:tcW w:w="988" w:type="dxa"/>
          </w:tcPr>
          <w:p w14:paraId="0A95695D" w14:textId="77777777" w:rsidR="00272A94" w:rsidRDefault="00272A94" w:rsidP="00272A94"/>
        </w:tc>
        <w:tc>
          <w:tcPr>
            <w:tcW w:w="2126" w:type="dxa"/>
          </w:tcPr>
          <w:p w14:paraId="20F7BDA0" w14:textId="55A4DC27" w:rsidR="00272A94" w:rsidRDefault="00272A94" w:rsidP="00272A94">
            <w:r>
              <w:t>DIR</w:t>
            </w:r>
          </w:p>
        </w:tc>
        <w:tc>
          <w:tcPr>
            <w:tcW w:w="5953" w:type="dxa"/>
          </w:tcPr>
          <w:p w14:paraId="5B325660" w14:textId="13439146" w:rsidR="00272A94" w:rsidRDefault="00272A94" w:rsidP="00272A94">
            <w:r>
              <w:t xml:space="preserve">Una ruta que pueda </w:t>
            </w:r>
            <w:proofErr w:type="spellStart"/>
            <w:r>
              <w:t>intepretarse</w:t>
            </w:r>
            <w:proofErr w:type="spellEnd"/>
            <w:r>
              <w:t xml:space="preserve"> como un directorio</w:t>
            </w:r>
          </w:p>
        </w:tc>
      </w:tr>
      <w:tr w:rsidR="00272A94" w14:paraId="2DFAEF0C" w14:textId="77777777" w:rsidTr="00D07A66">
        <w:tc>
          <w:tcPr>
            <w:tcW w:w="988" w:type="dxa"/>
          </w:tcPr>
          <w:p w14:paraId="789FE3AF" w14:textId="77777777" w:rsidR="00272A94" w:rsidRDefault="00272A94" w:rsidP="00272A94"/>
        </w:tc>
        <w:tc>
          <w:tcPr>
            <w:tcW w:w="2126" w:type="dxa"/>
          </w:tcPr>
          <w:p w14:paraId="28EE9A86" w14:textId="7DA6BAA8" w:rsidR="00272A94" w:rsidRDefault="00272A94" w:rsidP="00272A94">
            <w:r>
              <w:t>DIR_EXISTS</w:t>
            </w:r>
          </w:p>
        </w:tc>
        <w:tc>
          <w:tcPr>
            <w:tcW w:w="5953" w:type="dxa"/>
          </w:tcPr>
          <w:p w14:paraId="64AADA86" w14:textId="0A54CD29" w:rsidR="00272A94" w:rsidRDefault="00272A94" w:rsidP="00272A94">
            <w:r>
              <w:t>Un ruta a un directorio existente</w:t>
            </w:r>
          </w:p>
        </w:tc>
      </w:tr>
      <w:tr w:rsidR="00272A94" w14:paraId="66B0691D" w14:textId="77777777" w:rsidTr="00D07A66">
        <w:tc>
          <w:tcPr>
            <w:tcW w:w="988" w:type="dxa"/>
          </w:tcPr>
          <w:p w14:paraId="71D79977" w14:textId="77777777" w:rsidR="00272A94" w:rsidRDefault="00272A94" w:rsidP="00272A94"/>
        </w:tc>
        <w:tc>
          <w:tcPr>
            <w:tcW w:w="2126" w:type="dxa"/>
          </w:tcPr>
          <w:p w14:paraId="7727603E" w14:textId="57112F57" w:rsidR="00272A94" w:rsidRDefault="00272A94" w:rsidP="00272A94">
            <w:r>
              <w:t>FILE</w:t>
            </w:r>
          </w:p>
        </w:tc>
        <w:tc>
          <w:tcPr>
            <w:tcW w:w="5953" w:type="dxa"/>
          </w:tcPr>
          <w:p w14:paraId="3CA41333" w14:textId="0597EAF1" w:rsidR="00272A94" w:rsidRDefault="00272A94" w:rsidP="00272A94">
            <w:r>
              <w:t xml:space="preserve">Una ruta que pueda </w:t>
            </w:r>
            <w:proofErr w:type="spellStart"/>
            <w:r>
              <w:t>intepretarse</w:t>
            </w:r>
            <w:proofErr w:type="spellEnd"/>
            <w:r>
              <w:t xml:space="preserve"> como un fichero</w:t>
            </w:r>
          </w:p>
        </w:tc>
      </w:tr>
      <w:tr w:rsidR="00272A94" w14:paraId="4078499E" w14:textId="77777777" w:rsidTr="00D07A66">
        <w:tc>
          <w:tcPr>
            <w:tcW w:w="988" w:type="dxa"/>
          </w:tcPr>
          <w:p w14:paraId="0D71BAF8" w14:textId="77777777" w:rsidR="00272A94" w:rsidRDefault="00272A94" w:rsidP="00272A94"/>
        </w:tc>
        <w:tc>
          <w:tcPr>
            <w:tcW w:w="2126" w:type="dxa"/>
          </w:tcPr>
          <w:p w14:paraId="5F1E63CE" w14:textId="71F30BF6" w:rsidR="00272A94" w:rsidRDefault="00272A94" w:rsidP="00272A94">
            <w:r>
              <w:t>FILE_EXISTS</w:t>
            </w:r>
          </w:p>
        </w:tc>
        <w:tc>
          <w:tcPr>
            <w:tcW w:w="5953" w:type="dxa"/>
          </w:tcPr>
          <w:p w14:paraId="2BE7BA04" w14:textId="486C77E9" w:rsidR="00272A94" w:rsidRDefault="00272A94" w:rsidP="00272A94">
            <w:r>
              <w:t>Una ruta a un fichero existente</w:t>
            </w:r>
          </w:p>
        </w:tc>
      </w:tr>
      <w:tr w:rsidR="00272A94" w14:paraId="27AD2D97" w14:textId="77777777" w:rsidTr="00D07A66">
        <w:tc>
          <w:tcPr>
            <w:tcW w:w="3114" w:type="dxa"/>
            <w:gridSpan w:val="2"/>
          </w:tcPr>
          <w:p w14:paraId="77995B3B" w14:textId="3EB25E90" w:rsidR="00272A94" w:rsidRDefault="00272A94" w:rsidP="00272A94">
            <w:r>
              <w:t>L</w:t>
            </w:r>
            <w:r w:rsidR="0020263C">
              <w:t>ó</w:t>
            </w:r>
            <w:r>
              <w:t>gico</w:t>
            </w:r>
          </w:p>
        </w:tc>
        <w:tc>
          <w:tcPr>
            <w:tcW w:w="5953" w:type="dxa"/>
          </w:tcPr>
          <w:p w14:paraId="514DCE0F" w14:textId="77777777" w:rsidR="00272A94" w:rsidRDefault="00272A94" w:rsidP="00272A94"/>
        </w:tc>
      </w:tr>
      <w:tr w:rsidR="00272A94" w14:paraId="24183B01" w14:textId="77777777" w:rsidTr="00D07A66">
        <w:tc>
          <w:tcPr>
            <w:tcW w:w="988" w:type="dxa"/>
          </w:tcPr>
          <w:p w14:paraId="4AFF9727" w14:textId="77777777" w:rsidR="00272A94" w:rsidRDefault="00272A94" w:rsidP="00272A94"/>
        </w:tc>
        <w:tc>
          <w:tcPr>
            <w:tcW w:w="2126" w:type="dxa"/>
          </w:tcPr>
          <w:p w14:paraId="4A56982C" w14:textId="52BC56EB" w:rsidR="00272A94" w:rsidRDefault="00272A94" w:rsidP="00272A94">
            <w:r>
              <w:t>BOOL</w:t>
            </w:r>
          </w:p>
        </w:tc>
        <w:tc>
          <w:tcPr>
            <w:tcW w:w="5953" w:type="dxa"/>
          </w:tcPr>
          <w:p w14:paraId="6D2D3FB6" w14:textId="16CF43D1" w:rsidR="00272A94" w:rsidRDefault="00272A94" w:rsidP="00272A94">
            <w:r>
              <w:t xml:space="preserve">Una </w:t>
            </w:r>
            <w:r w:rsidR="008244E0">
              <w:t>palabra</w:t>
            </w:r>
            <w:r>
              <w:t xml:space="preserve"> interpreta</w:t>
            </w:r>
            <w:r w:rsidR="008244E0">
              <w:t>ble</w:t>
            </w:r>
            <w:r>
              <w:t xml:space="preserve"> como un valor lógico:</w:t>
            </w:r>
          </w:p>
          <w:p w14:paraId="613A35CF" w14:textId="1BE0CE16" w:rsidR="00272A94" w:rsidRPr="000B77DC" w:rsidRDefault="00272A94" w:rsidP="00272A94">
            <w:pPr>
              <w:rPr>
                <w:lang w:val="en-US"/>
              </w:rPr>
            </w:pPr>
            <w:r w:rsidRPr="000B77DC">
              <w:rPr>
                <w:lang w:val="en-US"/>
              </w:rPr>
              <w:t>TRUE / FALSE</w:t>
            </w:r>
          </w:p>
          <w:p w14:paraId="3EBF7BE0" w14:textId="77777777" w:rsidR="00272A94" w:rsidRPr="000B77DC" w:rsidRDefault="00272A94" w:rsidP="00272A94">
            <w:pPr>
              <w:rPr>
                <w:lang w:val="en-US"/>
              </w:rPr>
            </w:pPr>
            <w:r w:rsidRPr="000B77DC">
              <w:rPr>
                <w:lang w:val="en-US"/>
              </w:rPr>
              <w:t>ON / OFF</w:t>
            </w:r>
          </w:p>
          <w:p w14:paraId="1811F7B1" w14:textId="77777777" w:rsidR="00272A94" w:rsidRPr="000B77DC" w:rsidRDefault="00272A94" w:rsidP="00272A94">
            <w:pPr>
              <w:rPr>
                <w:lang w:val="en-US"/>
              </w:rPr>
            </w:pPr>
            <w:r w:rsidRPr="000B77DC">
              <w:rPr>
                <w:lang w:val="en-US"/>
              </w:rPr>
              <w:t>YES / NO</w:t>
            </w:r>
          </w:p>
          <w:p w14:paraId="7718A420" w14:textId="11CA24BB" w:rsidR="00272A94" w:rsidRDefault="00272A94" w:rsidP="00272A94">
            <w:r>
              <w:t>-1 / 0 / 1</w:t>
            </w:r>
          </w:p>
        </w:tc>
      </w:tr>
      <w:tr w:rsidR="00272A94" w14:paraId="5CAF4CAF" w14:textId="77777777" w:rsidTr="00D07A66">
        <w:tc>
          <w:tcPr>
            <w:tcW w:w="3114" w:type="dxa"/>
            <w:gridSpan w:val="2"/>
          </w:tcPr>
          <w:p w14:paraId="75C7E1CB" w14:textId="1E26B02C" w:rsidR="00272A94" w:rsidRDefault="00272A94" w:rsidP="00272A94">
            <w:r>
              <w:t>Configuraci</w:t>
            </w:r>
            <w:r w:rsidR="0020263C">
              <w:t>ó</w:t>
            </w:r>
            <w:r>
              <w:t>n</w:t>
            </w:r>
          </w:p>
        </w:tc>
        <w:tc>
          <w:tcPr>
            <w:tcW w:w="5953" w:type="dxa"/>
          </w:tcPr>
          <w:p w14:paraId="102E2E6C" w14:textId="77777777" w:rsidR="00272A94" w:rsidRDefault="00272A94" w:rsidP="00272A94"/>
        </w:tc>
      </w:tr>
      <w:tr w:rsidR="00272A94" w14:paraId="3407B65F" w14:textId="77777777" w:rsidTr="00D07A66">
        <w:tc>
          <w:tcPr>
            <w:tcW w:w="988" w:type="dxa"/>
          </w:tcPr>
          <w:p w14:paraId="3854D5E0" w14:textId="77777777" w:rsidR="00272A94" w:rsidRDefault="00272A94" w:rsidP="00272A94"/>
        </w:tc>
        <w:tc>
          <w:tcPr>
            <w:tcW w:w="2126" w:type="dxa"/>
          </w:tcPr>
          <w:p w14:paraId="299DD43C" w14:textId="2DFCB89D" w:rsidR="00272A94" w:rsidRDefault="00272A94" w:rsidP="00272A94">
            <w:r>
              <w:t>CONFIG</w:t>
            </w:r>
          </w:p>
        </w:tc>
        <w:tc>
          <w:tcPr>
            <w:tcW w:w="5953" w:type="dxa"/>
          </w:tcPr>
          <w:p w14:paraId="26E3BDD1" w14:textId="51D7980A" w:rsidR="00272A94" w:rsidRDefault="00272A94" w:rsidP="00272A94">
            <w:r>
              <w:t>Un fichero de configuración</w:t>
            </w:r>
          </w:p>
        </w:tc>
      </w:tr>
      <w:tr w:rsidR="00272A94" w14:paraId="7712284D" w14:textId="77777777" w:rsidTr="00D07A66">
        <w:tc>
          <w:tcPr>
            <w:tcW w:w="988" w:type="dxa"/>
          </w:tcPr>
          <w:p w14:paraId="4308C8E3" w14:textId="77777777" w:rsidR="00272A94" w:rsidRDefault="00272A94" w:rsidP="00272A94"/>
        </w:tc>
        <w:tc>
          <w:tcPr>
            <w:tcW w:w="2126" w:type="dxa"/>
          </w:tcPr>
          <w:p w14:paraId="430F8B2D" w14:textId="390323B6" w:rsidR="00272A94" w:rsidRDefault="00272A94" w:rsidP="00272A94">
            <w:r>
              <w:t>CONFIG_RELAXED</w:t>
            </w:r>
          </w:p>
        </w:tc>
        <w:tc>
          <w:tcPr>
            <w:tcW w:w="5953" w:type="dxa"/>
          </w:tcPr>
          <w:p w14:paraId="465B079A" w14:textId="60CDFDE3" w:rsidR="00272A94" w:rsidRDefault="00272A94" w:rsidP="00272A94">
            <w:r>
              <w:t>Un fichero de configuración</w:t>
            </w:r>
          </w:p>
        </w:tc>
      </w:tr>
    </w:tbl>
    <w:p w14:paraId="0E6C696F" w14:textId="5991CEDF" w:rsidR="00F8327F" w:rsidRDefault="00F8327F" w:rsidP="00F8327F"/>
    <w:p w14:paraId="49BA1FF2" w14:textId="1BA79610" w:rsidR="00C16DC7" w:rsidRDefault="00C16DC7" w:rsidP="00F8327F">
      <w:r>
        <w:t>Notas:</w:t>
      </w:r>
    </w:p>
    <w:p w14:paraId="0734A1C8" w14:textId="092F3174" w:rsidR="00C16DC7" w:rsidRDefault="00C16DC7" w:rsidP="00F8327F"/>
    <w:p w14:paraId="7288E0AA" w14:textId="39100454" w:rsidR="00C16DC7" w:rsidRDefault="00C16DC7" w:rsidP="00C16DC7">
      <w:pPr>
        <w:pStyle w:val="Prrafodelista"/>
        <w:numPr>
          <w:ilvl w:val="0"/>
          <w:numId w:val="22"/>
        </w:numPr>
      </w:pPr>
      <w:r>
        <w:t>CONFIG/CONFIG_RELAXED: Si el fichero de configuración contiene claves que no están definidas provocará una excepción si el tipo es CONFIG</w:t>
      </w:r>
    </w:p>
    <w:p w14:paraId="50853600" w14:textId="76B23069" w:rsidR="00C16DC7" w:rsidRDefault="00C16DC7" w:rsidP="00C16DC7">
      <w:pPr>
        <w:pStyle w:val="Ttulo2"/>
      </w:pPr>
      <w:bookmarkStart w:id="11" w:name="_Toc90585352"/>
      <w:bookmarkStart w:id="12" w:name="_Toc90585386"/>
      <w:r>
        <w:t>Rangos</w:t>
      </w:r>
      <w:bookmarkEnd w:id="11"/>
      <w:bookmarkEnd w:id="12"/>
    </w:p>
    <w:p w14:paraId="2CF82D79" w14:textId="47F54237" w:rsidR="00C16DC7" w:rsidRDefault="00C16DC7" w:rsidP="00C16DC7"/>
    <w:p w14:paraId="26FA07DB" w14:textId="485D0223" w:rsidR="00C16DC7" w:rsidRDefault="00C16DC7" w:rsidP="00C16DC7">
      <w:r>
        <w:t xml:space="preserve">Los tipos de datos numéricos soportan opcionalmente un rango de valores válidos en el rango [min, </w:t>
      </w:r>
      <w:proofErr w:type="spellStart"/>
      <w:r>
        <w:t>max</w:t>
      </w:r>
      <w:proofErr w:type="spellEnd"/>
      <w:r>
        <w:t>]</w:t>
      </w:r>
    </w:p>
    <w:p w14:paraId="12EBF5D3" w14:textId="01425AB3" w:rsidR="00C16DC7" w:rsidRDefault="00C16DC7" w:rsidP="00C16DC7"/>
    <w:p w14:paraId="76ADF5BD" w14:textId="24527ED8" w:rsidR="00C16DC7" w:rsidRDefault="00C16DC7" w:rsidP="00C16DC7">
      <w:pPr>
        <w:pStyle w:val="Ttulo2"/>
      </w:pPr>
      <w:bookmarkStart w:id="13" w:name="_Toc90585353"/>
      <w:bookmarkStart w:id="14" w:name="_Toc90585387"/>
      <w:r>
        <w:t>Conjuntos</w:t>
      </w:r>
      <w:bookmarkEnd w:id="13"/>
      <w:bookmarkEnd w:id="14"/>
    </w:p>
    <w:p w14:paraId="0AB95331" w14:textId="77777777" w:rsidR="00C16DC7" w:rsidRDefault="00C16DC7" w:rsidP="00C16DC7"/>
    <w:p w14:paraId="02B93846" w14:textId="58B73592" w:rsidR="00C16DC7" w:rsidRPr="00C16DC7" w:rsidRDefault="00C16DC7" w:rsidP="00C16DC7">
      <w:r>
        <w:t>Los tipos de datos STRING y CHAR soportan opcionalmente un conjunto de valores validos</w:t>
      </w:r>
    </w:p>
    <w:p w14:paraId="699E3D99" w14:textId="77777777" w:rsidR="00C16DC7" w:rsidRPr="00C16DC7" w:rsidRDefault="00C16DC7" w:rsidP="00C16DC7"/>
    <w:p w14:paraId="6B18FA90" w14:textId="757975ED" w:rsidR="00552DF2" w:rsidRDefault="0020263C">
      <w:pPr>
        <w:pStyle w:val="Ttulo1"/>
      </w:pPr>
      <w:bookmarkStart w:id="15" w:name="_Toc90585354"/>
      <w:bookmarkStart w:id="16" w:name="_Toc90585388"/>
      <w:r>
        <w:lastRenderedPageBreak/>
        <w:t>Herencia</w:t>
      </w:r>
      <w:bookmarkEnd w:id="15"/>
      <w:bookmarkEnd w:id="16"/>
    </w:p>
    <w:p w14:paraId="385150F0" w14:textId="748115A7" w:rsidR="00552DF2" w:rsidRDefault="0020263C">
      <w:pPr>
        <w:pStyle w:val="FirstParagraph"/>
      </w:pPr>
      <w:r w:rsidRPr="0020263C">
        <w:t>Como se puede observ</w:t>
      </w:r>
      <w:r>
        <w:t>a</w:t>
      </w:r>
      <w:r w:rsidRPr="0020263C">
        <w:t>r, l</w:t>
      </w:r>
      <w:r>
        <w:t>a librería maneja XXXX</w:t>
      </w:r>
    </w:p>
    <w:p w14:paraId="1728990A" w14:textId="0B83C15E" w:rsidR="0020263C" w:rsidRDefault="0020263C" w:rsidP="0020263C">
      <w:pPr>
        <w:pStyle w:val="Textoindependiente"/>
      </w:pPr>
    </w:p>
    <w:p w14:paraId="589DF77B" w14:textId="7D577B69" w:rsidR="0020263C" w:rsidRDefault="0020263C" w:rsidP="0020263C">
      <w:r>
        <w:t xml:space="preserve">La idea subyacente es que cada programa genere su propia clase especializada abstrayendo la clase base y haciéndola </w:t>
      </w:r>
      <w:proofErr w:type="spellStart"/>
      <w:r>
        <w:t>mas</w:t>
      </w:r>
      <w:proofErr w:type="spellEnd"/>
      <w:r>
        <w:t xml:space="preserve"> amigable al desarrollador mediante </w:t>
      </w:r>
      <w:r w:rsidRPr="0020263C">
        <w:rPr>
          <w:rStyle w:val="reserved"/>
        </w:rPr>
        <w:t>wrappers</w:t>
      </w:r>
      <w:r>
        <w:t xml:space="preserve"> and </w:t>
      </w:r>
      <w:r w:rsidRPr="0020263C">
        <w:rPr>
          <w:rStyle w:val="reserved"/>
        </w:rPr>
        <w:t>friendly names</w:t>
      </w:r>
    </w:p>
    <w:p w14:paraId="2026619C" w14:textId="21E276AD" w:rsidR="0020263C" w:rsidRDefault="0020263C" w:rsidP="0020263C">
      <w:pPr>
        <w:pStyle w:val="Textoindependiente"/>
      </w:pPr>
      <w:r>
        <w:t>Ejemplo:</w:t>
      </w:r>
    </w:p>
    <w:p w14:paraId="07EF9900" w14:textId="6A3954D2" w:rsidR="0020263C" w:rsidRDefault="0020263C" w:rsidP="0020263C">
      <w:pPr>
        <w:pStyle w:val="Textoindependiente"/>
      </w:pPr>
    </w:p>
    <w:p w14:paraId="3477E68A" w14:textId="54BEC3F6" w:rsidR="0020263C" w:rsidRDefault="0020263C" w:rsidP="0020263C">
      <w:pPr>
        <w:pStyle w:val="Textoindependiente"/>
      </w:pPr>
      <w:r>
        <w:t>Supongamos un programa que acepta:</w:t>
      </w:r>
    </w:p>
    <w:p w14:paraId="4F6DBE6B" w14:textId="2C1D351B" w:rsidR="0020263C" w:rsidRDefault="0020263C" w:rsidP="000A3343">
      <w:pPr>
        <w:pStyle w:val="Prrafodelista"/>
        <w:numPr>
          <w:ilvl w:val="0"/>
          <w:numId w:val="22"/>
        </w:numPr>
      </w:pPr>
      <w:r w:rsidRPr="0020263C">
        <w:rPr>
          <w:rStyle w:val="reserved"/>
        </w:rPr>
        <w:t>verbose</w:t>
      </w:r>
      <w:r>
        <w:t xml:space="preserve"> como </w:t>
      </w:r>
      <w:proofErr w:type="spellStart"/>
      <w:r>
        <w:t>flag</w:t>
      </w:r>
      <w:proofErr w:type="spellEnd"/>
    </w:p>
    <w:p w14:paraId="778B2598" w14:textId="2B624635" w:rsidR="0020263C" w:rsidRDefault="0020263C" w:rsidP="000A3343">
      <w:pPr>
        <w:pStyle w:val="Prrafodelista"/>
        <w:numPr>
          <w:ilvl w:val="0"/>
          <w:numId w:val="22"/>
        </w:numPr>
      </w:pPr>
      <w:r w:rsidRPr="0020263C">
        <w:rPr>
          <w:rStyle w:val="reserved"/>
        </w:rPr>
        <w:t>dirOut</w:t>
      </w:r>
      <w:r>
        <w:t xml:space="preserve"> como directorio de salida único</w:t>
      </w:r>
    </w:p>
    <w:p w14:paraId="742C2DED" w14:textId="290F3740" w:rsidR="000A3343" w:rsidRDefault="000A3343" w:rsidP="000A3343"/>
    <w:p w14:paraId="47C74CD8" w14:textId="149F4D70" w:rsidR="000A3343" w:rsidRDefault="000A3343" w:rsidP="000A3343">
      <w:r>
        <w:t>Una posible implementación sería:</w:t>
      </w:r>
    </w:p>
    <w:p w14:paraId="3E6A72B1" w14:textId="39E618E3" w:rsidR="000A3343" w:rsidRDefault="000A3343" w:rsidP="000A3343"/>
    <w:p w14:paraId="4D0C93AE" w14:textId="5F3ACEDA" w:rsidR="004407C1" w:rsidRDefault="004407C1" w:rsidP="000A3343">
      <w:pPr>
        <w:pStyle w:val="codeblock"/>
      </w:pPr>
      <w:r>
        <w:t>#include “cmdline.hpp”</w:t>
      </w:r>
    </w:p>
    <w:p w14:paraId="35BCDFD1" w14:textId="1F8BB0DB" w:rsidR="000A3343" w:rsidRPr="000A3343" w:rsidRDefault="000A3343" w:rsidP="000A3343">
      <w:pPr>
        <w:pStyle w:val="codeblock"/>
      </w:pPr>
      <w:r w:rsidRPr="000A3343">
        <w:t xml:space="preserve">class </w:t>
      </w:r>
      <w:proofErr w:type="spellStart"/>
      <w:r w:rsidR="00F6630F">
        <w:rPr>
          <w:color w:val="2B91AF"/>
        </w:rPr>
        <w:t>M</w:t>
      </w:r>
      <w:r>
        <w:rPr>
          <w:color w:val="2B91AF"/>
        </w:rPr>
        <w:t>yCLP</w:t>
      </w:r>
      <w:proofErr w:type="spellEnd"/>
      <w:r w:rsidRPr="000A3343">
        <w:t xml:space="preserve"> : p</w:t>
      </w:r>
      <w:r>
        <w:t>rotected</w:t>
      </w:r>
      <w:r w:rsidRPr="000A3343">
        <w:t xml:space="preserve"> </w:t>
      </w:r>
      <w:proofErr w:type="spellStart"/>
      <w:r>
        <w:rPr>
          <w:color w:val="2B91AF"/>
        </w:rPr>
        <w:t>CmdLine</w:t>
      </w:r>
      <w:proofErr w:type="spellEnd"/>
      <w:r w:rsidRPr="000A3343">
        <w:t xml:space="preserve"> {</w:t>
      </w:r>
    </w:p>
    <w:p w14:paraId="29E32BEB" w14:textId="205CA6AB" w:rsidR="000A3343" w:rsidRPr="000A3343" w:rsidRDefault="000A3343" w:rsidP="000A3343">
      <w:pPr>
        <w:pStyle w:val="codeblock"/>
      </w:pPr>
      <w:r w:rsidRPr="000A3343">
        <w:t>public:</w:t>
      </w:r>
    </w:p>
    <w:p w14:paraId="0B18ABCB" w14:textId="28217E10" w:rsidR="000A3343" w:rsidRPr="000A3343" w:rsidRDefault="000A3343" w:rsidP="000A3343">
      <w:pPr>
        <w:pStyle w:val="codeblock"/>
      </w:pPr>
      <w:r w:rsidRPr="000A3343">
        <w:t xml:space="preserve">   </w:t>
      </w:r>
      <w:proofErr w:type="spellStart"/>
      <w:r w:rsidR="00F6630F">
        <w:t>M</w:t>
      </w:r>
      <w:r>
        <w:t>yCLP</w:t>
      </w:r>
      <w:proofErr w:type="spellEnd"/>
      <w:r w:rsidRPr="000A3343">
        <w:t>()</w:t>
      </w:r>
      <w:r>
        <w:t xml:space="preserve"> = delete</w:t>
      </w:r>
      <w:r w:rsidRPr="000A3343">
        <w:t>;</w:t>
      </w:r>
    </w:p>
    <w:p w14:paraId="625E5DB9" w14:textId="6E594BFF" w:rsidR="000A3343" w:rsidRPr="000A3343" w:rsidRDefault="000A3343" w:rsidP="000A3343">
      <w:pPr>
        <w:pStyle w:val="codeblock"/>
      </w:pPr>
      <w:r w:rsidRPr="000A3343">
        <w:t xml:space="preserve">   </w:t>
      </w:r>
      <w:proofErr w:type="spellStart"/>
      <w:r w:rsidR="00F6630F">
        <w:t>M</w:t>
      </w:r>
      <w:r>
        <w:t>yCLP</w:t>
      </w:r>
      <w:proofErr w:type="spellEnd"/>
      <w:r w:rsidRPr="000A3343">
        <w:t xml:space="preserve">(int </w:t>
      </w:r>
      <w:proofErr w:type="spellStart"/>
      <w:r w:rsidRPr="000A3343">
        <w:rPr>
          <w:color w:val="808080"/>
        </w:rPr>
        <w:t>argc</w:t>
      </w:r>
      <w:proofErr w:type="spellEnd"/>
      <w:r w:rsidRPr="000A3343">
        <w:t xml:space="preserve">, const char** </w:t>
      </w:r>
      <w:proofErr w:type="spellStart"/>
      <w:r w:rsidRPr="000A3343">
        <w:rPr>
          <w:color w:val="808080"/>
        </w:rPr>
        <w:t>argv</w:t>
      </w:r>
      <w:proofErr w:type="spellEnd"/>
      <w:r w:rsidRPr="000A3343">
        <w:rPr>
          <w:color w:val="808080"/>
        </w:rPr>
        <w:t>)</w:t>
      </w:r>
      <w:r w:rsidRPr="000A3343">
        <w:t>;</w:t>
      </w:r>
    </w:p>
    <w:p w14:paraId="593E60B1" w14:textId="773B933A" w:rsidR="000A3343" w:rsidRPr="000A3343" w:rsidRDefault="000A3343" w:rsidP="000A3343">
      <w:pPr>
        <w:pStyle w:val="codeblock"/>
      </w:pPr>
      <w:r w:rsidRPr="000A3343">
        <w:t xml:space="preserve">   </w:t>
      </w:r>
      <w:r w:rsidR="00F6630F">
        <w:t>b</w:t>
      </w:r>
      <w:r>
        <w:t xml:space="preserve">ool </w:t>
      </w:r>
      <w:proofErr w:type="spellStart"/>
      <w:r>
        <w:t>isVerbose</w:t>
      </w:r>
      <w:proofErr w:type="spellEnd"/>
      <w:r>
        <w:t>();</w:t>
      </w:r>
    </w:p>
    <w:p w14:paraId="49104203" w14:textId="6333FCDC" w:rsidR="000A3343" w:rsidRPr="000A3343" w:rsidRDefault="000A3343" w:rsidP="000A3343">
      <w:pPr>
        <w:pStyle w:val="codeblock"/>
      </w:pPr>
      <w:r w:rsidRPr="000A3343">
        <w:t xml:space="preserve">   </w:t>
      </w:r>
      <w:r w:rsidR="00F6630F">
        <w:t>s</w:t>
      </w:r>
      <w:r>
        <w:t xml:space="preserve">tring </w:t>
      </w:r>
      <w:proofErr w:type="spellStart"/>
      <w:r>
        <w:t>getDir</w:t>
      </w:r>
      <w:proofErr w:type="spellEnd"/>
      <w:r>
        <w:t>();</w:t>
      </w:r>
    </w:p>
    <w:p w14:paraId="4BD71135" w14:textId="070D393C" w:rsidR="000A3343" w:rsidRDefault="000A3343" w:rsidP="000A3343">
      <w:pPr>
        <w:pStyle w:val="codeblock"/>
      </w:pPr>
      <w:r>
        <w:t>}</w:t>
      </w:r>
    </w:p>
    <w:p w14:paraId="22F10857" w14:textId="08CE067E" w:rsidR="000A3343" w:rsidRPr="00F6630F" w:rsidRDefault="00F6630F" w:rsidP="00F6630F">
      <w:pPr>
        <w:pStyle w:val="Caption"/>
        <w:rPr>
          <w:lang w:val="en-US"/>
        </w:rPr>
      </w:pPr>
      <w:r w:rsidRPr="00F6630F">
        <w:rPr>
          <w:lang w:val="en-US"/>
        </w:rPr>
        <w:t>myCLP.hpp</w:t>
      </w:r>
    </w:p>
    <w:p w14:paraId="1EB46C2B" w14:textId="47170A1F" w:rsidR="000A3343" w:rsidRPr="00F6630F" w:rsidRDefault="000A3343" w:rsidP="000A3343">
      <w:pPr>
        <w:rPr>
          <w:lang w:val="en-US"/>
        </w:rPr>
      </w:pPr>
    </w:p>
    <w:p w14:paraId="3E4BA5A3" w14:textId="77777777" w:rsidR="00F6630F" w:rsidRPr="00F6630F" w:rsidRDefault="00F6630F" w:rsidP="00F6630F">
      <w:pPr>
        <w:rPr>
          <w:lang w:val="en-US"/>
        </w:rPr>
      </w:pPr>
    </w:p>
    <w:p w14:paraId="1F23E819" w14:textId="3BF732C3" w:rsidR="004407C1" w:rsidRDefault="004407C1" w:rsidP="00F6630F">
      <w:pPr>
        <w:pStyle w:val="codeblock"/>
      </w:pPr>
      <w:r>
        <w:t>#include “cmdline.hpp”</w:t>
      </w:r>
    </w:p>
    <w:p w14:paraId="5480CF5B" w14:textId="6E1E655F" w:rsidR="00F6630F" w:rsidRDefault="00F6630F" w:rsidP="00F6630F">
      <w:pPr>
        <w:pStyle w:val="codeblock"/>
      </w:pPr>
      <w:r>
        <w:t xml:space="preserve">Parameters </w:t>
      </w:r>
      <w:proofErr w:type="spellStart"/>
      <w:r>
        <w:t>parms</w:t>
      </w:r>
      <w:proofErr w:type="spellEnd"/>
      <w:r>
        <w:t xml:space="preserve"> = {</w:t>
      </w:r>
    </w:p>
    <w:p w14:paraId="202DAF62" w14:textId="05FDB2F9" w:rsidR="00F6630F" w:rsidRDefault="00F6630F" w:rsidP="00F6630F">
      <w:pPr>
        <w:pStyle w:val="codeblock"/>
      </w:pPr>
      <w:r>
        <w:t xml:space="preserve">     </w:t>
      </w:r>
      <w:proofErr w:type="spellStart"/>
      <w:r>
        <w:t>Parm</w:t>
      </w:r>
      <w:r>
        <w:t>Flag</w:t>
      </w:r>
      <w:proofErr w:type="spellEnd"/>
      <w:r>
        <w:t xml:space="preserve">  </w:t>
      </w:r>
      <w:r>
        <w:t>(</w:t>
      </w:r>
      <w:r>
        <w:rPr>
          <w:color w:val="A31515"/>
        </w:rPr>
        <w:t>"</w:t>
      </w:r>
      <w:r>
        <w:rPr>
          <w:color w:val="A31515"/>
        </w:rPr>
        <w:t>verbose</w:t>
      </w:r>
      <w:r>
        <w:rPr>
          <w:color w:val="A31515"/>
        </w:rPr>
        <w:t>"</w:t>
      </w:r>
      <w:r>
        <w:rPr>
          <w:color w:val="A31515"/>
        </w:rPr>
        <w:t>, true</w:t>
      </w:r>
      <w:r>
        <w:t>)</w:t>
      </w:r>
    </w:p>
    <w:p w14:paraId="6C9FA674" w14:textId="5B4B7704" w:rsidR="00F6630F" w:rsidRDefault="00F6630F" w:rsidP="00F6630F">
      <w:pPr>
        <w:pStyle w:val="codeblock"/>
      </w:pPr>
      <w:r>
        <w:t xml:space="preserve">     </w:t>
      </w:r>
      <w:proofErr w:type="spellStart"/>
      <w:r>
        <w:t>ParmOption</w:t>
      </w:r>
      <w:proofErr w:type="spellEnd"/>
      <w:r>
        <w:t>(</w:t>
      </w:r>
      <w:r>
        <w:rPr>
          <w:color w:val="A31515"/>
        </w:rPr>
        <w:t>"</w:t>
      </w:r>
      <w:proofErr w:type="spellStart"/>
      <w:r>
        <w:rPr>
          <w:color w:val="A31515"/>
        </w:rPr>
        <w:t>dirOut</w:t>
      </w:r>
      <w:proofErr w:type="spellEnd"/>
      <w:r>
        <w:rPr>
          <w:color w:val="A31515"/>
        </w:rPr>
        <w:t>"</w:t>
      </w:r>
      <w:r>
        <w:rPr>
          <w:color w:val="A31515"/>
        </w:rPr>
        <w:t>, Type::DIR</w:t>
      </w:r>
      <w:r>
        <w:t>)</w:t>
      </w:r>
    </w:p>
    <w:p w14:paraId="05BA0C63" w14:textId="0D0F16A2" w:rsidR="00F6630F" w:rsidRDefault="00F6630F" w:rsidP="00F6630F">
      <w:pPr>
        <w:pStyle w:val="codeblock"/>
      </w:pPr>
      <w:r>
        <w:rPr>
          <w:rFonts w:ascii="Consolas" w:hAnsi="Consolas" w:cs="Consolas"/>
          <w:sz w:val="19"/>
          <w:szCs w:val="19"/>
        </w:rPr>
        <w:t>};</w:t>
      </w:r>
    </w:p>
    <w:p w14:paraId="2B01145B" w14:textId="0EE1BEEA" w:rsidR="00F6630F" w:rsidRDefault="00F6630F" w:rsidP="00F6630F">
      <w:pPr>
        <w:pStyle w:val="codeblock"/>
      </w:pPr>
      <w:proofErr w:type="spellStart"/>
      <w:r>
        <w:rPr>
          <w:color w:val="2B91AF"/>
        </w:rPr>
        <w:t>M</w:t>
      </w:r>
      <w:r>
        <w:rPr>
          <w:color w:val="2B91AF"/>
        </w:rPr>
        <w:t>yCLP</w:t>
      </w:r>
      <w:proofErr w:type="spellEnd"/>
      <w:r>
        <w:rPr>
          <w:color w:val="2B91AF"/>
        </w:rPr>
        <w:t>::</w:t>
      </w:r>
      <w:proofErr w:type="spellStart"/>
      <w:r>
        <w:rPr>
          <w:color w:val="2B91AF"/>
        </w:rPr>
        <w:t>MyCLP</w:t>
      </w:r>
      <w:proofErr w:type="spellEnd"/>
      <w:r w:rsidRPr="000A3343">
        <w:t xml:space="preserve">(int </w:t>
      </w:r>
      <w:proofErr w:type="spellStart"/>
      <w:r w:rsidRPr="000A3343">
        <w:rPr>
          <w:color w:val="808080"/>
        </w:rPr>
        <w:t>argc</w:t>
      </w:r>
      <w:proofErr w:type="spellEnd"/>
      <w:r w:rsidRPr="000A3343">
        <w:t xml:space="preserve">, const char** </w:t>
      </w:r>
      <w:proofErr w:type="spellStart"/>
      <w:r w:rsidRPr="000A3343">
        <w:rPr>
          <w:color w:val="808080"/>
        </w:rPr>
        <w:t>argv</w:t>
      </w:r>
      <w:proofErr w:type="spellEnd"/>
      <w:r w:rsidRPr="000A3343">
        <w:rPr>
          <w:color w:val="808080"/>
        </w:rPr>
        <w:t>)</w:t>
      </w:r>
      <w:r>
        <w:rPr>
          <w:color w:val="808080"/>
        </w:rPr>
        <w:t xml:space="preserve">: </w:t>
      </w:r>
      <w:proofErr w:type="spellStart"/>
      <w:r>
        <w:rPr>
          <w:color w:val="808080"/>
        </w:rPr>
        <w:t>CmdLine</w:t>
      </w:r>
      <w:proofErr w:type="spellEnd"/>
      <w:r>
        <w:rPr>
          <w:color w:val="808080"/>
        </w:rPr>
        <w:t>(</w:t>
      </w:r>
      <w:proofErr w:type="spellStart"/>
      <w:r>
        <w:rPr>
          <w:color w:val="808080"/>
        </w:rPr>
        <w:t>argc</w:t>
      </w:r>
      <w:proofErr w:type="spellEnd"/>
      <w:r>
        <w:rPr>
          <w:color w:val="808080"/>
        </w:rPr>
        <w:t xml:space="preserve">, </w:t>
      </w:r>
      <w:proofErr w:type="spellStart"/>
      <w:r>
        <w:rPr>
          <w:color w:val="808080"/>
        </w:rPr>
        <w:t>argv</w:t>
      </w:r>
      <w:proofErr w:type="spellEnd"/>
      <w:r>
        <w:rPr>
          <w:color w:val="808080"/>
        </w:rPr>
        <w:t xml:space="preserve">, </w:t>
      </w:r>
      <w:proofErr w:type="spellStart"/>
      <w:r>
        <w:rPr>
          <w:color w:val="808080"/>
        </w:rPr>
        <w:t>parms</w:t>
      </w:r>
      <w:proofErr w:type="spellEnd"/>
      <w:r>
        <w:rPr>
          <w:color w:val="808080"/>
        </w:rPr>
        <w:t>)</w:t>
      </w:r>
      <w:r>
        <w:t>{}</w:t>
      </w:r>
    </w:p>
    <w:p w14:paraId="63AF428B" w14:textId="5DF1C709" w:rsidR="00F6630F" w:rsidRDefault="00F6630F" w:rsidP="00F6630F">
      <w:pPr>
        <w:pStyle w:val="codeblock"/>
      </w:pPr>
      <w:r>
        <w:t xml:space="preserve">bool   </w:t>
      </w:r>
      <w:proofErr w:type="spellStart"/>
      <w:r>
        <w:t>MyCLP</w:t>
      </w:r>
      <w:proofErr w:type="spellEnd"/>
      <w:r>
        <w:t>::</w:t>
      </w:r>
      <w:proofErr w:type="spellStart"/>
      <w:r>
        <w:t>isVerbose</w:t>
      </w:r>
      <w:proofErr w:type="spellEnd"/>
      <w:r>
        <w:t>() {</w:t>
      </w:r>
      <w:r w:rsidR="004407C1">
        <w:t xml:space="preserve"> </w:t>
      </w:r>
      <w:r>
        <w:t xml:space="preserve">return </w:t>
      </w:r>
      <w:proofErr w:type="spellStart"/>
      <w:r>
        <w:t>hasFlag</w:t>
      </w:r>
      <w:proofErr w:type="spellEnd"/>
      <w:r>
        <w:t xml:space="preserve">(“verbose”); </w:t>
      </w:r>
      <w:r w:rsidR="004407C1">
        <w:t xml:space="preserve"> </w:t>
      </w:r>
      <w:r>
        <w:t>}</w:t>
      </w:r>
    </w:p>
    <w:p w14:paraId="352CDA46" w14:textId="6DD6A12A" w:rsidR="00F6630F" w:rsidRDefault="00F6630F" w:rsidP="00F6630F">
      <w:pPr>
        <w:pStyle w:val="codeblock"/>
      </w:pPr>
      <w:r>
        <w:t xml:space="preserve">string </w:t>
      </w:r>
      <w:proofErr w:type="spellStart"/>
      <w:r>
        <w:t>M</w:t>
      </w:r>
      <w:r>
        <w:t>yCLP</w:t>
      </w:r>
      <w:proofErr w:type="spellEnd"/>
      <w:r>
        <w:t>::</w:t>
      </w:r>
      <w:proofErr w:type="spellStart"/>
      <w:r>
        <w:t>getDir</w:t>
      </w:r>
      <w:proofErr w:type="spellEnd"/>
      <w:r>
        <w:t xml:space="preserve">() </w:t>
      </w:r>
      <w:r>
        <w:t xml:space="preserve">   {</w:t>
      </w:r>
      <w:r w:rsidR="004407C1">
        <w:t xml:space="preserve"> </w:t>
      </w:r>
      <w:r>
        <w:t xml:space="preserve">return </w:t>
      </w:r>
      <w:proofErr w:type="spellStart"/>
      <w:r>
        <w:t>getOption</w:t>
      </w:r>
      <w:proofErr w:type="spellEnd"/>
      <w:r>
        <w:t>(“</w:t>
      </w:r>
      <w:proofErr w:type="spellStart"/>
      <w:r>
        <w:t>dirOut</w:t>
      </w:r>
      <w:proofErr w:type="spellEnd"/>
      <w:r>
        <w:t>”);</w:t>
      </w:r>
      <w:r w:rsidR="004407C1">
        <w:t xml:space="preserve"> </w:t>
      </w:r>
      <w:r>
        <w:t>}</w:t>
      </w:r>
    </w:p>
    <w:p w14:paraId="614C623A" w14:textId="480AFA69" w:rsidR="00F6630F" w:rsidRPr="00F6630F" w:rsidRDefault="00F6630F" w:rsidP="00F6630F">
      <w:pPr>
        <w:pStyle w:val="Caption"/>
        <w:rPr>
          <w:lang w:val="en-US"/>
        </w:rPr>
      </w:pPr>
      <w:r w:rsidRPr="00F6630F">
        <w:rPr>
          <w:lang w:val="en-US"/>
        </w:rPr>
        <w:t>myCLP.</w:t>
      </w:r>
      <w:r>
        <w:rPr>
          <w:lang w:val="en-US"/>
        </w:rPr>
        <w:t>c</w:t>
      </w:r>
      <w:r w:rsidRPr="00F6630F">
        <w:rPr>
          <w:lang w:val="en-US"/>
        </w:rPr>
        <w:t>pp</w:t>
      </w:r>
    </w:p>
    <w:p w14:paraId="59EC2A04" w14:textId="3B24DF0C" w:rsidR="00F6630F" w:rsidRDefault="00F6630F" w:rsidP="000A3343">
      <w:pPr>
        <w:rPr>
          <w:lang w:val="en-US"/>
        </w:rPr>
      </w:pPr>
    </w:p>
    <w:p w14:paraId="0F410EA4" w14:textId="53165BC3" w:rsidR="00F6630F" w:rsidRDefault="00F6630F" w:rsidP="00F6630F">
      <w:pPr>
        <w:pStyle w:val="codeblock"/>
      </w:pPr>
      <w:r>
        <w:t>#include “myCLP.hpp”</w:t>
      </w:r>
    </w:p>
    <w:p w14:paraId="4DDB72DC" w14:textId="72C56D4B" w:rsidR="00F6630F" w:rsidRDefault="00F6630F" w:rsidP="00F6630F">
      <w:pPr>
        <w:pStyle w:val="codeblock"/>
        <w:rPr>
          <w:color w:val="2B91AF"/>
        </w:rPr>
      </w:pPr>
      <w:r>
        <w:rPr>
          <w:color w:val="2B91AF"/>
        </w:rPr>
        <w:t xml:space="preserve">int main (int </w:t>
      </w:r>
      <w:proofErr w:type="spellStart"/>
      <w:r>
        <w:rPr>
          <w:color w:val="2B91AF"/>
        </w:rPr>
        <w:t>argc</w:t>
      </w:r>
      <w:proofErr w:type="spellEnd"/>
      <w:r>
        <w:rPr>
          <w:color w:val="2B91AF"/>
        </w:rPr>
        <w:t>, const char **</w:t>
      </w:r>
      <w:proofErr w:type="spellStart"/>
      <w:r>
        <w:rPr>
          <w:color w:val="2B91AF"/>
        </w:rPr>
        <w:t>argv</w:t>
      </w:r>
      <w:proofErr w:type="spellEnd"/>
      <w:r>
        <w:rPr>
          <w:color w:val="2B91AF"/>
        </w:rPr>
        <w:t>) {</w:t>
      </w:r>
    </w:p>
    <w:p w14:paraId="1AFED999" w14:textId="7F458B66" w:rsidR="00F6630F" w:rsidRDefault="00F6630F" w:rsidP="00F6630F">
      <w:pPr>
        <w:pStyle w:val="codeblock"/>
      </w:pPr>
      <w:r>
        <w:t xml:space="preserve">     </w:t>
      </w:r>
      <w:proofErr w:type="spellStart"/>
      <w:r>
        <w:t>MyCLP</w:t>
      </w:r>
      <w:proofErr w:type="spellEnd"/>
      <w:r>
        <w:t xml:space="preserve"> </w:t>
      </w:r>
      <w:proofErr w:type="spellStart"/>
      <w:r>
        <w:t>myCLP</w:t>
      </w:r>
      <w:proofErr w:type="spellEnd"/>
      <w:r>
        <w:t>(</w:t>
      </w:r>
      <w:proofErr w:type="spellStart"/>
      <w:r>
        <w:t>argc</w:t>
      </w:r>
      <w:proofErr w:type="spellEnd"/>
      <w:r>
        <w:t xml:space="preserve">, </w:t>
      </w:r>
      <w:proofErr w:type="spellStart"/>
      <w:r>
        <w:t>argv</w:t>
      </w:r>
      <w:proofErr w:type="spellEnd"/>
      <w:r>
        <w:t>);</w:t>
      </w:r>
    </w:p>
    <w:p w14:paraId="2A01C3FD" w14:textId="2B9C20BF" w:rsidR="00F6630F" w:rsidRPr="00F6630F" w:rsidRDefault="00F6630F" w:rsidP="00F6630F">
      <w:pPr>
        <w:pStyle w:val="codeblock"/>
      </w:pPr>
      <w:r>
        <w:t xml:space="preserve">     if (</w:t>
      </w:r>
      <w:proofErr w:type="spellStart"/>
      <w:r>
        <w:t>myCLP.isVerbose</w:t>
      </w:r>
      <w:proofErr w:type="spellEnd"/>
      <w:r>
        <w:t>()) ….</w:t>
      </w:r>
    </w:p>
    <w:p w14:paraId="74782655" w14:textId="73A7D741" w:rsidR="00F6630F" w:rsidRPr="00F6630F" w:rsidRDefault="00F6630F" w:rsidP="00F6630F">
      <w:pPr>
        <w:pStyle w:val="codeblock"/>
      </w:pPr>
      <w:r>
        <w:t xml:space="preserve">     …</w:t>
      </w:r>
    </w:p>
    <w:p w14:paraId="76D22E1F" w14:textId="03C8D990" w:rsidR="00F6630F" w:rsidRDefault="00F6630F" w:rsidP="00F6630F">
      <w:pPr>
        <w:pStyle w:val="codeblock"/>
      </w:pPr>
      <w:r>
        <w:t xml:space="preserve">     Return 0;</w:t>
      </w:r>
    </w:p>
    <w:p w14:paraId="7840510C" w14:textId="35AB7C12" w:rsidR="00F6630F" w:rsidRDefault="00F6630F" w:rsidP="00F6630F">
      <w:pPr>
        <w:pStyle w:val="codeblock"/>
      </w:pPr>
      <w:r>
        <w:t>}</w:t>
      </w:r>
    </w:p>
    <w:p w14:paraId="567227E1" w14:textId="6681E06D" w:rsidR="00F6630F" w:rsidRPr="00F6630F" w:rsidRDefault="004407C1" w:rsidP="00F6630F">
      <w:pPr>
        <w:pStyle w:val="Caption"/>
        <w:rPr>
          <w:lang w:val="en-US"/>
        </w:rPr>
      </w:pPr>
      <w:r>
        <w:rPr>
          <w:lang w:val="en-US"/>
        </w:rPr>
        <w:t>main</w:t>
      </w:r>
      <w:r w:rsidR="00F6630F" w:rsidRPr="00F6630F">
        <w:rPr>
          <w:lang w:val="en-US"/>
        </w:rPr>
        <w:t>.</w:t>
      </w:r>
      <w:r w:rsidR="00F6630F">
        <w:rPr>
          <w:lang w:val="en-US"/>
        </w:rPr>
        <w:t>c</w:t>
      </w:r>
      <w:r w:rsidR="00F6630F" w:rsidRPr="00F6630F">
        <w:rPr>
          <w:lang w:val="en-US"/>
        </w:rPr>
        <w:t>pp</w:t>
      </w:r>
    </w:p>
    <w:p w14:paraId="7470B994" w14:textId="77777777" w:rsidR="00F6630F" w:rsidRDefault="00F6630F" w:rsidP="00F6630F">
      <w:pPr>
        <w:rPr>
          <w:lang w:val="en-US"/>
        </w:rPr>
      </w:pPr>
    </w:p>
    <w:p w14:paraId="108DACA6" w14:textId="77777777" w:rsidR="00F6630F" w:rsidRPr="00F6630F" w:rsidRDefault="00F6630F" w:rsidP="000A3343">
      <w:pPr>
        <w:rPr>
          <w:lang w:val="en-US"/>
        </w:rPr>
      </w:pPr>
    </w:p>
    <w:p w14:paraId="1660EC4C" w14:textId="77777777" w:rsidR="00552DF2" w:rsidRDefault="00561C3D">
      <w:pPr>
        <w:pStyle w:val="Ttulo1"/>
      </w:pPr>
      <w:bookmarkStart w:id="17" w:name="verbos"/>
      <w:bookmarkStart w:id="18" w:name="_Toc90585355"/>
      <w:bookmarkStart w:id="19" w:name="_Toc90585389"/>
      <w:bookmarkEnd w:id="8"/>
      <w:r>
        <w:lastRenderedPageBreak/>
        <w:t>Verbos</w:t>
      </w:r>
      <w:bookmarkEnd w:id="18"/>
      <w:bookmarkEnd w:id="19"/>
    </w:p>
    <w:p w14:paraId="5945FD9D" w14:textId="4D263566" w:rsidR="00910A14" w:rsidRPr="00910A14" w:rsidRDefault="00217CE9" w:rsidP="00910A14">
      <w:pPr>
        <w:pStyle w:val="FirstParagraph"/>
      </w:pPr>
      <w:r>
        <w:t>En función del tipo de parámetro sobre el que se actúa se definen los siguientes métodos:</w:t>
      </w:r>
    </w:p>
    <w:p w14:paraId="1928CCAF" w14:textId="77777777" w:rsidR="00910A14" w:rsidRPr="00910A14" w:rsidRDefault="00910A14" w:rsidP="00910A14">
      <w:pPr>
        <w:pStyle w:val="Textoindependiente"/>
      </w:pPr>
    </w:p>
    <w:tbl>
      <w:tblPr>
        <w:tblStyle w:val="Tablaconcuadrcula"/>
        <w:tblW w:w="9067" w:type="dxa"/>
        <w:tblLayout w:type="fixed"/>
        <w:tblLook w:val="04A0" w:firstRow="1" w:lastRow="0" w:firstColumn="1" w:lastColumn="0" w:noHBand="0" w:noVBand="1"/>
      </w:tblPr>
      <w:tblGrid>
        <w:gridCol w:w="390"/>
        <w:gridCol w:w="2582"/>
        <w:gridCol w:w="1276"/>
        <w:gridCol w:w="4819"/>
      </w:tblGrid>
      <w:tr w:rsidR="00217CE9" w14:paraId="0697DC7C" w14:textId="77777777" w:rsidTr="008244E0">
        <w:tc>
          <w:tcPr>
            <w:tcW w:w="2972" w:type="dxa"/>
            <w:gridSpan w:val="2"/>
          </w:tcPr>
          <w:p w14:paraId="68D54877" w14:textId="34BC6B33" w:rsidR="00217CE9" w:rsidRDefault="00217CE9" w:rsidP="002E1803">
            <w:r>
              <w:t>Grupo</w:t>
            </w:r>
          </w:p>
        </w:tc>
        <w:tc>
          <w:tcPr>
            <w:tcW w:w="1276" w:type="dxa"/>
          </w:tcPr>
          <w:p w14:paraId="54A19E20" w14:textId="77777777" w:rsidR="00217CE9" w:rsidRDefault="00217CE9" w:rsidP="002E1803"/>
        </w:tc>
        <w:tc>
          <w:tcPr>
            <w:tcW w:w="4819" w:type="dxa"/>
          </w:tcPr>
          <w:p w14:paraId="5949FDBB" w14:textId="5B0E74BF" w:rsidR="00217CE9" w:rsidRDefault="00217CE9" w:rsidP="002E1803">
            <w:proofErr w:type="spellStart"/>
            <w:r>
              <w:t>Descripcion</w:t>
            </w:r>
            <w:proofErr w:type="spellEnd"/>
          </w:p>
        </w:tc>
      </w:tr>
      <w:tr w:rsidR="00217CE9" w14:paraId="32973CCC" w14:textId="77777777" w:rsidTr="008244E0">
        <w:tc>
          <w:tcPr>
            <w:tcW w:w="2972" w:type="dxa"/>
            <w:gridSpan w:val="2"/>
          </w:tcPr>
          <w:p w14:paraId="0AF22398" w14:textId="5B47F075" w:rsidR="00217CE9" w:rsidRDefault="00217CE9" w:rsidP="002E1803">
            <w:r>
              <w:t>Argumentos</w:t>
            </w:r>
          </w:p>
        </w:tc>
        <w:tc>
          <w:tcPr>
            <w:tcW w:w="1276" w:type="dxa"/>
          </w:tcPr>
          <w:p w14:paraId="355FC81A" w14:textId="77777777" w:rsidR="00217CE9" w:rsidRDefault="00217CE9" w:rsidP="002E1803"/>
        </w:tc>
        <w:tc>
          <w:tcPr>
            <w:tcW w:w="4819" w:type="dxa"/>
          </w:tcPr>
          <w:p w14:paraId="064C2795" w14:textId="573C0A30" w:rsidR="00217CE9" w:rsidRDefault="00217CE9" w:rsidP="002E1803"/>
        </w:tc>
      </w:tr>
      <w:tr w:rsidR="00217CE9" w14:paraId="7176464B" w14:textId="77777777" w:rsidTr="008244E0">
        <w:tc>
          <w:tcPr>
            <w:tcW w:w="390" w:type="dxa"/>
          </w:tcPr>
          <w:p w14:paraId="6F042464" w14:textId="77777777" w:rsidR="00217CE9" w:rsidRDefault="00217CE9" w:rsidP="002E1803"/>
        </w:tc>
        <w:tc>
          <w:tcPr>
            <w:tcW w:w="2582" w:type="dxa"/>
          </w:tcPr>
          <w:p w14:paraId="0CF4F8B5" w14:textId="3C58847C" w:rsidR="00217CE9" w:rsidRDefault="00217CE9" w:rsidP="002E1803">
            <w:proofErr w:type="spellStart"/>
            <w:r w:rsidRPr="00217CE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Arguments</w:t>
            </w:r>
            <w:proofErr w:type="spellEnd"/>
          </w:p>
        </w:tc>
        <w:tc>
          <w:tcPr>
            <w:tcW w:w="1276" w:type="dxa"/>
          </w:tcPr>
          <w:p w14:paraId="4252197A" w14:textId="77777777" w:rsidR="00217CE9" w:rsidRDefault="00217CE9" w:rsidP="002E1803"/>
        </w:tc>
        <w:tc>
          <w:tcPr>
            <w:tcW w:w="4819" w:type="dxa"/>
          </w:tcPr>
          <w:p w14:paraId="2CF5EC48" w14:textId="21057563" w:rsidR="00217CE9" w:rsidRDefault="00217CE9" w:rsidP="002E1803">
            <w:r>
              <w:t>Vector con los argumentos a procesar</w:t>
            </w:r>
          </w:p>
        </w:tc>
      </w:tr>
      <w:tr w:rsidR="00217CE9" w14:paraId="56BE2135" w14:textId="77777777" w:rsidTr="008244E0">
        <w:tc>
          <w:tcPr>
            <w:tcW w:w="390" w:type="dxa"/>
          </w:tcPr>
          <w:p w14:paraId="617397AA" w14:textId="77777777" w:rsidR="00217CE9" w:rsidRDefault="00217CE9" w:rsidP="002E1803"/>
        </w:tc>
        <w:tc>
          <w:tcPr>
            <w:tcW w:w="2582" w:type="dxa"/>
          </w:tcPr>
          <w:p w14:paraId="2A8E4EAB" w14:textId="6B82CE4A" w:rsidR="00217CE9" w:rsidRDefault="00217CE9" w:rsidP="002E1803">
            <w:proofErr w:type="spellStart"/>
            <w:r w:rsidRPr="00217CE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NumArguments</w:t>
            </w:r>
            <w:proofErr w:type="spellEnd"/>
          </w:p>
        </w:tc>
        <w:tc>
          <w:tcPr>
            <w:tcW w:w="1276" w:type="dxa"/>
          </w:tcPr>
          <w:p w14:paraId="6B7584C3" w14:textId="77777777" w:rsidR="00217CE9" w:rsidRDefault="00217CE9" w:rsidP="002E1803"/>
        </w:tc>
        <w:tc>
          <w:tcPr>
            <w:tcW w:w="4819" w:type="dxa"/>
          </w:tcPr>
          <w:p w14:paraId="306CBDE7" w14:textId="7A2DA456" w:rsidR="00217CE9" w:rsidRDefault="00217CE9" w:rsidP="002E1803">
            <w:r>
              <w:t xml:space="preserve">Número de argumentos </w:t>
            </w:r>
          </w:p>
        </w:tc>
      </w:tr>
      <w:tr w:rsidR="00217CE9" w14:paraId="3D2B509B" w14:textId="77777777" w:rsidTr="008244E0">
        <w:tc>
          <w:tcPr>
            <w:tcW w:w="2972" w:type="dxa"/>
            <w:gridSpan w:val="2"/>
          </w:tcPr>
          <w:p w14:paraId="570CC35F" w14:textId="14C13824" w:rsidR="00217CE9" w:rsidRDefault="00217CE9" w:rsidP="002E1803">
            <w:proofErr w:type="spellStart"/>
            <w:r>
              <w:t>Flags</w:t>
            </w:r>
            <w:proofErr w:type="spellEnd"/>
          </w:p>
        </w:tc>
        <w:tc>
          <w:tcPr>
            <w:tcW w:w="1276" w:type="dxa"/>
          </w:tcPr>
          <w:p w14:paraId="57DC5B79" w14:textId="77777777" w:rsidR="00217CE9" w:rsidRDefault="00217CE9" w:rsidP="002E1803"/>
        </w:tc>
        <w:tc>
          <w:tcPr>
            <w:tcW w:w="4819" w:type="dxa"/>
          </w:tcPr>
          <w:p w14:paraId="1FAFFA8A" w14:textId="1673143E" w:rsidR="00217CE9" w:rsidRDefault="00217CE9" w:rsidP="002E1803"/>
        </w:tc>
      </w:tr>
      <w:tr w:rsidR="00217CE9" w14:paraId="5902C8DB" w14:textId="77777777" w:rsidTr="008244E0">
        <w:tc>
          <w:tcPr>
            <w:tcW w:w="390" w:type="dxa"/>
          </w:tcPr>
          <w:p w14:paraId="41C0274B" w14:textId="77777777" w:rsidR="00217CE9" w:rsidRDefault="00217CE9" w:rsidP="002E1803"/>
        </w:tc>
        <w:tc>
          <w:tcPr>
            <w:tcW w:w="2582" w:type="dxa"/>
          </w:tcPr>
          <w:p w14:paraId="03B0520D" w14:textId="640011C7" w:rsidR="00217CE9" w:rsidRDefault="00217CE9" w:rsidP="002E1803">
            <w:proofErr w:type="spellStart"/>
            <w:r w:rsidRPr="00217CE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hasFlag</w:t>
            </w:r>
            <w:proofErr w:type="spellEnd"/>
          </w:p>
        </w:tc>
        <w:tc>
          <w:tcPr>
            <w:tcW w:w="1276" w:type="dxa"/>
          </w:tcPr>
          <w:p w14:paraId="220301B4" w14:textId="07523297" w:rsidR="00217CE9" w:rsidRDefault="00910A14" w:rsidP="002E1803">
            <w:proofErr w:type="spellStart"/>
            <w:r>
              <w:t>Name</w:t>
            </w:r>
            <w:proofErr w:type="spellEnd"/>
          </w:p>
        </w:tc>
        <w:tc>
          <w:tcPr>
            <w:tcW w:w="4819" w:type="dxa"/>
          </w:tcPr>
          <w:p w14:paraId="1E485C1F" w14:textId="350323F4" w:rsidR="00217CE9" w:rsidRDefault="00217CE9" w:rsidP="002E1803">
            <w:r>
              <w:t xml:space="preserve">Cierto si el </w:t>
            </w:r>
            <w:proofErr w:type="spellStart"/>
            <w:r>
              <w:t>flag</w:t>
            </w:r>
            <w:proofErr w:type="spellEnd"/>
            <w:r>
              <w:t xml:space="preserve"> </w:t>
            </w:r>
            <w:proofErr w:type="spellStart"/>
            <w:r>
              <w:t>esta</w:t>
            </w:r>
            <w:proofErr w:type="spellEnd"/>
            <w:r>
              <w:t xml:space="preserve"> activo</w:t>
            </w:r>
          </w:p>
        </w:tc>
      </w:tr>
      <w:tr w:rsidR="00217CE9" w14:paraId="4D5F7DBD" w14:textId="77777777" w:rsidTr="008244E0">
        <w:tc>
          <w:tcPr>
            <w:tcW w:w="390" w:type="dxa"/>
          </w:tcPr>
          <w:p w14:paraId="10D823C8" w14:textId="77777777" w:rsidR="00217CE9" w:rsidRDefault="00217CE9" w:rsidP="002E1803"/>
        </w:tc>
        <w:tc>
          <w:tcPr>
            <w:tcW w:w="2582" w:type="dxa"/>
          </w:tcPr>
          <w:p w14:paraId="4EE160F5" w14:textId="0DE1A5C0" w:rsidR="00217CE9" w:rsidRDefault="00910A14" w:rsidP="002E1803">
            <w:proofErr w:type="spellStart"/>
            <w:r w:rsidRPr="00217CE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DefaultFlags</w:t>
            </w:r>
            <w:proofErr w:type="spellEnd"/>
          </w:p>
        </w:tc>
        <w:tc>
          <w:tcPr>
            <w:tcW w:w="1276" w:type="dxa"/>
          </w:tcPr>
          <w:p w14:paraId="7784AEC2" w14:textId="578EE232" w:rsidR="00217CE9" w:rsidRDefault="00910A14" w:rsidP="002E1803">
            <w:proofErr w:type="spellStart"/>
            <w:r>
              <w:t>all</w:t>
            </w:r>
            <w:proofErr w:type="spellEnd"/>
          </w:p>
        </w:tc>
        <w:tc>
          <w:tcPr>
            <w:tcW w:w="4819" w:type="dxa"/>
          </w:tcPr>
          <w:p w14:paraId="5794B13E" w14:textId="77777777" w:rsidR="00217CE9" w:rsidRDefault="00910A14" w:rsidP="002E1803">
            <w:r>
              <w:t xml:space="preserve">Valor por defecto de los </w:t>
            </w:r>
            <w:proofErr w:type="spellStart"/>
            <w:r>
              <w:t>flags</w:t>
            </w:r>
            <w:proofErr w:type="spellEnd"/>
          </w:p>
          <w:p w14:paraId="375184C6" w14:textId="3F03ABA3" w:rsidR="00910A14" w:rsidRDefault="00910A14" w:rsidP="002E1803">
            <w:r>
              <w:t xml:space="preserve">Todos si </w:t>
            </w:r>
            <w:proofErr w:type="spellStart"/>
            <w:r>
              <w:t>all</w:t>
            </w:r>
            <w:proofErr w:type="spellEnd"/>
            <w:r>
              <w:t xml:space="preserve"> es cierto</w:t>
            </w:r>
            <w:r w:rsidR="008244E0">
              <w:t>, solo activos si no</w:t>
            </w:r>
          </w:p>
        </w:tc>
      </w:tr>
      <w:tr w:rsidR="00217CE9" w14:paraId="27B19217" w14:textId="77777777" w:rsidTr="008244E0">
        <w:tc>
          <w:tcPr>
            <w:tcW w:w="390" w:type="dxa"/>
          </w:tcPr>
          <w:p w14:paraId="6367A562" w14:textId="77777777" w:rsidR="00217CE9" w:rsidRDefault="00217CE9" w:rsidP="002E1803"/>
        </w:tc>
        <w:tc>
          <w:tcPr>
            <w:tcW w:w="2582" w:type="dxa"/>
          </w:tcPr>
          <w:p w14:paraId="1A4085C2" w14:textId="58D3C197" w:rsidR="00217CE9" w:rsidRDefault="00910A14" w:rsidP="002E1803">
            <w:proofErr w:type="spellStart"/>
            <w:r w:rsidRPr="00217CE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CurrentFlags</w:t>
            </w:r>
            <w:proofErr w:type="spellEnd"/>
          </w:p>
        </w:tc>
        <w:tc>
          <w:tcPr>
            <w:tcW w:w="1276" w:type="dxa"/>
          </w:tcPr>
          <w:p w14:paraId="54A459A1" w14:textId="77777777" w:rsidR="00217CE9" w:rsidRDefault="00217CE9" w:rsidP="002E1803"/>
        </w:tc>
        <w:tc>
          <w:tcPr>
            <w:tcW w:w="4819" w:type="dxa"/>
          </w:tcPr>
          <w:p w14:paraId="4346B715" w14:textId="20DC41D1" w:rsidR="00910A14" w:rsidRDefault="00910A14" w:rsidP="00910A14">
            <w:r>
              <w:t xml:space="preserve">Valor </w:t>
            </w:r>
            <w:r>
              <w:t>actual</w:t>
            </w:r>
            <w:r>
              <w:t xml:space="preserve"> de los </w:t>
            </w:r>
            <w:proofErr w:type="spellStart"/>
            <w:r>
              <w:t>flags</w:t>
            </w:r>
            <w:proofErr w:type="spellEnd"/>
          </w:p>
          <w:p w14:paraId="38581F32" w14:textId="62E749CD" w:rsidR="00217CE9" w:rsidRDefault="00910A14" w:rsidP="00910A14">
            <w:r>
              <w:t xml:space="preserve">Todos si </w:t>
            </w:r>
            <w:proofErr w:type="spellStart"/>
            <w:r>
              <w:t>all</w:t>
            </w:r>
            <w:proofErr w:type="spellEnd"/>
            <w:r>
              <w:t xml:space="preserve"> es cierto</w:t>
            </w:r>
            <w:r w:rsidR="008244E0">
              <w:t>, solo activos si no</w:t>
            </w:r>
          </w:p>
        </w:tc>
      </w:tr>
      <w:tr w:rsidR="00217CE9" w14:paraId="633E6F6C" w14:textId="77777777" w:rsidTr="008244E0">
        <w:tc>
          <w:tcPr>
            <w:tcW w:w="2972" w:type="dxa"/>
            <w:gridSpan w:val="2"/>
          </w:tcPr>
          <w:p w14:paraId="580E433E" w14:textId="3588EFA9" w:rsidR="00217CE9" w:rsidRDefault="00910A14" w:rsidP="002E1803">
            <w:r>
              <w:t>Opciones</w:t>
            </w:r>
          </w:p>
        </w:tc>
        <w:tc>
          <w:tcPr>
            <w:tcW w:w="1276" w:type="dxa"/>
          </w:tcPr>
          <w:p w14:paraId="1F7D635F" w14:textId="77777777" w:rsidR="00217CE9" w:rsidRDefault="00217CE9" w:rsidP="002E1803"/>
        </w:tc>
        <w:tc>
          <w:tcPr>
            <w:tcW w:w="4819" w:type="dxa"/>
          </w:tcPr>
          <w:p w14:paraId="36367BF6" w14:textId="488B3502" w:rsidR="00217CE9" w:rsidRDefault="00217CE9" w:rsidP="002E1803"/>
        </w:tc>
      </w:tr>
      <w:tr w:rsidR="00217CE9" w14:paraId="49CC8D5B" w14:textId="77777777" w:rsidTr="008244E0">
        <w:tc>
          <w:tcPr>
            <w:tcW w:w="390" w:type="dxa"/>
          </w:tcPr>
          <w:p w14:paraId="6D456104" w14:textId="77777777" w:rsidR="00217CE9" w:rsidRPr="00F8327F" w:rsidRDefault="00217CE9" w:rsidP="002E1803">
            <w:pPr>
              <w:rPr>
                <w:lang w:val="en-US"/>
              </w:rPr>
            </w:pPr>
          </w:p>
        </w:tc>
        <w:tc>
          <w:tcPr>
            <w:tcW w:w="2582" w:type="dxa"/>
          </w:tcPr>
          <w:p w14:paraId="19A7CE0B" w14:textId="7270C5A0" w:rsidR="00217CE9" w:rsidRDefault="00910A14" w:rsidP="002E1803">
            <w:proofErr w:type="spellStart"/>
            <w:r w:rsidRPr="00217CE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DefaultOptions</w:t>
            </w:r>
            <w:proofErr w:type="spellEnd"/>
          </w:p>
        </w:tc>
        <w:tc>
          <w:tcPr>
            <w:tcW w:w="1276" w:type="dxa"/>
          </w:tcPr>
          <w:p w14:paraId="1F88C0D9" w14:textId="77777777" w:rsidR="00217CE9" w:rsidRDefault="00217CE9" w:rsidP="002E1803"/>
        </w:tc>
        <w:tc>
          <w:tcPr>
            <w:tcW w:w="4819" w:type="dxa"/>
          </w:tcPr>
          <w:p w14:paraId="56924756" w14:textId="77777777" w:rsidR="00217CE9" w:rsidRDefault="00910A14" w:rsidP="002E1803">
            <w:r>
              <w:t>Valores por defecto de las opciones</w:t>
            </w:r>
          </w:p>
          <w:p w14:paraId="55982B93" w14:textId="632C038F" w:rsidR="00910A14" w:rsidRDefault="00910A14" w:rsidP="002E1803">
            <w:proofErr w:type="spellStart"/>
            <w:r>
              <w:t>Util</w:t>
            </w:r>
            <w:proofErr w:type="spellEnd"/>
            <w:r>
              <w:t xml:space="preserve"> para el sistema de ayuda</w:t>
            </w:r>
          </w:p>
        </w:tc>
      </w:tr>
      <w:tr w:rsidR="00217CE9" w14:paraId="26952CE4" w14:textId="77777777" w:rsidTr="008244E0">
        <w:tc>
          <w:tcPr>
            <w:tcW w:w="390" w:type="dxa"/>
          </w:tcPr>
          <w:p w14:paraId="4757A590" w14:textId="77777777" w:rsidR="00217CE9" w:rsidRDefault="00217CE9" w:rsidP="002E1803"/>
        </w:tc>
        <w:tc>
          <w:tcPr>
            <w:tcW w:w="2582" w:type="dxa"/>
          </w:tcPr>
          <w:p w14:paraId="0877666C" w14:textId="786BAF4B" w:rsidR="00217CE9" w:rsidRDefault="00910A14" w:rsidP="002E1803">
            <w:proofErr w:type="spellStart"/>
            <w:r w:rsidRPr="00217CE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CurrentOptions</w:t>
            </w:r>
            <w:proofErr w:type="spellEnd"/>
          </w:p>
        </w:tc>
        <w:tc>
          <w:tcPr>
            <w:tcW w:w="1276" w:type="dxa"/>
          </w:tcPr>
          <w:p w14:paraId="29D2166A" w14:textId="77777777" w:rsidR="00217CE9" w:rsidRDefault="00217CE9" w:rsidP="002E1803"/>
        </w:tc>
        <w:tc>
          <w:tcPr>
            <w:tcW w:w="4819" w:type="dxa"/>
          </w:tcPr>
          <w:p w14:paraId="67A1004B" w14:textId="547482F0" w:rsidR="00217CE9" w:rsidRDefault="00910A14" w:rsidP="002E1803">
            <w:r>
              <w:t>Valor actual de las opciones, incluyendo m</w:t>
            </w:r>
            <w:r w:rsidR="008244E0">
              <w:t>ú</w:t>
            </w:r>
            <w:r>
              <w:t>ltiples valores</w:t>
            </w:r>
          </w:p>
        </w:tc>
      </w:tr>
      <w:tr w:rsidR="00217CE9" w14:paraId="22EAD20A" w14:textId="77777777" w:rsidTr="008244E0">
        <w:tc>
          <w:tcPr>
            <w:tcW w:w="390" w:type="dxa"/>
          </w:tcPr>
          <w:p w14:paraId="43E7F308" w14:textId="77777777" w:rsidR="00217CE9" w:rsidRDefault="00217CE9" w:rsidP="002E1803"/>
        </w:tc>
        <w:tc>
          <w:tcPr>
            <w:tcW w:w="2582" w:type="dxa"/>
          </w:tcPr>
          <w:p w14:paraId="34634955" w14:textId="288F8A99" w:rsidR="00217CE9" w:rsidRDefault="00910A14" w:rsidP="002E1803">
            <w:proofErr w:type="spellStart"/>
            <w:r w:rsidRPr="00217CE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OptionNumValues</w:t>
            </w:r>
            <w:proofErr w:type="spellEnd"/>
          </w:p>
        </w:tc>
        <w:tc>
          <w:tcPr>
            <w:tcW w:w="1276" w:type="dxa"/>
          </w:tcPr>
          <w:p w14:paraId="1102ECC2" w14:textId="28A12778" w:rsidR="00217CE9" w:rsidRDefault="00910A14" w:rsidP="002E1803">
            <w:proofErr w:type="spellStart"/>
            <w:r>
              <w:t>name</w:t>
            </w:r>
            <w:proofErr w:type="spellEnd"/>
          </w:p>
        </w:tc>
        <w:tc>
          <w:tcPr>
            <w:tcW w:w="4819" w:type="dxa"/>
          </w:tcPr>
          <w:p w14:paraId="60010A09" w14:textId="36567D65" w:rsidR="00217CE9" w:rsidRDefault="00910A14" w:rsidP="002E1803">
            <w:r>
              <w:t>Numero de valores de la opción</w:t>
            </w:r>
          </w:p>
        </w:tc>
      </w:tr>
      <w:tr w:rsidR="00910A14" w14:paraId="4CD5196B" w14:textId="77777777" w:rsidTr="008244E0">
        <w:tc>
          <w:tcPr>
            <w:tcW w:w="390" w:type="dxa"/>
          </w:tcPr>
          <w:p w14:paraId="683686DF" w14:textId="77777777" w:rsidR="00910A14" w:rsidRDefault="00910A14" w:rsidP="00910A14"/>
        </w:tc>
        <w:tc>
          <w:tcPr>
            <w:tcW w:w="2582" w:type="dxa"/>
          </w:tcPr>
          <w:p w14:paraId="0EE1103A" w14:textId="3F7FC184" w:rsidR="00910A14" w:rsidRPr="00217CE9" w:rsidRDefault="00910A14" w:rsidP="00910A14">
            <w:pP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 w:rsidRPr="00217CE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hasOption</w:t>
            </w:r>
            <w:proofErr w:type="spellEnd"/>
          </w:p>
        </w:tc>
        <w:tc>
          <w:tcPr>
            <w:tcW w:w="1276" w:type="dxa"/>
          </w:tcPr>
          <w:p w14:paraId="6B38342B" w14:textId="232FAB03" w:rsidR="00910A14" w:rsidRDefault="00910A14" w:rsidP="00910A14">
            <w:proofErr w:type="spellStart"/>
            <w:r>
              <w:t>name</w:t>
            </w:r>
            <w:proofErr w:type="spellEnd"/>
          </w:p>
        </w:tc>
        <w:tc>
          <w:tcPr>
            <w:tcW w:w="4819" w:type="dxa"/>
          </w:tcPr>
          <w:p w14:paraId="6636512D" w14:textId="76C0658F" w:rsidR="00910A14" w:rsidRDefault="00910A14" w:rsidP="00910A14">
            <w:r>
              <w:t>Cierto si la opción ha sido indicada por el usuario</w:t>
            </w:r>
          </w:p>
        </w:tc>
      </w:tr>
      <w:tr w:rsidR="00910A14" w14:paraId="4DD12AA8" w14:textId="77777777" w:rsidTr="008244E0">
        <w:tc>
          <w:tcPr>
            <w:tcW w:w="390" w:type="dxa"/>
          </w:tcPr>
          <w:p w14:paraId="00DB932F" w14:textId="77777777" w:rsidR="00910A14" w:rsidRDefault="00910A14" w:rsidP="00910A14"/>
        </w:tc>
        <w:tc>
          <w:tcPr>
            <w:tcW w:w="2582" w:type="dxa"/>
          </w:tcPr>
          <w:p w14:paraId="02AA33A4" w14:textId="31C8D81C" w:rsidR="00910A14" w:rsidRPr="00910A14" w:rsidRDefault="00910A14" w:rsidP="00910A14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 w:rsidRPr="00217CE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Option</w:t>
            </w:r>
            <w:proofErr w:type="spellEnd"/>
          </w:p>
        </w:tc>
        <w:tc>
          <w:tcPr>
            <w:tcW w:w="1276" w:type="dxa"/>
          </w:tcPr>
          <w:p w14:paraId="568BCB95" w14:textId="7FB20843" w:rsidR="00910A14" w:rsidRDefault="00910A14" w:rsidP="00910A14">
            <w:proofErr w:type="spellStart"/>
            <w:r>
              <w:t>name</w:t>
            </w:r>
            <w:proofErr w:type="spellEnd"/>
          </w:p>
        </w:tc>
        <w:tc>
          <w:tcPr>
            <w:tcW w:w="4819" w:type="dxa"/>
          </w:tcPr>
          <w:p w14:paraId="4C0DF086" w14:textId="0CDF0907" w:rsidR="00910A14" w:rsidRDefault="00910A14" w:rsidP="00910A14">
            <w:r>
              <w:t>Primer valor o valor por defecto de la opción indicada</w:t>
            </w:r>
          </w:p>
        </w:tc>
      </w:tr>
      <w:tr w:rsidR="00910A14" w14:paraId="1C629BB2" w14:textId="77777777" w:rsidTr="008244E0">
        <w:tc>
          <w:tcPr>
            <w:tcW w:w="390" w:type="dxa"/>
          </w:tcPr>
          <w:p w14:paraId="3CC482BD" w14:textId="77777777" w:rsidR="00910A14" w:rsidRDefault="00910A14" w:rsidP="00910A14"/>
        </w:tc>
        <w:tc>
          <w:tcPr>
            <w:tcW w:w="2582" w:type="dxa"/>
          </w:tcPr>
          <w:p w14:paraId="59D86659" w14:textId="4275A0D5" w:rsidR="00910A14" w:rsidRPr="00910A14" w:rsidRDefault="00910A14" w:rsidP="00910A14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 w:rsidRPr="00217CE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OptionValues</w:t>
            </w:r>
            <w:proofErr w:type="spellEnd"/>
          </w:p>
        </w:tc>
        <w:tc>
          <w:tcPr>
            <w:tcW w:w="1276" w:type="dxa"/>
          </w:tcPr>
          <w:p w14:paraId="5DDB4E6E" w14:textId="479C68B7" w:rsidR="00910A14" w:rsidRDefault="00910A14" w:rsidP="00910A14">
            <w:proofErr w:type="spellStart"/>
            <w:r>
              <w:t>name</w:t>
            </w:r>
            <w:proofErr w:type="spellEnd"/>
          </w:p>
        </w:tc>
        <w:tc>
          <w:tcPr>
            <w:tcW w:w="4819" w:type="dxa"/>
          </w:tcPr>
          <w:p w14:paraId="415CB398" w14:textId="0799A778" w:rsidR="00910A14" w:rsidRDefault="00910A14" w:rsidP="00910A14">
            <w:r>
              <w:t>Vector del conjunto de valores de la opción indicada</w:t>
            </w:r>
          </w:p>
        </w:tc>
      </w:tr>
      <w:tr w:rsidR="00910A14" w14:paraId="4E8B517F" w14:textId="77777777" w:rsidTr="008244E0">
        <w:tc>
          <w:tcPr>
            <w:tcW w:w="2972" w:type="dxa"/>
            <w:gridSpan w:val="2"/>
          </w:tcPr>
          <w:p w14:paraId="7BF60800" w14:textId="3216C4E0" w:rsidR="00910A14" w:rsidRDefault="008244E0" w:rsidP="00910A14">
            <w:r>
              <w:t>Definiciones</w:t>
            </w:r>
          </w:p>
        </w:tc>
        <w:tc>
          <w:tcPr>
            <w:tcW w:w="1276" w:type="dxa"/>
          </w:tcPr>
          <w:p w14:paraId="49BA5417" w14:textId="77777777" w:rsidR="00910A14" w:rsidRDefault="00910A14" w:rsidP="00910A14"/>
        </w:tc>
        <w:tc>
          <w:tcPr>
            <w:tcW w:w="4819" w:type="dxa"/>
          </w:tcPr>
          <w:p w14:paraId="289DF34B" w14:textId="01CDA833" w:rsidR="00910A14" w:rsidRDefault="00910A14" w:rsidP="00910A14"/>
        </w:tc>
      </w:tr>
      <w:tr w:rsidR="00910A14" w14:paraId="4DC59218" w14:textId="77777777" w:rsidTr="008244E0">
        <w:tc>
          <w:tcPr>
            <w:tcW w:w="390" w:type="dxa"/>
          </w:tcPr>
          <w:p w14:paraId="51C25964" w14:textId="77777777" w:rsidR="00910A14" w:rsidRDefault="00910A14" w:rsidP="00910A14"/>
        </w:tc>
        <w:tc>
          <w:tcPr>
            <w:tcW w:w="2582" w:type="dxa"/>
          </w:tcPr>
          <w:p w14:paraId="27EC2C85" w14:textId="41404DEE" w:rsidR="00910A14" w:rsidRDefault="008244E0" w:rsidP="00910A14">
            <w:proofErr w:type="spellStart"/>
            <w:r w:rsidRPr="00217CE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hasDefinition</w:t>
            </w:r>
            <w:proofErr w:type="spellEnd"/>
          </w:p>
        </w:tc>
        <w:tc>
          <w:tcPr>
            <w:tcW w:w="1276" w:type="dxa"/>
          </w:tcPr>
          <w:p w14:paraId="7A0DFD0B" w14:textId="239B5D63" w:rsidR="00910A14" w:rsidRDefault="008244E0" w:rsidP="00910A14">
            <w:proofErr w:type="spellStart"/>
            <w:r>
              <w:t>name</w:t>
            </w:r>
            <w:proofErr w:type="spellEnd"/>
          </w:p>
        </w:tc>
        <w:tc>
          <w:tcPr>
            <w:tcW w:w="4819" w:type="dxa"/>
          </w:tcPr>
          <w:p w14:paraId="1C1E3435" w14:textId="6E556057" w:rsidR="00910A14" w:rsidRDefault="008244E0" w:rsidP="00910A14">
            <w:r>
              <w:t>Cierto si la definición existe</w:t>
            </w:r>
          </w:p>
        </w:tc>
      </w:tr>
      <w:tr w:rsidR="00910A14" w14:paraId="5B0A2AE4" w14:textId="77777777" w:rsidTr="008244E0">
        <w:tc>
          <w:tcPr>
            <w:tcW w:w="390" w:type="dxa"/>
          </w:tcPr>
          <w:p w14:paraId="008B5FB4" w14:textId="77777777" w:rsidR="00910A14" w:rsidRDefault="00910A14" w:rsidP="00910A14"/>
        </w:tc>
        <w:tc>
          <w:tcPr>
            <w:tcW w:w="2582" w:type="dxa"/>
          </w:tcPr>
          <w:p w14:paraId="7DE31F9A" w14:textId="4B439106" w:rsidR="00910A14" w:rsidRDefault="008244E0" w:rsidP="00910A14">
            <w:proofErr w:type="spellStart"/>
            <w:r w:rsidRPr="00217CE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Definition</w:t>
            </w:r>
            <w:r w:rsidRPr="00217CE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NumValues</w:t>
            </w:r>
            <w:proofErr w:type="spellEnd"/>
          </w:p>
        </w:tc>
        <w:tc>
          <w:tcPr>
            <w:tcW w:w="1276" w:type="dxa"/>
          </w:tcPr>
          <w:p w14:paraId="0D406563" w14:textId="3942D1B6" w:rsidR="00910A14" w:rsidRDefault="008244E0" w:rsidP="00910A14">
            <w:proofErr w:type="spellStart"/>
            <w:r>
              <w:t>name</w:t>
            </w:r>
            <w:proofErr w:type="spellEnd"/>
          </w:p>
        </w:tc>
        <w:tc>
          <w:tcPr>
            <w:tcW w:w="4819" w:type="dxa"/>
          </w:tcPr>
          <w:p w14:paraId="7A7E5184" w14:textId="2059187E" w:rsidR="00910A14" w:rsidRDefault="008244E0" w:rsidP="00910A14">
            <w:r>
              <w:t xml:space="preserve">Numero de valores de la </w:t>
            </w:r>
            <w:r>
              <w:t>definición</w:t>
            </w:r>
          </w:p>
        </w:tc>
      </w:tr>
      <w:tr w:rsidR="008244E0" w14:paraId="7EEC641A" w14:textId="77777777" w:rsidTr="008244E0">
        <w:tc>
          <w:tcPr>
            <w:tcW w:w="390" w:type="dxa"/>
          </w:tcPr>
          <w:p w14:paraId="3C906B98" w14:textId="77777777" w:rsidR="008244E0" w:rsidRDefault="008244E0" w:rsidP="008244E0"/>
        </w:tc>
        <w:tc>
          <w:tcPr>
            <w:tcW w:w="2582" w:type="dxa"/>
          </w:tcPr>
          <w:p w14:paraId="0B7C69CF" w14:textId="78D23B13" w:rsidR="008244E0" w:rsidRDefault="008244E0" w:rsidP="008244E0">
            <w:proofErr w:type="spellStart"/>
            <w:r w:rsidRPr="00217CE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Definition</w:t>
            </w:r>
            <w:proofErr w:type="spellEnd"/>
          </w:p>
        </w:tc>
        <w:tc>
          <w:tcPr>
            <w:tcW w:w="1276" w:type="dxa"/>
          </w:tcPr>
          <w:p w14:paraId="3EF3EE89" w14:textId="343131ED" w:rsidR="008244E0" w:rsidRDefault="008244E0" w:rsidP="008244E0">
            <w:proofErr w:type="spellStart"/>
            <w:r>
              <w:t>name</w:t>
            </w:r>
            <w:proofErr w:type="spellEnd"/>
          </w:p>
        </w:tc>
        <w:tc>
          <w:tcPr>
            <w:tcW w:w="4819" w:type="dxa"/>
          </w:tcPr>
          <w:p w14:paraId="2F12CA6C" w14:textId="63D93915" w:rsidR="008244E0" w:rsidRDefault="008244E0" w:rsidP="008244E0">
            <w:r>
              <w:t xml:space="preserve">Primer valor </w:t>
            </w:r>
            <w:r>
              <w:t>de la definición</w:t>
            </w:r>
          </w:p>
        </w:tc>
      </w:tr>
      <w:tr w:rsidR="00910A14" w14:paraId="750A2107" w14:textId="77777777" w:rsidTr="008244E0">
        <w:tc>
          <w:tcPr>
            <w:tcW w:w="390" w:type="dxa"/>
          </w:tcPr>
          <w:p w14:paraId="4CED0B93" w14:textId="77777777" w:rsidR="00910A14" w:rsidRDefault="00910A14" w:rsidP="00910A14"/>
        </w:tc>
        <w:tc>
          <w:tcPr>
            <w:tcW w:w="2582" w:type="dxa"/>
          </w:tcPr>
          <w:p w14:paraId="3CE1D5FA" w14:textId="755F2A6A" w:rsidR="00910A14" w:rsidRDefault="00910A14" w:rsidP="00910A14">
            <w:proofErr w:type="spellStart"/>
            <w:r w:rsidRPr="00217CE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t</w:t>
            </w:r>
            <w:r w:rsidR="008244E0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Definition</w:t>
            </w:r>
            <w:r w:rsidRPr="00217CE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Values</w:t>
            </w:r>
            <w:proofErr w:type="spellEnd"/>
          </w:p>
        </w:tc>
        <w:tc>
          <w:tcPr>
            <w:tcW w:w="1276" w:type="dxa"/>
          </w:tcPr>
          <w:p w14:paraId="3EDAADEA" w14:textId="4FFFBBF0" w:rsidR="00910A14" w:rsidRDefault="00910A14" w:rsidP="00910A14">
            <w:proofErr w:type="spellStart"/>
            <w:r>
              <w:t>name</w:t>
            </w:r>
            <w:proofErr w:type="spellEnd"/>
          </w:p>
        </w:tc>
        <w:tc>
          <w:tcPr>
            <w:tcW w:w="4819" w:type="dxa"/>
          </w:tcPr>
          <w:p w14:paraId="664EB888" w14:textId="28D7AF2F" w:rsidR="00910A14" w:rsidRDefault="008244E0" w:rsidP="00910A14">
            <w:r>
              <w:t>Valores de la definición</w:t>
            </w:r>
          </w:p>
        </w:tc>
      </w:tr>
    </w:tbl>
    <w:p w14:paraId="1DC27A6A" w14:textId="581667BC" w:rsidR="00552DF2" w:rsidRDefault="00552DF2" w:rsidP="008244E0">
      <w:pPr>
        <w:pStyle w:val="Compact"/>
      </w:pPr>
    </w:p>
    <w:p w14:paraId="48DEE4E9" w14:textId="77777777" w:rsidR="00552DF2" w:rsidRDefault="00561C3D">
      <w:pPr>
        <w:pStyle w:val="Ttulo1"/>
      </w:pPr>
      <w:bookmarkStart w:id="20" w:name="libreria-cmdline"/>
      <w:bookmarkStart w:id="21" w:name="_Toc90585356"/>
      <w:bookmarkStart w:id="22" w:name="_Toc90585390"/>
      <w:bookmarkEnd w:id="17"/>
      <w:proofErr w:type="spellStart"/>
      <w:r>
        <w:lastRenderedPageBreak/>
        <w:t>Libreria</w:t>
      </w:r>
      <w:proofErr w:type="spellEnd"/>
      <w:r>
        <w:t xml:space="preserve"> </w:t>
      </w:r>
      <w:proofErr w:type="spellStart"/>
      <w:r>
        <w:t>cmdline</w:t>
      </w:r>
      <w:bookmarkEnd w:id="21"/>
      <w:bookmarkEnd w:id="22"/>
      <w:proofErr w:type="spellEnd"/>
    </w:p>
    <w:p w14:paraId="2A00A586" w14:textId="77777777" w:rsidR="00552DF2" w:rsidRDefault="00561C3D">
      <w:pPr>
        <w:pStyle w:val="FirstParagraph"/>
      </w:pPr>
      <w:proofErr w:type="spellStart"/>
      <w:r>
        <w:t>Placeholder</w:t>
      </w:r>
      <w:proofErr w:type="spellEnd"/>
    </w:p>
    <w:p w14:paraId="75DAC837" w14:textId="77777777" w:rsidR="00552DF2" w:rsidRDefault="00561C3D">
      <w:pPr>
        <w:pStyle w:val="Ttulo2"/>
      </w:pPr>
      <w:bookmarkStart w:id="23" w:name="introduccion"/>
      <w:bookmarkStart w:id="24" w:name="_Toc90585357"/>
      <w:bookmarkStart w:id="25" w:name="_Toc90585391"/>
      <w:proofErr w:type="spellStart"/>
      <w:r>
        <w:t>Introduccion</w:t>
      </w:r>
      <w:bookmarkEnd w:id="24"/>
      <w:bookmarkEnd w:id="25"/>
      <w:proofErr w:type="spellEnd"/>
    </w:p>
    <w:p w14:paraId="653FCB35" w14:textId="77777777" w:rsidR="00552DF2" w:rsidRDefault="00561C3D">
      <w:pPr>
        <w:pStyle w:val="Ttulo2"/>
      </w:pPr>
      <w:bookmarkStart w:id="26" w:name="enumeraciones"/>
      <w:bookmarkStart w:id="27" w:name="_Toc90585358"/>
      <w:bookmarkStart w:id="28" w:name="_Toc90585392"/>
      <w:bookmarkEnd w:id="23"/>
      <w:r>
        <w:t>Enumeraciones</w:t>
      </w:r>
      <w:bookmarkEnd w:id="27"/>
      <w:bookmarkEnd w:id="28"/>
    </w:p>
    <w:p w14:paraId="5B639960" w14:textId="77777777" w:rsidR="00552DF2" w:rsidRDefault="00561C3D">
      <w:pPr>
        <w:pStyle w:val="Ttulo3"/>
      </w:pPr>
      <w:bookmarkStart w:id="29" w:name="type"/>
      <w:bookmarkStart w:id="30" w:name="_Toc90585359"/>
      <w:bookmarkStart w:id="31" w:name="_Toc90585393"/>
      <w:proofErr w:type="spellStart"/>
      <w:r>
        <w:t>Type</w:t>
      </w:r>
      <w:bookmarkEnd w:id="30"/>
      <w:bookmarkEnd w:id="31"/>
      <w:proofErr w:type="spellEnd"/>
    </w:p>
    <w:p w14:paraId="16FFF203" w14:textId="77777777" w:rsidR="00552DF2" w:rsidRDefault="00561C3D">
      <w:pPr>
        <w:pStyle w:val="Ttulo3"/>
      </w:pPr>
      <w:bookmarkStart w:id="32" w:name="source"/>
      <w:bookmarkStart w:id="33" w:name="_Toc90585360"/>
      <w:bookmarkStart w:id="34" w:name="_Toc90585394"/>
      <w:bookmarkEnd w:id="29"/>
      <w:proofErr w:type="spellStart"/>
      <w:r>
        <w:t>Source</w:t>
      </w:r>
      <w:bookmarkEnd w:id="33"/>
      <w:bookmarkEnd w:id="34"/>
      <w:proofErr w:type="spellEnd"/>
    </w:p>
    <w:p w14:paraId="73F41369" w14:textId="77777777" w:rsidR="00552DF2" w:rsidRDefault="00561C3D">
      <w:pPr>
        <w:pStyle w:val="Ttulo2"/>
      </w:pPr>
      <w:bookmarkStart w:id="35" w:name="parametros"/>
      <w:bookmarkStart w:id="36" w:name="_Toc90585361"/>
      <w:bookmarkStart w:id="37" w:name="_Toc90585395"/>
      <w:bookmarkEnd w:id="26"/>
      <w:bookmarkEnd w:id="32"/>
      <w:proofErr w:type="spellStart"/>
      <w:r>
        <w:t>Parametros</w:t>
      </w:r>
      <w:bookmarkEnd w:id="36"/>
      <w:bookmarkEnd w:id="37"/>
      <w:proofErr w:type="spellEnd"/>
    </w:p>
    <w:p w14:paraId="7599976E" w14:textId="77777777" w:rsidR="00552DF2" w:rsidRDefault="00561C3D">
      <w:pPr>
        <w:pStyle w:val="Ttulo2"/>
      </w:pPr>
      <w:bookmarkStart w:id="38" w:name="flags-2"/>
      <w:bookmarkStart w:id="39" w:name="_Toc90585362"/>
      <w:bookmarkStart w:id="40" w:name="_Toc90585396"/>
      <w:bookmarkEnd w:id="35"/>
      <w:proofErr w:type="spellStart"/>
      <w:r>
        <w:t>Flags</w:t>
      </w:r>
      <w:bookmarkEnd w:id="39"/>
      <w:bookmarkEnd w:id="40"/>
      <w:proofErr w:type="spellEnd"/>
    </w:p>
    <w:p w14:paraId="20535392" w14:textId="77777777" w:rsidR="00552DF2" w:rsidRDefault="00561C3D">
      <w:pPr>
        <w:pStyle w:val="Ttulo1"/>
      </w:pPr>
      <w:bookmarkStart w:id="41" w:name="excepciones"/>
      <w:bookmarkStart w:id="42" w:name="_Toc90585363"/>
      <w:bookmarkStart w:id="43" w:name="_Toc90585397"/>
      <w:bookmarkEnd w:id="20"/>
      <w:bookmarkEnd w:id="38"/>
      <w:r>
        <w:lastRenderedPageBreak/>
        <w:t>Excepciones</w:t>
      </w:r>
      <w:bookmarkEnd w:id="42"/>
      <w:bookmarkEnd w:id="43"/>
    </w:p>
    <w:p w14:paraId="37B9BE37" w14:textId="77777777" w:rsidR="00552DF2" w:rsidRDefault="00561C3D">
      <w:pPr>
        <w:pStyle w:val="FirstParagraph"/>
      </w:pPr>
      <w:r>
        <w:t xml:space="preserve">Si se produce un error durante el proceso de análisis de la línea de comandos o se produce un error en tiempo de ejecución se genera una excepción </w:t>
      </w:r>
      <w:proofErr w:type="spellStart"/>
      <w:r>
        <w:rPr>
          <w:b/>
          <w:bCs/>
        </w:rPr>
        <w:t>CmdLineException</w:t>
      </w:r>
      <w:proofErr w:type="spellEnd"/>
    </w:p>
    <w:p w14:paraId="6BC303F8" w14:textId="77777777" w:rsidR="00552DF2" w:rsidRDefault="00561C3D">
      <w:pPr>
        <w:pStyle w:val="Textoindependiente"/>
      </w:pPr>
      <w:r>
        <w:t>Distinguimos los siguientes tipos:</w:t>
      </w:r>
    </w:p>
    <w:p w14:paraId="337C1F94" w14:textId="77777777" w:rsidR="00552DF2" w:rsidRDefault="00561C3D">
      <w:pPr>
        <w:pStyle w:val="Textoindependiente"/>
      </w:pPr>
      <w:proofErr w:type="spellStart"/>
      <w:r>
        <w:t>CmdLineParameterException;El</w:t>
      </w:r>
      <w:proofErr w:type="spellEnd"/>
      <w:r>
        <w:t xml:space="preserve"> parámetro es </w:t>
      </w:r>
      <w:proofErr w:type="spellStart"/>
      <w:r>
        <w:t>erroneo</w:t>
      </w:r>
      <w:proofErr w:type="spellEnd"/>
      <w:r>
        <w:t xml:space="preserve"> </w:t>
      </w:r>
      <w:proofErr w:type="spellStart"/>
      <w:r>
        <w:t>CmdLineValueException;el</w:t>
      </w:r>
      <w:proofErr w:type="spellEnd"/>
      <w:r>
        <w:t xml:space="preserve"> valor asociado </w:t>
      </w:r>
      <w:proofErr w:type="spellStart"/>
      <w:r>
        <w:t>alparámetro</w:t>
      </w:r>
      <w:proofErr w:type="spellEnd"/>
      <w:r>
        <w:t xml:space="preserve"> no es </w:t>
      </w:r>
      <w:proofErr w:type="spellStart"/>
      <w:r>
        <w:t>valido</w:t>
      </w:r>
      <w:proofErr w:type="spellEnd"/>
      <w:r>
        <w:t xml:space="preserve"> de acuerdo con el tipo indicado</w:t>
      </w:r>
    </w:p>
    <w:p w14:paraId="3BD44C8E" w14:textId="77777777" w:rsidR="00552DF2" w:rsidRDefault="00561C3D">
      <w:pPr>
        <w:pStyle w:val="Textoindependiente"/>
      </w:pPr>
      <w:proofErr w:type="spellStart"/>
      <w:r>
        <w:t>CmdLineNotFoundException;runtime_error;Se</w:t>
      </w:r>
      <w:proofErr w:type="spellEnd"/>
      <w:r>
        <w:t xml:space="preserve"> ha solicitado un parámetro que no existe </w:t>
      </w:r>
      <w:proofErr w:type="spellStart"/>
      <w:r>
        <w:t>CmdLineInvalidTypeException;Se</w:t>
      </w:r>
      <w:proofErr w:type="spellEnd"/>
      <w:r>
        <w:t xml:space="preserve"> ha solicitado una </w:t>
      </w:r>
      <w:proofErr w:type="spellStart"/>
      <w:r>
        <w:t>conversion</w:t>
      </w:r>
      <w:proofErr w:type="spellEnd"/>
      <w:r>
        <w:t xml:space="preserve"> no valida de un parámetro</w:t>
      </w:r>
    </w:p>
    <w:p w14:paraId="5A89AA9E" w14:textId="77777777" w:rsidR="00552DF2" w:rsidRDefault="00561C3D">
      <w:pPr>
        <w:pStyle w:val="Textoindependiente"/>
      </w:pPr>
      <w:r>
        <w:t>Además, para gestionar la solicitud de ayuda, se generan las siguientes excepciones:</w:t>
      </w:r>
    </w:p>
    <w:p w14:paraId="6E6350BA" w14:textId="77777777" w:rsidR="00552DF2" w:rsidRDefault="00561C3D">
      <w:pPr>
        <w:pStyle w:val="Compact"/>
        <w:numPr>
          <w:ilvl w:val="0"/>
          <w:numId w:val="3"/>
        </w:numPr>
      </w:pPr>
      <w:proofErr w:type="spellStart"/>
      <w:r>
        <w:t>HelpRequested</w:t>
      </w:r>
      <w:proofErr w:type="spellEnd"/>
    </w:p>
    <w:p w14:paraId="731CEDE6" w14:textId="77777777" w:rsidR="00552DF2" w:rsidRDefault="00561C3D">
      <w:pPr>
        <w:pStyle w:val="Compact"/>
        <w:numPr>
          <w:ilvl w:val="0"/>
          <w:numId w:val="3"/>
        </w:numPr>
      </w:pPr>
      <w:proofErr w:type="spellStart"/>
      <w:r>
        <w:t>HelpDetailedRequested</w:t>
      </w:r>
      <w:proofErr w:type="spellEnd"/>
    </w:p>
    <w:bookmarkEnd w:id="41"/>
    <w:p w14:paraId="57D48211" w14:textId="0E8E9E12" w:rsidR="004B3E84" w:rsidRPr="007101FC" w:rsidRDefault="004B3E84">
      <w:pPr>
        <w:pStyle w:val="Bibliografa"/>
        <w:rPr>
          <w:lang w:val="en-US"/>
        </w:rPr>
      </w:pPr>
    </w:p>
    <w:p w14:paraId="013E3D25" w14:textId="77777777" w:rsidR="004B3E84" w:rsidRPr="007101FC" w:rsidRDefault="004B3E84">
      <w:pPr>
        <w:pStyle w:val="Bibliografa"/>
        <w:rPr>
          <w:lang w:val="en-US"/>
        </w:rPr>
        <w:sectPr w:rsidR="004B3E84" w:rsidRPr="007101FC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1052CE7E" w14:textId="5E53844B" w:rsidR="004B3E84" w:rsidRDefault="004B3E84">
      <w:pPr>
        <w:pStyle w:val="Bibliografa"/>
      </w:pPr>
      <w:proofErr w:type="spellStart"/>
      <w:r>
        <w:lastRenderedPageBreak/>
        <w:t>Libreria</w:t>
      </w:r>
      <w:proofErr w:type="spellEnd"/>
    </w:p>
    <w:p w14:paraId="7A9D11BE" w14:textId="77777777" w:rsidR="004B3E84" w:rsidRDefault="004B3E84">
      <w:pPr>
        <w:pStyle w:val="Bibliografa"/>
        <w:sectPr w:rsidR="004B3E84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45071187" w14:textId="617CC800" w:rsidR="004B3E84" w:rsidRDefault="004B3E84" w:rsidP="004B3E84">
      <w:pPr>
        <w:pStyle w:val="Ttulo1"/>
      </w:pPr>
      <w:bookmarkStart w:id="44" w:name="_Toc90585364"/>
      <w:bookmarkStart w:id="45" w:name="_Toc90585398"/>
      <w:proofErr w:type="spellStart"/>
      <w:r>
        <w:lastRenderedPageBreak/>
        <w:t>Caracteristicas</w:t>
      </w:r>
      <w:bookmarkEnd w:id="44"/>
      <w:bookmarkEnd w:id="45"/>
      <w:proofErr w:type="spellEnd"/>
    </w:p>
    <w:p w14:paraId="55BC4236" w14:textId="324504A2" w:rsidR="004B3E84" w:rsidRDefault="004B3E84">
      <w:pPr>
        <w:pStyle w:val="Bibliografa"/>
      </w:pPr>
    </w:p>
    <w:p w14:paraId="1CCF8DBA" w14:textId="2ED4CC2C" w:rsidR="004B3E84" w:rsidRDefault="004B3E84">
      <w:pPr>
        <w:pStyle w:val="Bibliografa"/>
      </w:pPr>
    </w:p>
    <w:p w14:paraId="34A98C40" w14:textId="1F6CA7C6" w:rsidR="00EB2DCD" w:rsidRDefault="00EB2DCD" w:rsidP="00EB2DCD">
      <w:pPr>
        <w:pStyle w:val="Ttulo1"/>
      </w:pPr>
      <w:bookmarkStart w:id="46" w:name="_Toc90585365"/>
      <w:bookmarkStart w:id="47" w:name="_Toc90585399"/>
      <w:r>
        <w:lastRenderedPageBreak/>
        <w:t>Clases</w:t>
      </w:r>
      <w:bookmarkEnd w:id="46"/>
      <w:bookmarkEnd w:id="47"/>
    </w:p>
    <w:p w14:paraId="266D2AC7" w14:textId="450ED196" w:rsidR="00EB2DCD" w:rsidRDefault="00EB2DCD" w:rsidP="00EB2DCD">
      <w:pPr>
        <w:pStyle w:val="Textoindependiente"/>
      </w:pPr>
    </w:p>
    <w:p w14:paraId="648B314B" w14:textId="31D6B0B8" w:rsidR="00EB2DCD" w:rsidRDefault="00EB2DCD" w:rsidP="00EB2DCD">
      <w:r>
        <w:t xml:space="preserve">La clase base de la </w:t>
      </w:r>
      <w:r w:rsidR="00BE20A8">
        <w:t>librería</w:t>
      </w:r>
      <w:r>
        <w:t xml:space="preserve"> se denomina </w:t>
      </w:r>
      <w:proofErr w:type="spellStart"/>
      <w:r>
        <w:t>CmdLine</w:t>
      </w:r>
      <w:proofErr w:type="spellEnd"/>
      <w:r>
        <w:t xml:space="preserve"> y se implementa como </w:t>
      </w:r>
      <w:r w:rsidRPr="007101FC">
        <w:rPr>
          <w:rStyle w:val="reserved"/>
          <w:lang w:val="es-ES"/>
        </w:rPr>
        <w:t>singleton</w:t>
      </w:r>
      <w:r>
        <w:t xml:space="preserve">  </w:t>
      </w:r>
    </w:p>
    <w:p w14:paraId="14465724" w14:textId="6989C0D0" w:rsidR="007D2B27" w:rsidRDefault="007D2B27" w:rsidP="00EB2DCD"/>
    <w:p w14:paraId="64B6E95D" w14:textId="58239403" w:rsidR="007D2B27" w:rsidRDefault="007D2B27" w:rsidP="00EB2DCD"/>
    <w:p w14:paraId="67F22143" w14:textId="28B2BB90" w:rsidR="007D2B27" w:rsidRDefault="007D2B27" w:rsidP="00EB2DCD">
      <w:r>
        <w:rPr>
          <w:noProof/>
        </w:rPr>
        <w:drawing>
          <wp:inline distT="0" distB="0" distL="0" distR="0" wp14:anchorId="6647CC73" wp14:editId="73BD62F1">
            <wp:extent cx="5334000" cy="472440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mdlin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24C84" w14:textId="7DCE4F8C" w:rsidR="00517988" w:rsidRDefault="00517988" w:rsidP="00EB2DCD"/>
    <w:p w14:paraId="6ECEA7C4" w14:textId="26B822FF" w:rsidR="00517988" w:rsidRDefault="00517988" w:rsidP="00EB2DCD">
      <w:r>
        <w:t xml:space="preserve">Todas las instancias devuelve un objeto </w:t>
      </w:r>
      <w:proofErr w:type="spellStart"/>
      <w:r>
        <w:t>CmdLine</w:t>
      </w:r>
      <w:proofErr w:type="spellEnd"/>
    </w:p>
    <w:p w14:paraId="01234F0F" w14:textId="429C99B6" w:rsidR="00517988" w:rsidRDefault="00517988" w:rsidP="00EB2DCD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517988" w14:paraId="04446357" w14:textId="77777777" w:rsidTr="00517988">
        <w:tc>
          <w:tcPr>
            <w:tcW w:w="2942" w:type="dxa"/>
          </w:tcPr>
          <w:p w14:paraId="372B919C" w14:textId="77777777" w:rsidR="00517988" w:rsidRDefault="00517988" w:rsidP="00EB2DCD"/>
        </w:tc>
        <w:tc>
          <w:tcPr>
            <w:tcW w:w="2943" w:type="dxa"/>
          </w:tcPr>
          <w:p w14:paraId="1D7DE50A" w14:textId="77777777" w:rsidR="00517988" w:rsidRDefault="00517988" w:rsidP="00EB2DCD"/>
        </w:tc>
        <w:tc>
          <w:tcPr>
            <w:tcW w:w="2943" w:type="dxa"/>
          </w:tcPr>
          <w:p w14:paraId="01C88289" w14:textId="77777777" w:rsidR="00517988" w:rsidRDefault="00517988" w:rsidP="00EB2DCD"/>
        </w:tc>
      </w:tr>
      <w:tr w:rsidR="00517988" w14:paraId="57426A30" w14:textId="77777777" w:rsidTr="00517988">
        <w:tc>
          <w:tcPr>
            <w:tcW w:w="2942" w:type="dxa"/>
          </w:tcPr>
          <w:p w14:paraId="4EA3C278" w14:textId="1683DEA8" w:rsidR="00517988" w:rsidRDefault="00517988" w:rsidP="00EB2DCD">
            <w:proofErr w:type="spellStart"/>
            <w:r>
              <w:t>CmdLine</w:t>
            </w:r>
            <w:proofErr w:type="spellEnd"/>
          </w:p>
        </w:tc>
        <w:tc>
          <w:tcPr>
            <w:tcW w:w="2943" w:type="dxa"/>
          </w:tcPr>
          <w:p w14:paraId="7B685976" w14:textId="77777777" w:rsidR="00517988" w:rsidRDefault="00517988" w:rsidP="00EB2DCD"/>
        </w:tc>
        <w:tc>
          <w:tcPr>
            <w:tcW w:w="2943" w:type="dxa"/>
          </w:tcPr>
          <w:p w14:paraId="6D3CF9A7" w14:textId="77777777" w:rsidR="00517988" w:rsidRDefault="00517988" w:rsidP="00EB2DCD"/>
        </w:tc>
      </w:tr>
      <w:tr w:rsidR="00517988" w14:paraId="57D7EDE0" w14:textId="77777777" w:rsidTr="00517988">
        <w:tc>
          <w:tcPr>
            <w:tcW w:w="2942" w:type="dxa"/>
          </w:tcPr>
          <w:p w14:paraId="29F08A48" w14:textId="170842E5" w:rsidR="00517988" w:rsidRDefault="00517988" w:rsidP="00EB2DCD">
            <w:proofErr w:type="spellStart"/>
            <w:r>
              <w:t>CmdLineI</w:t>
            </w:r>
            <w:proofErr w:type="spellEnd"/>
          </w:p>
        </w:tc>
        <w:tc>
          <w:tcPr>
            <w:tcW w:w="2943" w:type="dxa"/>
          </w:tcPr>
          <w:p w14:paraId="0BF5B3A4" w14:textId="77777777" w:rsidR="00517988" w:rsidRDefault="00517988" w:rsidP="00EB2DCD"/>
        </w:tc>
        <w:tc>
          <w:tcPr>
            <w:tcW w:w="2943" w:type="dxa"/>
          </w:tcPr>
          <w:p w14:paraId="6BF958FE" w14:textId="77777777" w:rsidR="00517988" w:rsidRDefault="00517988" w:rsidP="00EB2DCD"/>
        </w:tc>
      </w:tr>
      <w:tr w:rsidR="00517988" w14:paraId="4E51A84E" w14:textId="77777777" w:rsidTr="00517988">
        <w:tc>
          <w:tcPr>
            <w:tcW w:w="2942" w:type="dxa"/>
          </w:tcPr>
          <w:p w14:paraId="11CD8FE8" w14:textId="65CF3FE5" w:rsidR="00517988" w:rsidRDefault="00517988" w:rsidP="00EB2DCD">
            <w:proofErr w:type="spellStart"/>
            <w:r>
              <w:t>CmdLineIS</w:t>
            </w:r>
            <w:proofErr w:type="spellEnd"/>
          </w:p>
        </w:tc>
        <w:tc>
          <w:tcPr>
            <w:tcW w:w="2943" w:type="dxa"/>
          </w:tcPr>
          <w:p w14:paraId="16166F7B" w14:textId="77777777" w:rsidR="00517988" w:rsidRDefault="00517988" w:rsidP="00EB2DCD"/>
        </w:tc>
        <w:tc>
          <w:tcPr>
            <w:tcW w:w="2943" w:type="dxa"/>
          </w:tcPr>
          <w:p w14:paraId="75BF7DFF" w14:textId="77777777" w:rsidR="00517988" w:rsidRDefault="00517988" w:rsidP="00EB2DCD"/>
        </w:tc>
      </w:tr>
      <w:tr w:rsidR="00517988" w14:paraId="63A65EEB" w14:textId="77777777" w:rsidTr="00517988">
        <w:tc>
          <w:tcPr>
            <w:tcW w:w="2942" w:type="dxa"/>
          </w:tcPr>
          <w:p w14:paraId="2DB29E2A" w14:textId="77777777" w:rsidR="00517988" w:rsidRDefault="00517988" w:rsidP="00EB2DCD"/>
        </w:tc>
        <w:tc>
          <w:tcPr>
            <w:tcW w:w="2943" w:type="dxa"/>
          </w:tcPr>
          <w:p w14:paraId="386A8554" w14:textId="77777777" w:rsidR="00517988" w:rsidRDefault="00517988" w:rsidP="00EB2DCD"/>
        </w:tc>
        <w:tc>
          <w:tcPr>
            <w:tcW w:w="2943" w:type="dxa"/>
          </w:tcPr>
          <w:p w14:paraId="6989B9B6" w14:textId="77777777" w:rsidR="00517988" w:rsidRDefault="00517988" w:rsidP="00EB2DCD"/>
        </w:tc>
      </w:tr>
      <w:tr w:rsidR="00517988" w14:paraId="69FE2D41" w14:textId="77777777" w:rsidTr="00517988">
        <w:tc>
          <w:tcPr>
            <w:tcW w:w="2942" w:type="dxa"/>
          </w:tcPr>
          <w:p w14:paraId="00945B7B" w14:textId="4A0F4438" w:rsidR="00517988" w:rsidRDefault="00517988" w:rsidP="00EB2DCD">
            <w:proofErr w:type="spellStart"/>
            <w:r>
              <w:t>CmdLineS</w:t>
            </w:r>
            <w:proofErr w:type="spellEnd"/>
          </w:p>
        </w:tc>
        <w:tc>
          <w:tcPr>
            <w:tcW w:w="2943" w:type="dxa"/>
          </w:tcPr>
          <w:p w14:paraId="568625B2" w14:textId="77777777" w:rsidR="00517988" w:rsidRDefault="00517988" w:rsidP="00EB2DCD"/>
        </w:tc>
        <w:tc>
          <w:tcPr>
            <w:tcW w:w="2943" w:type="dxa"/>
          </w:tcPr>
          <w:p w14:paraId="7360F75A" w14:textId="77777777" w:rsidR="00517988" w:rsidRDefault="00517988" w:rsidP="00EB2DCD"/>
        </w:tc>
      </w:tr>
    </w:tbl>
    <w:p w14:paraId="02D2CE44" w14:textId="41C8D0CB" w:rsidR="007101FC" w:rsidRDefault="007101FC" w:rsidP="007101FC">
      <w:pPr>
        <w:pStyle w:val="Ttulo1"/>
      </w:pPr>
      <w:bookmarkStart w:id="48" w:name="_Toc90585366"/>
      <w:bookmarkStart w:id="49" w:name="_Toc90585400"/>
      <w:r>
        <w:lastRenderedPageBreak/>
        <w:t>Excepciones</w:t>
      </w:r>
      <w:bookmarkEnd w:id="48"/>
      <w:bookmarkEnd w:id="49"/>
    </w:p>
    <w:p w14:paraId="6C3FB17C" w14:textId="77777777" w:rsidR="007101FC" w:rsidRDefault="007101FC" w:rsidP="007101FC">
      <w:pPr>
        <w:pStyle w:val="Textoindependiente"/>
      </w:pPr>
    </w:p>
    <w:p w14:paraId="0CC1BBDB" w14:textId="762FD1CA" w:rsidR="00517988" w:rsidRDefault="007101FC" w:rsidP="007101FC">
      <w:r>
        <w:t>De acuerdo con los criterios de C++ los posibles errores generan excepciones.</w:t>
      </w:r>
    </w:p>
    <w:p w14:paraId="23901896" w14:textId="6A0C030A" w:rsidR="007101FC" w:rsidRDefault="007101FC" w:rsidP="007101FC"/>
    <w:p w14:paraId="7467A0B7" w14:textId="3D9ED114" w:rsidR="007101FC" w:rsidRDefault="007101FC" w:rsidP="007101FC">
      <w:r>
        <w:t>Considerando que la librería analiza la línea de comandos distinguimos dos tipos de excepciones:</w:t>
      </w:r>
    </w:p>
    <w:p w14:paraId="10C7C56F" w14:textId="20B4FE85" w:rsidR="007101FC" w:rsidRDefault="007101FC" w:rsidP="007101FC">
      <w:pPr>
        <w:pStyle w:val="Prrafodelista"/>
        <w:numPr>
          <w:ilvl w:val="0"/>
          <w:numId w:val="15"/>
        </w:numPr>
      </w:pPr>
      <w:r>
        <w:t>Errores en tiempo de desarrollo</w:t>
      </w:r>
    </w:p>
    <w:p w14:paraId="3CBD2588" w14:textId="3B869C07" w:rsidR="007101FC" w:rsidRDefault="007101FC" w:rsidP="007101FC">
      <w:pPr>
        <w:pStyle w:val="Prrafodelista"/>
        <w:numPr>
          <w:ilvl w:val="0"/>
          <w:numId w:val="15"/>
        </w:numPr>
      </w:pPr>
      <w:r>
        <w:t>Entrada invalida de datos</w:t>
      </w:r>
    </w:p>
    <w:p w14:paraId="361C95C1" w14:textId="77777777" w:rsidR="00B21495" w:rsidRDefault="00B21495" w:rsidP="00B21495">
      <w:pPr>
        <w:pStyle w:val="Prrafodelista"/>
      </w:pPr>
    </w:p>
    <w:p w14:paraId="1D5F2A7D" w14:textId="0755D8F0" w:rsidR="007101FC" w:rsidRDefault="007101FC" w:rsidP="007101FC">
      <w:r>
        <w:t xml:space="preserve">Los primeros se consideran que solo pueden </w:t>
      </w:r>
      <w:r w:rsidR="00B21495">
        <w:t xml:space="preserve">ocurrir </w:t>
      </w:r>
      <w:r>
        <w:t>en tiempo de desarrollo por que ocurren cuando se intenta acceder a un parámetro que no existe o no est</w:t>
      </w:r>
      <w:r w:rsidR="00B21495">
        <w:t>á</w:t>
      </w:r>
      <w:r>
        <w:t xml:space="preserve"> definido; es decir, dado que el acceso se produce de manera programática solo puede darse en el caso de que se haya tecleado o definido de manera errónea ese valor en el programa.</w:t>
      </w:r>
    </w:p>
    <w:p w14:paraId="026D6B49" w14:textId="3AB9701D" w:rsidR="007101FC" w:rsidRDefault="007101FC" w:rsidP="007101FC"/>
    <w:p w14:paraId="770EE2E6" w14:textId="28CECCE9" w:rsidR="007101FC" w:rsidRDefault="007101FC" w:rsidP="007101FC">
      <w:r>
        <w:t>Los segundos se producen en función de los datos introducidos por el usuario: nombre del parámetro incorrecto, valores erróneos, etc.</w:t>
      </w:r>
    </w:p>
    <w:p w14:paraId="115E9BCB" w14:textId="758B7D94" w:rsidR="007101FC" w:rsidRDefault="007101FC" w:rsidP="007101FC"/>
    <w:p w14:paraId="035D97DF" w14:textId="4C81B95C" w:rsidR="007101FC" w:rsidRDefault="007101FC" w:rsidP="007101FC">
      <w:r>
        <w:t>La estructura de las excepciones se muestra en el siguiente diagrama:</w:t>
      </w:r>
    </w:p>
    <w:p w14:paraId="27B0D843" w14:textId="7B6F5F07" w:rsidR="007101FC" w:rsidRDefault="007101FC" w:rsidP="007101FC">
      <w:r>
        <w:rPr>
          <w:noProof/>
        </w:rPr>
        <w:drawing>
          <wp:inline distT="0" distB="0" distL="0" distR="0" wp14:anchorId="7A9D96C9" wp14:editId="3FCE5169">
            <wp:extent cx="5612130" cy="3877945"/>
            <wp:effectExtent l="0" t="0" r="7620" b="825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87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4D07B" w14:textId="0E9B0108" w:rsidR="007101FC" w:rsidRDefault="006932AD" w:rsidP="006932AD">
      <w:pPr>
        <w:pStyle w:val="Ttulo1"/>
      </w:pPr>
      <w:bookmarkStart w:id="50" w:name="_Toc90585367"/>
      <w:bookmarkStart w:id="51" w:name="_Toc90585401"/>
      <w:proofErr w:type="spellStart"/>
      <w:r>
        <w:lastRenderedPageBreak/>
        <w:t>Linea</w:t>
      </w:r>
      <w:proofErr w:type="spellEnd"/>
      <w:r>
        <w:t xml:space="preserve"> de comandos</w:t>
      </w:r>
      <w:bookmarkEnd w:id="50"/>
      <w:bookmarkEnd w:id="51"/>
    </w:p>
    <w:p w14:paraId="6B83543D" w14:textId="28439B2D" w:rsidR="006932AD" w:rsidRDefault="006932AD" w:rsidP="006932AD">
      <w:pPr>
        <w:pStyle w:val="Textoindependiente"/>
      </w:pPr>
    </w:p>
    <w:p w14:paraId="44A4E04B" w14:textId="6BFF2EF2" w:rsidR="006932AD" w:rsidRDefault="006932AD" w:rsidP="006932AD">
      <w:pPr>
        <w:pStyle w:val="Textoindependiente"/>
      </w:pPr>
      <w:r>
        <w:t xml:space="preserve">La línea de comandos es la forma de ejecutar cualquier programa en un ordenador, ya sea de forma directa, mediante un terminal, o a través de iconos y otras maneras </w:t>
      </w:r>
      <w:proofErr w:type="spellStart"/>
      <w:r>
        <w:t>mas</w:t>
      </w:r>
      <w:proofErr w:type="spellEnd"/>
      <w:r>
        <w:t xml:space="preserve"> o menos amigables. Esta línea de comandos está compuesta por, el nombre y ubicación del programa a ejecutar junto con un conjunto de parámetros que permiten adecuar la ejecución concreta del programa a las condiciones particulares esa ejecución, además de indicar sobe que objeto u objetos debe operar el programa.</w:t>
      </w:r>
    </w:p>
    <w:p w14:paraId="37B8E3A4" w14:textId="4B01C971" w:rsidR="006932AD" w:rsidRDefault="006932AD" w:rsidP="006932AD">
      <w:pPr>
        <w:pStyle w:val="Textoindependiente"/>
      </w:pPr>
    </w:p>
    <w:p w14:paraId="1E99DD1A" w14:textId="0E3DA1FC" w:rsidR="006932AD" w:rsidRDefault="006932AD" w:rsidP="006932AD">
      <w:pPr>
        <w:pStyle w:val="Textoindependiente"/>
      </w:pPr>
      <w:r>
        <w:t xml:space="preserve">Por poner únicamente un ejemplo, el procesador de textos de Microsoft®, WinWord® 365 admite 17 parámetros </w:t>
      </w:r>
      <w:r w:rsidR="009C74F2">
        <w:t xml:space="preserve">diferentes </w:t>
      </w:r>
      <w:r>
        <w:t>en la línea de comandos.</w:t>
      </w:r>
    </w:p>
    <w:p w14:paraId="6D7BFC0A" w14:textId="4880EE03" w:rsidR="009C74F2" w:rsidRDefault="009C74F2" w:rsidP="006932AD">
      <w:pPr>
        <w:pStyle w:val="Textoindependiente"/>
      </w:pPr>
    </w:p>
    <w:p w14:paraId="1537D5F7" w14:textId="49B165ED" w:rsidR="009C74F2" w:rsidRDefault="009C74F2" w:rsidP="009C74F2">
      <w:pPr>
        <w:pStyle w:val="Ttulo2"/>
      </w:pPr>
      <w:bookmarkStart w:id="52" w:name="_Toc90585368"/>
      <w:bookmarkStart w:id="53" w:name="_Toc90585402"/>
      <w:proofErr w:type="spellStart"/>
      <w:r>
        <w:t>Taxonomia</w:t>
      </w:r>
      <w:proofErr w:type="spellEnd"/>
      <w:r>
        <w:t xml:space="preserve"> de la línea de comandos</w:t>
      </w:r>
      <w:bookmarkEnd w:id="52"/>
      <w:bookmarkEnd w:id="53"/>
    </w:p>
    <w:p w14:paraId="2C1AA283" w14:textId="7FDEB370" w:rsidR="009C74F2" w:rsidRDefault="009C74F2" w:rsidP="009C74F2">
      <w:pPr>
        <w:pStyle w:val="Textoindependiente"/>
      </w:pPr>
      <w:r>
        <w:t>Como se ha indicado, a continuación del nombre del programa se pueden indicar un conjunto de datos, a los que denominaremos de manera general parámetros o argumentos que modifican o definen el comportamiento predefinido del programa para esa ejecución, estos parámetros solo pueden ser de los siguientes tipos:</w:t>
      </w:r>
    </w:p>
    <w:p w14:paraId="1D96DEF4" w14:textId="3FF3F581" w:rsidR="009C74F2" w:rsidRDefault="009C74F2" w:rsidP="009C74F2">
      <w:pPr>
        <w:pStyle w:val="Textoindependiente"/>
      </w:pPr>
    </w:p>
    <w:p w14:paraId="0D1E3EEB" w14:textId="55A9E59B" w:rsidR="009C74F2" w:rsidRDefault="00D53A50" w:rsidP="009C74F2">
      <w:pPr>
        <w:pStyle w:val="Textoindependiente"/>
        <w:numPr>
          <w:ilvl w:val="0"/>
          <w:numId w:val="16"/>
        </w:numPr>
      </w:pPr>
      <w:r w:rsidRPr="00D53A50">
        <w:rPr>
          <w:b/>
          <w:bCs/>
        </w:rPr>
        <w:t>Argumentos</w:t>
      </w:r>
      <w:r>
        <w:t xml:space="preserve">: </w:t>
      </w:r>
      <w:r w:rsidR="009C74F2">
        <w:t xml:space="preserve">Objetos que se deben procesar </w:t>
      </w:r>
    </w:p>
    <w:p w14:paraId="0BDB4B03" w14:textId="5075278F" w:rsidR="009C74F2" w:rsidRDefault="00F4734B" w:rsidP="009C74F2">
      <w:pPr>
        <w:pStyle w:val="Textoindependiente"/>
        <w:numPr>
          <w:ilvl w:val="0"/>
          <w:numId w:val="16"/>
        </w:numPr>
      </w:pPr>
      <w:proofErr w:type="spellStart"/>
      <w:r w:rsidRPr="00F4734B">
        <w:rPr>
          <w:b/>
          <w:bCs/>
        </w:rPr>
        <w:t>Flags</w:t>
      </w:r>
      <w:proofErr w:type="spellEnd"/>
      <w:r>
        <w:t xml:space="preserve">: </w:t>
      </w:r>
      <w:r w:rsidR="009C74F2">
        <w:t>Indicadores que activan o desactivan alguna funcionalidad del programa</w:t>
      </w:r>
    </w:p>
    <w:p w14:paraId="50637EA2" w14:textId="32B1DC43" w:rsidR="009C74F2" w:rsidRDefault="00F4734B" w:rsidP="009C74F2">
      <w:pPr>
        <w:pStyle w:val="Textoindependiente"/>
        <w:numPr>
          <w:ilvl w:val="0"/>
          <w:numId w:val="16"/>
        </w:numPr>
      </w:pPr>
      <w:r w:rsidRPr="00F4734B">
        <w:rPr>
          <w:b/>
          <w:bCs/>
        </w:rPr>
        <w:t>Opciones</w:t>
      </w:r>
      <w:r>
        <w:t xml:space="preserve">: </w:t>
      </w:r>
      <w:r w:rsidR="009C74F2">
        <w:t>Datos que cambian o definen determinados componentes predefinidos del programa</w:t>
      </w:r>
    </w:p>
    <w:p w14:paraId="6E1F29AA" w14:textId="05673F17" w:rsidR="009C74F2" w:rsidRDefault="00F4734B" w:rsidP="009C74F2">
      <w:pPr>
        <w:pStyle w:val="Textoindependiente"/>
        <w:numPr>
          <w:ilvl w:val="0"/>
          <w:numId w:val="16"/>
        </w:numPr>
      </w:pPr>
      <w:r w:rsidRPr="00F4734B">
        <w:rPr>
          <w:b/>
          <w:bCs/>
        </w:rPr>
        <w:t>Definiciones</w:t>
      </w:r>
      <w:r>
        <w:t xml:space="preserve">: </w:t>
      </w:r>
      <w:r w:rsidR="009C74F2">
        <w:t xml:space="preserve">Información que se añade al programa para su posible uso pero que no están predefinidos </w:t>
      </w:r>
      <w:r>
        <w:t>en el mismo</w:t>
      </w:r>
    </w:p>
    <w:p w14:paraId="47743E9D" w14:textId="77777777" w:rsidR="00D53A50" w:rsidRDefault="00D53A50" w:rsidP="009C74F2">
      <w:pPr>
        <w:pStyle w:val="Textoindependiente"/>
      </w:pPr>
    </w:p>
    <w:p w14:paraId="0BD54F5E" w14:textId="4697B3AC" w:rsidR="00D53A50" w:rsidRDefault="00D53A50" w:rsidP="00D53A50">
      <w:pPr>
        <w:pStyle w:val="Ttulo3"/>
      </w:pPr>
      <w:bookmarkStart w:id="54" w:name="_Toc90585369"/>
      <w:bookmarkStart w:id="55" w:name="_Toc90585403"/>
      <w:r>
        <w:t>Programa ejemplo</w:t>
      </w:r>
      <w:bookmarkEnd w:id="54"/>
      <w:bookmarkEnd w:id="55"/>
    </w:p>
    <w:p w14:paraId="0082E797" w14:textId="5192E7D9" w:rsidR="009C74F2" w:rsidRDefault="009C74F2" w:rsidP="009C74F2">
      <w:pPr>
        <w:pStyle w:val="Textoindependiente"/>
      </w:pPr>
      <w:r>
        <w:t>Pongamos por ejemplo un programa, no muy útil a efectos prácticos</w:t>
      </w:r>
      <w:r w:rsidR="00886CE2">
        <w:t xml:space="preserve">, al que llamaremos </w:t>
      </w:r>
      <w:r w:rsidR="00886CE2" w:rsidRPr="00886CE2">
        <w:rPr>
          <w:rStyle w:val="reserved"/>
          <w:lang w:val="es-ES"/>
        </w:rPr>
        <w:t>collector</w:t>
      </w:r>
      <w:r w:rsidR="00886CE2">
        <w:t xml:space="preserve"> .</w:t>
      </w:r>
    </w:p>
    <w:p w14:paraId="518C5D52" w14:textId="10E4FFAA" w:rsidR="00886CE2" w:rsidRDefault="00886CE2" w:rsidP="009C74F2">
      <w:pPr>
        <w:pStyle w:val="Textoindependiente"/>
      </w:pPr>
    </w:p>
    <w:p w14:paraId="3C30CD50" w14:textId="64196574" w:rsidR="00886CE2" w:rsidRDefault="00886CE2" w:rsidP="009C74F2">
      <w:pPr>
        <w:pStyle w:val="Textoindependiente"/>
      </w:pPr>
      <w:r>
        <w:t xml:space="preserve">La funcionalidad de este programa es recolectar un conjunto de ficheros de un conjunto de directorios y copiarlos en otro directorio, durante el proceso además, el programa busca dentro de los ficheros ciertas palabras clave, y si existen, las cambia por otras definidas por el usuario. Además, si no se le indica ningún directorio de entrada, </w:t>
      </w:r>
      <w:r w:rsidR="00682F0C">
        <w:t xml:space="preserve">y no se indica ninguna lista de ficheros, </w:t>
      </w:r>
      <w:r>
        <w:t xml:space="preserve">lee los datos que se introduzcan por </w:t>
      </w:r>
      <w:r>
        <w:lastRenderedPageBreak/>
        <w:t>consola y si no se le indica un directorio de salida, el resultado lo escribe, con un nombre predeterminado en el directorio actual.</w:t>
      </w:r>
    </w:p>
    <w:p w14:paraId="19BFC7B7" w14:textId="6D5D79F0" w:rsidR="00886CE2" w:rsidRDefault="00886CE2" w:rsidP="009C74F2">
      <w:pPr>
        <w:pStyle w:val="Textoindependiente"/>
      </w:pPr>
    </w:p>
    <w:p w14:paraId="361BF0D0" w14:textId="0671C857" w:rsidR="00886CE2" w:rsidRDefault="00886CE2" w:rsidP="009C74F2">
      <w:pPr>
        <w:pStyle w:val="Textoindependiente"/>
      </w:pPr>
      <w:r>
        <w:t>El programa se puede configurar con los siguientes parámetros:</w:t>
      </w:r>
    </w:p>
    <w:p w14:paraId="561F5A5E" w14:textId="0BDA9ACC" w:rsidR="00886CE2" w:rsidRDefault="00886CE2" w:rsidP="009C74F2">
      <w:pPr>
        <w:pStyle w:val="Textoindependiente"/>
      </w:pPr>
    </w:p>
    <w:tbl>
      <w:tblPr>
        <w:tblStyle w:val="Tablaconcuadrcula"/>
        <w:tblW w:w="9067" w:type="dxa"/>
        <w:tblLook w:val="04A0" w:firstRow="1" w:lastRow="0" w:firstColumn="1" w:lastColumn="0" w:noHBand="0" w:noVBand="1"/>
      </w:tblPr>
      <w:tblGrid>
        <w:gridCol w:w="2379"/>
        <w:gridCol w:w="2005"/>
        <w:gridCol w:w="4683"/>
      </w:tblGrid>
      <w:tr w:rsidR="00682F0C" w14:paraId="0C0C9722" w14:textId="77777777" w:rsidTr="00682F0C">
        <w:tc>
          <w:tcPr>
            <w:tcW w:w="2379" w:type="dxa"/>
          </w:tcPr>
          <w:p w14:paraId="43CC7513" w14:textId="039CA2F3" w:rsidR="00682F0C" w:rsidRDefault="00682F0C" w:rsidP="009C74F2">
            <w:pPr>
              <w:pStyle w:val="Textoindependiente"/>
            </w:pPr>
            <w:r>
              <w:t>Parámetro</w:t>
            </w:r>
          </w:p>
        </w:tc>
        <w:tc>
          <w:tcPr>
            <w:tcW w:w="2005" w:type="dxa"/>
          </w:tcPr>
          <w:p w14:paraId="5C0DBC99" w14:textId="44D67341" w:rsidR="00682F0C" w:rsidRDefault="00682F0C" w:rsidP="009C74F2">
            <w:pPr>
              <w:pStyle w:val="Textoindependiente"/>
            </w:pPr>
            <w:r>
              <w:t>Defecto</w:t>
            </w:r>
          </w:p>
        </w:tc>
        <w:tc>
          <w:tcPr>
            <w:tcW w:w="4683" w:type="dxa"/>
          </w:tcPr>
          <w:p w14:paraId="15B43252" w14:textId="6A424762" w:rsidR="00682F0C" w:rsidRDefault="00682F0C" w:rsidP="009C74F2">
            <w:pPr>
              <w:pStyle w:val="Textoindependiente"/>
            </w:pPr>
            <w:r>
              <w:t>Descripción</w:t>
            </w:r>
          </w:p>
        </w:tc>
      </w:tr>
      <w:tr w:rsidR="00682F0C" w14:paraId="5BA232DE" w14:textId="77777777" w:rsidTr="00682F0C">
        <w:tc>
          <w:tcPr>
            <w:tcW w:w="2379" w:type="dxa"/>
          </w:tcPr>
          <w:p w14:paraId="5A0EBA75" w14:textId="782E34DB" w:rsidR="00682F0C" w:rsidRDefault="00682F0C" w:rsidP="009C74F2">
            <w:pPr>
              <w:pStyle w:val="Textoindependiente"/>
            </w:pPr>
            <w:r>
              <w:t>In</w:t>
            </w:r>
          </w:p>
        </w:tc>
        <w:tc>
          <w:tcPr>
            <w:tcW w:w="2005" w:type="dxa"/>
          </w:tcPr>
          <w:p w14:paraId="794B7916" w14:textId="58552423" w:rsidR="00682F0C" w:rsidRDefault="00682F0C" w:rsidP="009C74F2">
            <w:pPr>
              <w:pStyle w:val="Textoindependiente"/>
            </w:pPr>
            <w:r>
              <w:t>Consola</w:t>
            </w:r>
          </w:p>
        </w:tc>
        <w:tc>
          <w:tcPr>
            <w:tcW w:w="4683" w:type="dxa"/>
          </w:tcPr>
          <w:p w14:paraId="021402CF" w14:textId="16092E8C" w:rsidR="00682F0C" w:rsidRDefault="00682F0C" w:rsidP="009C74F2">
            <w:pPr>
              <w:pStyle w:val="Textoindependiente"/>
            </w:pPr>
            <w:r>
              <w:t>Indica el/los directorios donde buscar ficheros</w:t>
            </w:r>
          </w:p>
        </w:tc>
      </w:tr>
      <w:tr w:rsidR="00682F0C" w14:paraId="673150C4" w14:textId="77777777" w:rsidTr="00682F0C">
        <w:tc>
          <w:tcPr>
            <w:tcW w:w="2379" w:type="dxa"/>
          </w:tcPr>
          <w:p w14:paraId="78864F74" w14:textId="0B51F93F" w:rsidR="00682F0C" w:rsidRDefault="00682F0C" w:rsidP="009C74F2">
            <w:pPr>
              <w:pStyle w:val="Textoindependiente"/>
            </w:pPr>
            <w:proofErr w:type="spellStart"/>
            <w:r>
              <w:t>Out</w:t>
            </w:r>
            <w:proofErr w:type="spellEnd"/>
          </w:p>
        </w:tc>
        <w:tc>
          <w:tcPr>
            <w:tcW w:w="2005" w:type="dxa"/>
          </w:tcPr>
          <w:p w14:paraId="17746630" w14:textId="4081519D" w:rsidR="00682F0C" w:rsidRDefault="00682F0C" w:rsidP="009C74F2">
            <w:pPr>
              <w:pStyle w:val="Textoindependiente"/>
            </w:pPr>
            <w:r>
              <w:t>Directorio actual</w:t>
            </w:r>
          </w:p>
        </w:tc>
        <w:tc>
          <w:tcPr>
            <w:tcW w:w="4683" w:type="dxa"/>
          </w:tcPr>
          <w:p w14:paraId="53A3090E" w14:textId="5F714517" w:rsidR="00682F0C" w:rsidRDefault="00682F0C" w:rsidP="009C74F2">
            <w:pPr>
              <w:pStyle w:val="Textoindependiente"/>
            </w:pPr>
            <w:r>
              <w:t>Indica donde guardar las copias</w:t>
            </w:r>
          </w:p>
        </w:tc>
      </w:tr>
      <w:tr w:rsidR="00682F0C" w14:paraId="7DEAC769" w14:textId="77777777" w:rsidTr="00682F0C">
        <w:tc>
          <w:tcPr>
            <w:tcW w:w="2379" w:type="dxa"/>
          </w:tcPr>
          <w:p w14:paraId="69F46EF4" w14:textId="7F47E6C4" w:rsidR="00682F0C" w:rsidRDefault="001961AA" w:rsidP="009C74F2">
            <w:pPr>
              <w:pStyle w:val="Textoindependiente"/>
            </w:pPr>
            <w:r>
              <w:t>file</w:t>
            </w:r>
          </w:p>
        </w:tc>
        <w:tc>
          <w:tcPr>
            <w:tcW w:w="2005" w:type="dxa"/>
          </w:tcPr>
          <w:p w14:paraId="5C4F4603" w14:textId="0B4B0BE6" w:rsidR="00682F0C" w:rsidRDefault="00682F0C" w:rsidP="009C74F2">
            <w:pPr>
              <w:pStyle w:val="Textoindependiente"/>
            </w:pPr>
            <w:r>
              <w:t>Collector.txt</w:t>
            </w:r>
          </w:p>
        </w:tc>
        <w:tc>
          <w:tcPr>
            <w:tcW w:w="4683" w:type="dxa"/>
          </w:tcPr>
          <w:p w14:paraId="61517B3A" w14:textId="67810951" w:rsidR="00682F0C" w:rsidRDefault="00682F0C" w:rsidP="009C74F2">
            <w:pPr>
              <w:pStyle w:val="Textoindependiente"/>
            </w:pPr>
            <w:r>
              <w:t>Nombre del fichero a generar</w:t>
            </w:r>
          </w:p>
        </w:tc>
      </w:tr>
      <w:tr w:rsidR="00682F0C" w14:paraId="0146C54B" w14:textId="77777777" w:rsidTr="00682F0C">
        <w:tc>
          <w:tcPr>
            <w:tcW w:w="2379" w:type="dxa"/>
          </w:tcPr>
          <w:p w14:paraId="32F10E64" w14:textId="72A16CC0" w:rsidR="00682F0C" w:rsidRDefault="00D53A50" w:rsidP="009C74F2">
            <w:pPr>
              <w:pStyle w:val="Textoindependiente"/>
            </w:pPr>
            <w:proofErr w:type="spellStart"/>
            <w:r>
              <w:t>O</w:t>
            </w:r>
            <w:r w:rsidR="00682F0C">
              <w:t>verwrite</w:t>
            </w:r>
            <w:proofErr w:type="spellEnd"/>
          </w:p>
        </w:tc>
        <w:tc>
          <w:tcPr>
            <w:tcW w:w="2005" w:type="dxa"/>
          </w:tcPr>
          <w:p w14:paraId="227876CD" w14:textId="391A62F5" w:rsidR="00682F0C" w:rsidRDefault="00682F0C" w:rsidP="009C74F2">
            <w:pPr>
              <w:pStyle w:val="Textoindependiente"/>
            </w:pPr>
            <w:r>
              <w:t>Si</w:t>
            </w:r>
          </w:p>
        </w:tc>
        <w:tc>
          <w:tcPr>
            <w:tcW w:w="4683" w:type="dxa"/>
          </w:tcPr>
          <w:p w14:paraId="64C1E6EC" w14:textId="683DB5E8" w:rsidR="00682F0C" w:rsidRDefault="00682F0C" w:rsidP="009C74F2">
            <w:pPr>
              <w:pStyle w:val="Textoindependiente"/>
            </w:pPr>
            <w:r>
              <w:t>Sobrescribir un fichero si ya  existe en el directorio de salida</w:t>
            </w:r>
          </w:p>
        </w:tc>
      </w:tr>
      <w:tr w:rsidR="00682F0C" w14:paraId="66560A05" w14:textId="77777777" w:rsidTr="00682F0C">
        <w:tc>
          <w:tcPr>
            <w:tcW w:w="2379" w:type="dxa"/>
          </w:tcPr>
          <w:p w14:paraId="130B8253" w14:textId="686FAC17" w:rsidR="00682F0C" w:rsidRDefault="00682F0C" w:rsidP="009C74F2">
            <w:pPr>
              <w:pStyle w:val="Textoindependiente"/>
            </w:pPr>
            <w:proofErr w:type="spellStart"/>
            <w:r>
              <w:t>Pattern</w:t>
            </w:r>
            <w:proofErr w:type="spellEnd"/>
          </w:p>
        </w:tc>
        <w:tc>
          <w:tcPr>
            <w:tcW w:w="2005" w:type="dxa"/>
          </w:tcPr>
          <w:p w14:paraId="769CD4A9" w14:textId="20EE067B" w:rsidR="00682F0C" w:rsidRDefault="00682F0C" w:rsidP="009C74F2">
            <w:pPr>
              <w:pStyle w:val="Textoindependiente"/>
            </w:pPr>
            <w:r>
              <w:t>*.*</w:t>
            </w:r>
          </w:p>
        </w:tc>
        <w:tc>
          <w:tcPr>
            <w:tcW w:w="4683" w:type="dxa"/>
          </w:tcPr>
          <w:p w14:paraId="3B9366D9" w14:textId="02725112" w:rsidR="00682F0C" w:rsidRDefault="00682F0C" w:rsidP="009C74F2">
            <w:pPr>
              <w:pStyle w:val="Textoindependiente"/>
            </w:pPr>
            <w:r>
              <w:t>Mascara de ficheros a procesar</w:t>
            </w:r>
          </w:p>
        </w:tc>
      </w:tr>
      <w:tr w:rsidR="00682F0C" w14:paraId="3988D9CA" w14:textId="77777777" w:rsidTr="00682F0C">
        <w:tc>
          <w:tcPr>
            <w:tcW w:w="2379" w:type="dxa"/>
          </w:tcPr>
          <w:p w14:paraId="0DCB4ED7" w14:textId="60EA75FE" w:rsidR="00682F0C" w:rsidRDefault="00682F0C" w:rsidP="009C74F2">
            <w:pPr>
              <w:pStyle w:val="Textoindependiente"/>
            </w:pPr>
            <w:proofErr w:type="spellStart"/>
            <w:r>
              <w:t>Verbose</w:t>
            </w:r>
            <w:proofErr w:type="spellEnd"/>
          </w:p>
        </w:tc>
        <w:tc>
          <w:tcPr>
            <w:tcW w:w="2005" w:type="dxa"/>
          </w:tcPr>
          <w:p w14:paraId="3CC95FB0" w14:textId="269C0597" w:rsidR="00682F0C" w:rsidRDefault="00682F0C" w:rsidP="009C74F2">
            <w:pPr>
              <w:pStyle w:val="Textoindependiente"/>
            </w:pPr>
            <w:r>
              <w:t>Si</w:t>
            </w:r>
          </w:p>
        </w:tc>
        <w:tc>
          <w:tcPr>
            <w:tcW w:w="4683" w:type="dxa"/>
          </w:tcPr>
          <w:p w14:paraId="4B9C4C98" w14:textId="79974F47" w:rsidR="00682F0C" w:rsidRDefault="00682F0C" w:rsidP="009C74F2">
            <w:pPr>
              <w:pStyle w:val="Textoindependiente"/>
            </w:pPr>
            <w:r>
              <w:t>Mostrar o no información de progreso del programa</w:t>
            </w:r>
          </w:p>
        </w:tc>
      </w:tr>
      <w:tr w:rsidR="00682F0C" w14:paraId="7EB1D693" w14:textId="77777777" w:rsidTr="00682F0C">
        <w:tc>
          <w:tcPr>
            <w:tcW w:w="2379" w:type="dxa"/>
          </w:tcPr>
          <w:p w14:paraId="5217F951" w14:textId="6EF0358E" w:rsidR="00682F0C" w:rsidRDefault="00D53A50" w:rsidP="009C74F2">
            <w:pPr>
              <w:pStyle w:val="Textoindependiente"/>
            </w:pPr>
            <w:proofErr w:type="spellStart"/>
            <w:r>
              <w:t>S</w:t>
            </w:r>
            <w:r w:rsidR="00682F0C">
              <w:t>ummary</w:t>
            </w:r>
            <w:proofErr w:type="spellEnd"/>
          </w:p>
        </w:tc>
        <w:tc>
          <w:tcPr>
            <w:tcW w:w="2005" w:type="dxa"/>
          </w:tcPr>
          <w:p w14:paraId="104FF948" w14:textId="4F1DEC41" w:rsidR="00682F0C" w:rsidRDefault="00682F0C" w:rsidP="009C74F2">
            <w:pPr>
              <w:pStyle w:val="Textoindependiente"/>
            </w:pPr>
            <w:r>
              <w:t>Si</w:t>
            </w:r>
          </w:p>
        </w:tc>
        <w:tc>
          <w:tcPr>
            <w:tcW w:w="4683" w:type="dxa"/>
          </w:tcPr>
          <w:p w14:paraId="7CC47795" w14:textId="1468B762" w:rsidR="00682F0C" w:rsidRDefault="00682F0C" w:rsidP="009C74F2">
            <w:pPr>
              <w:pStyle w:val="Textoindependiente"/>
            </w:pPr>
            <w:r>
              <w:t>Mostrar resumen del resultado de la ejecución</w:t>
            </w:r>
          </w:p>
        </w:tc>
      </w:tr>
      <w:tr w:rsidR="00682F0C" w14:paraId="100868D7" w14:textId="77777777" w:rsidTr="00682F0C">
        <w:tc>
          <w:tcPr>
            <w:tcW w:w="2379" w:type="dxa"/>
          </w:tcPr>
          <w:p w14:paraId="0BF6F705" w14:textId="21EF7767" w:rsidR="00682F0C" w:rsidRDefault="00682F0C" w:rsidP="009C74F2">
            <w:pPr>
              <w:pStyle w:val="Textoindependiente"/>
            </w:pPr>
            <w:r>
              <w:t>Define</w:t>
            </w:r>
          </w:p>
        </w:tc>
        <w:tc>
          <w:tcPr>
            <w:tcW w:w="2005" w:type="dxa"/>
          </w:tcPr>
          <w:p w14:paraId="0E42D4E4" w14:textId="7BE3B6F3" w:rsidR="00682F0C" w:rsidRDefault="00682F0C" w:rsidP="009C74F2">
            <w:pPr>
              <w:pStyle w:val="Textoindependiente"/>
            </w:pPr>
            <w:r>
              <w:t>N/A</w:t>
            </w:r>
          </w:p>
        </w:tc>
        <w:tc>
          <w:tcPr>
            <w:tcW w:w="4683" w:type="dxa"/>
          </w:tcPr>
          <w:p w14:paraId="1C6F2CDF" w14:textId="671AE7FD" w:rsidR="00682F0C" w:rsidRDefault="00682F0C" w:rsidP="009C74F2">
            <w:pPr>
              <w:pStyle w:val="Textoindependiente"/>
            </w:pPr>
            <w:r>
              <w:t>Conjunto de pares palabra clave/valor que se deben sustituir</w:t>
            </w:r>
          </w:p>
        </w:tc>
      </w:tr>
    </w:tbl>
    <w:p w14:paraId="5C7144FF" w14:textId="69EE7CDD" w:rsidR="00886CE2" w:rsidRDefault="00886CE2" w:rsidP="009C74F2">
      <w:pPr>
        <w:pStyle w:val="Textoindependiente"/>
      </w:pPr>
    </w:p>
    <w:p w14:paraId="0C950366" w14:textId="68A1A2A1" w:rsidR="00682F0C" w:rsidRDefault="00682F0C" w:rsidP="009C74F2">
      <w:pPr>
        <w:pStyle w:val="Textoindependiente"/>
      </w:pPr>
      <w:r>
        <w:t>De acuerdo con las convenciones actuales la definición del programa podría ser parecido a esta</w:t>
      </w:r>
      <w:r w:rsidR="00D53A50">
        <w:t>:</w:t>
      </w:r>
    </w:p>
    <w:p w14:paraId="1BE8E005" w14:textId="4FE6D803" w:rsidR="00D53A50" w:rsidRDefault="00D53A50" w:rsidP="009C74F2">
      <w:pPr>
        <w:pStyle w:val="Textoindependiente"/>
      </w:pPr>
    </w:p>
    <w:p w14:paraId="65F9CDC5" w14:textId="04DE6E22" w:rsidR="00D53A50" w:rsidRDefault="00D53A50" w:rsidP="009C74F2">
      <w:pPr>
        <w:pStyle w:val="Textoindependiente"/>
      </w:pPr>
      <w:r>
        <w:t>Método de parámetros largos *</w:t>
      </w:r>
      <w:proofErr w:type="spellStart"/>
      <w:r>
        <w:t>nix</w:t>
      </w:r>
      <w:proofErr w:type="spellEnd"/>
      <w:r>
        <w:t xml:space="preserve"> (--nombre):</w:t>
      </w:r>
    </w:p>
    <w:p w14:paraId="4BF2E01F" w14:textId="1AEAA0BE" w:rsidR="00366CB7" w:rsidRDefault="00682F0C" w:rsidP="00366CB7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Collector  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[–-overwrite -–verbose --summary --out </w:t>
      </w:r>
      <w:proofErr w:type="spellStart"/>
      <w:r w:rsidR="00366CB7" w:rsidRPr="00366CB7">
        <w:rPr>
          <w:rFonts w:ascii="Courier New" w:hAnsi="Courier New" w:cs="Courier New"/>
          <w:sz w:val="16"/>
          <w:szCs w:val="16"/>
          <w:lang w:val="en-US"/>
        </w:rPr>
        <w:t>dir_output</w:t>
      </w:r>
      <w:proofErr w:type="spellEnd"/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--</w:t>
      </w:r>
      <w:r w:rsidR="001961AA">
        <w:rPr>
          <w:rFonts w:ascii="Courier New" w:hAnsi="Courier New" w:cs="Courier New"/>
          <w:sz w:val="16"/>
          <w:szCs w:val="16"/>
          <w:lang w:val="en-US"/>
        </w:rPr>
        <w:t>file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="00366CB7" w:rsidRPr="00366CB7">
        <w:rPr>
          <w:rFonts w:ascii="Courier New" w:hAnsi="Courier New" w:cs="Courier New"/>
          <w:sz w:val="16"/>
          <w:szCs w:val="16"/>
          <w:lang w:val="en-US"/>
        </w:rPr>
        <w:t>file_name</w:t>
      </w:r>
      <w:proofErr w:type="spellEnd"/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</w:p>
    <w:p w14:paraId="6E3F2E1C" w14:textId="426712E4" w:rsidR="00366CB7" w:rsidRPr="00366CB7" w:rsidRDefault="00682F0C" w:rsidP="00366CB7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[--in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in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>]*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[--pattern pattern]* [--define clave=valor]* </w:t>
      </w:r>
      <w:r w:rsidR="00D53A50"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0F5E3D33" w14:textId="1115F55D" w:rsidR="00366CB7" w:rsidRDefault="00366CB7" w:rsidP="006932AD">
      <w:pPr>
        <w:pStyle w:val="Textoindependiente"/>
        <w:rPr>
          <w:lang w:val="en-US"/>
        </w:rPr>
      </w:pPr>
    </w:p>
    <w:p w14:paraId="560E393E" w14:textId="0FBF3B60" w:rsidR="00D53A50" w:rsidRDefault="00D53A50" w:rsidP="00D53A50">
      <w:pPr>
        <w:pStyle w:val="Textoindependiente"/>
      </w:pPr>
      <w:r>
        <w:t>Método de parámetros cortos *</w:t>
      </w:r>
      <w:proofErr w:type="spellStart"/>
      <w:r>
        <w:t>nix</w:t>
      </w:r>
      <w:proofErr w:type="spellEnd"/>
      <w:r>
        <w:t xml:space="preserve"> (-letra)</w:t>
      </w:r>
    </w:p>
    <w:p w14:paraId="1272B81F" w14:textId="77777777" w:rsidR="00D53A50" w:rsidRPr="00D53A50" w:rsidRDefault="00D53A50" w:rsidP="006932AD">
      <w:pPr>
        <w:pStyle w:val="Textoindependiente"/>
      </w:pPr>
    </w:p>
    <w:p w14:paraId="248C4FEF" w14:textId="53FF6D9D" w:rsidR="00366CB7" w:rsidRPr="00366CB7" w:rsidRDefault="00366CB7" w:rsidP="00366CB7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>Collector  [–</w:t>
      </w:r>
      <w:proofErr w:type="spellStart"/>
      <w:r>
        <w:rPr>
          <w:rFonts w:ascii="Courier New" w:hAnsi="Courier New" w:cs="Courier New"/>
          <w:sz w:val="16"/>
          <w:szCs w:val="16"/>
          <w:lang w:val="en-US"/>
        </w:rPr>
        <w:t>sv</w:t>
      </w:r>
      <w:r w:rsidRPr="00366CB7">
        <w:rPr>
          <w:rFonts w:ascii="Courier New" w:hAnsi="Courier New" w:cs="Courier New"/>
          <w:sz w:val="16"/>
          <w:szCs w:val="16"/>
          <w:lang w:val="en-US"/>
        </w:rPr>
        <w:t>w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-o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out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-</w:t>
      </w:r>
      <w:r w:rsidR="001961AA">
        <w:rPr>
          <w:rFonts w:ascii="Courier New" w:hAnsi="Courier New" w:cs="Courier New"/>
          <w:sz w:val="16"/>
          <w:szCs w:val="16"/>
          <w:lang w:val="en-US"/>
        </w:rPr>
        <w:t>f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file_name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="00D53A50"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>-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i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in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>]* -p</w:t>
      </w:r>
      <w:r w:rsidR="00D53A50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pattern]* </w:t>
      </w:r>
      <w:r w:rsidR="00D53A50"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-d clave=valor]* </w:t>
      </w:r>
      <w:r w:rsidR="00D53A50"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762467FF" w14:textId="675A94CF" w:rsidR="00D53A50" w:rsidRPr="00D53A50" w:rsidRDefault="00D53A50" w:rsidP="00D53A50">
      <w:pPr>
        <w:pStyle w:val="Textoindependiente"/>
        <w:rPr>
          <w:lang w:val="en-US"/>
        </w:rPr>
      </w:pPr>
      <w:proofErr w:type="spellStart"/>
      <w:r w:rsidRPr="00D53A50">
        <w:rPr>
          <w:lang w:val="en-US"/>
        </w:rPr>
        <w:t>Método</w:t>
      </w:r>
      <w:proofErr w:type="spellEnd"/>
      <w:r w:rsidRPr="00D53A50">
        <w:rPr>
          <w:lang w:val="en-US"/>
        </w:rPr>
        <w:t xml:space="preserve"> de </w:t>
      </w:r>
      <w:proofErr w:type="spellStart"/>
      <w:r w:rsidRPr="00D53A50">
        <w:rPr>
          <w:lang w:val="en-US"/>
        </w:rPr>
        <w:t>parámetros</w:t>
      </w:r>
      <w:proofErr w:type="spellEnd"/>
      <w:r w:rsidRPr="00D53A50">
        <w:rPr>
          <w:lang w:val="en-US"/>
        </w:rPr>
        <w:t xml:space="preserve"> Windows:</w:t>
      </w:r>
    </w:p>
    <w:p w14:paraId="6DB69446" w14:textId="77777777" w:rsidR="00D53A50" w:rsidRPr="00D53A50" w:rsidRDefault="00D53A50" w:rsidP="00D53A50">
      <w:pPr>
        <w:pStyle w:val="Textoindependiente"/>
        <w:rPr>
          <w:lang w:val="en-US"/>
        </w:rPr>
      </w:pPr>
    </w:p>
    <w:p w14:paraId="10633E57" w14:textId="397C8319" w:rsidR="00D53A50" w:rsidRPr="00D53A50" w:rsidRDefault="00D53A50" w:rsidP="00D53A50">
      <w:pPr>
        <w:rPr>
          <w:rFonts w:ascii="Courier New" w:hAnsi="Courier New" w:cs="Courier New"/>
          <w:sz w:val="16"/>
          <w:szCs w:val="16"/>
          <w:u w:val="single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>Collector  [</w:t>
      </w:r>
      <w:r>
        <w:rPr>
          <w:rFonts w:ascii="Courier New" w:hAnsi="Courier New" w:cs="Courier New"/>
          <w:sz w:val="16"/>
          <w:szCs w:val="16"/>
          <w:lang w:val="en-US"/>
        </w:rPr>
        <w:t>/s/v/W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>
        <w:rPr>
          <w:rFonts w:ascii="Courier New" w:hAnsi="Courier New" w:cs="Courier New"/>
          <w:sz w:val="16"/>
          <w:szCs w:val="16"/>
          <w:lang w:val="en-US"/>
        </w:rPr>
        <w:t>/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o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out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>
        <w:rPr>
          <w:rFonts w:ascii="Courier New" w:hAnsi="Courier New" w:cs="Courier New"/>
          <w:sz w:val="16"/>
          <w:szCs w:val="16"/>
          <w:lang w:val="en-US"/>
        </w:rPr>
        <w:t>/</w:t>
      </w:r>
      <w:proofErr w:type="spellStart"/>
      <w:r w:rsidR="001961AA">
        <w:rPr>
          <w:rFonts w:ascii="Courier New" w:hAnsi="Courier New" w:cs="Courier New"/>
          <w:sz w:val="16"/>
          <w:szCs w:val="16"/>
          <w:lang w:val="en-US"/>
        </w:rPr>
        <w:t>f</w:t>
      </w:r>
      <w:r>
        <w:rPr>
          <w:rFonts w:ascii="Courier New" w:hAnsi="Courier New" w:cs="Courier New"/>
          <w:sz w:val="16"/>
          <w:szCs w:val="16"/>
          <w:lang w:val="en-US"/>
        </w:rPr>
        <w:t>:</w:t>
      </w:r>
      <w:r w:rsidRPr="00366CB7">
        <w:rPr>
          <w:rFonts w:ascii="Courier New" w:hAnsi="Courier New" w:cs="Courier New"/>
          <w:sz w:val="16"/>
          <w:szCs w:val="16"/>
          <w:lang w:val="en-US"/>
        </w:rPr>
        <w:t>file_name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>
        <w:rPr>
          <w:rFonts w:ascii="Courier New" w:hAnsi="Courier New" w:cs="Courier New"/>
          <w:sz w:val="16"/>
          <w:szCs w:val="16"/>
          <w:lang w:val="en-US"/>
        </w:rPr>
        <w:t>[/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i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in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]* </w:t>
      </w:r>
      <w:r>
        <w:rPr>
          <w:rFonts w:ascii="Courier New" w:hAnsi="Courier New" w:cs="Courier New"/>
          <w:sz w:val="16"/>
          <w:szCs w:val="16"/>
          <w:lang w:val="en-US"/>
        </w:rPr>
        <w:t>[/</w:t>
      </w:r>
      <w:r w:rsidRPr="00366CB7">
        <w:rPr>
          <w:rFonts w:ascii="Courier New" w:hAnsi="Courier New" w:cs="Courier New"/>
          <w:sz w:val="16"/>
          <w:szCs w:val="16"/>
          <w:lang w:val="en-US"/>
        </w:rPr>
        <w:t>p</w:t>
      </w:r>
      <w:r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pattern]* </w:t>
      </w:r>
      <w:r>
        <w:rPr>
          <w:rFonts w:ascii="Courier New" w:hAnsi="Courier New" w:cs="Courier New"/>
          <w:sz w:val="16"/>
          <w:szCs w:val="16"/>
          <w:lang w:val="en-US"/>
        </w:rPr>
        <w:t>[/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</w:t>
      </w:r>
      <w:r>
        <w:rPr>
          <w:rFonts w:ascii="Courier New" w:hAnsi="Courier New" w:cs="Courier New"/>
          <w:sz w:val="16"/>
          <w:szCs w:val="16"/>
          <w:lang w:val="en-US"/>
        </w:rPr>
        <w:t>:</w:t>
      </w:r>
      <w:r w:rsidRPr="00366CB7">
        <w:rPr>
          <w:rFonts w:ascii="Courier New" w:hAnsi="Courier New" w:cs="Courier New"/>
          <w:sz w:val="16"/>
          <w:szCs w:val="16"/>
          <w:lang w:val="en-US"/>
        </w:rPr>
        <w:t>clave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=valor]* </w:t>
      </w:r>
      <w:r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5C8908C9" w14:textId="77777777" w:rsidR="00366CB7" w:rsidRDefault="00366CB7" w:rsidP="006932AD">
      <w:pPr>
        <w:pStyle w:val="Textoindependiente"/>
        <w:rPr>
          <w:lang w:val="en-US"/>
        </w:rPr>
      </w:pPr>
    </w:p>
    <w:p w14:paraId="0C864469" w14:textId="2B2EEB1D" w:rsidR="00682F0C" w:rsidRDefault="00D53A50" w:rsidP="00D53A50">
      <w:pPr>
        <w:pStyle w:val="Ttulo2"/>
        <w:rPr>
          <w:lang w:val="en-US"/>
        </w:rPr>
      </w:pPr>
      <w:bookmarkStart w:id="56" w:name="_Toc90585370"/>
      <w:bookmarkStart w:id="57" w:name="_Toc90585404"/>
      <w:proofErr w:type="spellStart"/>
      <w:r>
        <w:rPr>
          <w:lang w:val="en-US"/>
        </w:rPr>
        <w:t>Analisis</w:t>
      </w:r>
      <w:bookmarkEnd w:id="56"/>
      <w:bookmarkEnd w:id="57"/>
      <w:proofErr w:type="spellEnd"/>
    </w:p>
    <w:p w14:paraId="7B7DDDDC" w14:textId="440EB60B" w:rsidR="00D53A50" w:rsidRDefault="00D53A50" w:rsidP="00D53A50">
      <w:pPr>
        <w:pStyle w:val="Textoindependiente"/>
      </w:pPr>
      <w:r>
        <w:t xml:space="preserve">Tomando como referencia el programa anterior, tenemos </w:t>
      </w:r>
    </w:p>
    <w:p w14:paraId="036AA2EF" w14:textId="77777777" w:rsidR="00F4734B" w:rsidRDefault="00F4734B" w:rsidP="00D53A50">
      <w:pPr>
        <w:pStyle w:val="Textoindependiente"/>
      </w:pPr>
    </w:p>
    <w:p w14:paraId="4E2CE446" w14:textId="6C6A4610" w:rsidR="00F4734B" w:rsidRDefault="00F4734B" w:rsidP="00D53A50">
      <w:pPr>
        <w:pStyle w:val="Textoindependiente"/>
      </w:pPr>
      <w:r>
        <w:t>Argumentos: Los puntos suspensivos</w:t>
      </w:r>
    </w:p>
    <w:p w14:paraId="0D08B0FB" w14:textId="2DCA0671" w:rsidR="00F4734B" w:rsidRDefault="00F4734B" w:rsidP="00D53A50">
      <w:pPr>
        <w:pStyle w:val="Textoindependiente"/>
      </w:pPr>
      <w:proofErr w:type="spellStart"/>
      <w:r>
        <w:t>Flags</w:t>
      </w:r>
      <w:proofErr w:type="spellEnd"/>
      <w:r>
        <w:t xml:space="preserve">: </w:t>
      </w:r>
      <w:proofErr w:type="spellStart"/>
      <w:r>
        <w:t>overwrite</w:t>
      </w:r>
      <w:proofErr w:type="spellEnd"/>
      <w:r>
        <w:t xml:space="preserve">, </w:t>
      </w:r>
      <w:proofErr w:type="spellStart"/>
      <w:r>
        <w:t>summary</w:t>
      </w:r>
      <w:proofErr w:type="spellEnd"/>
      <w:r>
        <w:t xml:space="preserve">, </w:t>
      </w:r>
      <w:proofErr w:type="spellStart"/>
      <w:r>
        <w:t>verbose</w:t>
      </w:r>
      <w:proofErr w:type="spellEnd"/>
    </w:p>
    <w:p w14:paraId="3A65D5C6" w14:textId="57DB11C0" w:rsidR="00F4734B" w:rsidRPr="008B5870" w:rsidRDefault="00F4734B" w:rsidP="00D53A50">
      <w:pPr>
        <w:pStyle w:val="Textoindependiente"/>
        <w:rPr>
          <w:lang w:val="en-US"/>
        </w:rPr>
      </w:pPr>
      <w:proofErr w:type="spellStart"/>
      <w:r w:rsidRPr="008B5870">
        <w:rPr>
          <w:lang w:val="en-US"/>
        </w:rPr>
        <w:t>Opciones</w:t>
      </w:r>
      <w:proofErr w:type="spellEnd"/>
      <w:r w:rsidRPr="008B5870">
        <w:rPr>
          <w:lang w:val="en-US"/>
        </w:rPr>
        <w:t>: in, out, pattern</w:t>
      </w:r>
    </w:p>
    <w:p w14:paraId="0A44E744" w14:textId="46CED5BF" w:rsidR="00F4734B" w:rsidRPr="008B5870" w:rsidRDefault="00F4734B" w:rsidP="00D53A50">
      <w:pPr>
        <w:pStyle w:val="Textoindependiente"/>
        <w:rPr>
          <w:lang w:val="en-US"/>
        </w:rPr>
      </w:pPr>
      <w:proofErr w:type="spellStart"/>
      <w:r w:rsidRPr="008B5870">
        <w:rPr>
          <w:lang w:val="en-US"/>
        </w:rPr>
        <w:t>Definiciones</w:t>
      </w:r>
      <w:proofErr w:type="spellEnd"/>
      <w:r w:rsidRPr="008B5870">
        <w:rPr>
          <w:lang w:val="en-US"/>
        </w:rPr>
        <w:t>: define</w:t>
      </w:r>
    </w:p>
    <w:p w14:paraId="2DE841CE" w14:textId="09036144" w:rsidR="00F4734B" w:rsidRDefault="00F4734B" w:rsidP="00D53A50">
      <w:pPr>
        <w:pStyle w:val="Textoindependiente"/>
      </w:pPr>
      <w:r>
        <w:t>Veamos las diferencias entre cada uno de estos tipos:</w:t>
      </w:r>
    </w:p>
    <w:p w14:paraId="48FEA7FE" w14:textId="5B2A7F56" w:rsidR="00F4734B" w:rsidRDefault="00F4734B" w:rsidP="00D53A50">
      <w:pPr>
        <w:pStyle w:val="Textoindependiente"/>
        <w:numPr>
          <w:ilvl w:val="0"/>
          <w:numId w:val="15"/>
        </w:numPr>
      </w:pPr>
      <w:r>
        <w:t>Los argumentos son los objetos que debe procesar el programa, por lo tanto son dependientes de cada programa.</w:t>
      </w:r>
    </w:p>
    <w:p w14:paraId="202385DA" w14:textId="5BF5D630" w:rsidR="00F4734B" w:rsidRDefault="00F4734B" w:rsidP="00F4734B">
      <w:pPr>
        <w:pStyle w:val="Textoindependiente"/>
        <w:numPr>
          <w:ilvl w:val="0"/>
          <w:numId w:val="15"/>
        </w:numPr>
      </w:pPr>
      <w:r>
        <w:t xml:space="preserve">Los </w:t>
      </w:r>
      <w:proofErr w:type="spellStart"/>
      <w:r>
        <w:t>flags</w:t>
      </w:r>
      <w:proofErr w:type="spellEnd"/>
      <w:r>
        <w:t xml:space="preserve"> únicamente indican la activación/desactivación de la funcionalidad correspondiente</w:t>
      </w:r>
    </w:p>
    <w:p w14:paraId="518D1498" w14:textId="4AB43D91" w:rsidR="00F4734B" w:rsidRDefault="00F4734B" w:rsidP="00F4734B">
      <w:pPr>
        <w:pStyle w:val="Textoindependiente"/>
        <w:numPr>
          <w:ilvl w:val="0"/>
          <w:numId w:val="15"/>
        </w:numPr>
      </w:pPr>
      <w:r>
        <w:t>Las opciones necesitan información adicional, pero también están definidas en el programa</w:t>
      </w:r>
    </w:p>
    <w:p w14:paraId="59F4BC8A" w14:textId="1094917B" w:rsidR="00F4734B" w:rsidRDefault="00F4734B" w:rsidP="00F4734B">
      <w:pPr>
        <w:pStyle w:val="Textoindependiente"/>
        <w:numPr>
          <w:ilvl w:val="0"/>
          <w:numId w:val="15"/>
        </w:numPr>
      </w:pPr>
      <w:r>
        <w:t>Las definiciones también necesitan información adicional, indicada por el signo  igual (=) pero a diferencia de las opciones, no están definidas en el programa</w:t>
      </w:r>
    </w:p>
    <w:p w14:paraId="080C9EB7" w14:textId="4AFC0BC1" w:rsidR="00F4734B" w:rsidRDefault="00F4734B" w:rsidP="00D53A50">
      <w:pPr>
        <w:pStyle w:val="Textoindependiente"/>
      </w:pPr>
      <w:r>
        <w:t xml:space="preserve">Es decir, si ejecutamos </w:t>
      </w:r>
      <w:r w:rsidR="00E12540">
        <w:t>alguno de los</w:t>
      </w:r>
      <w:r>
        <w:t xml:space="preserve"> siguiente</w:t>
      </w:r>
      <w:r w:rsidR="00E12540">
        <w:t>s</w:t>
      </w:r>
      <w:r>
        <w:t xml:space="preserve"> comando</w:t>
      </w:r>
      <w:r w:rsidR="00E12540">
        <w:t>s</w:t>
      </w:r>
      <w:r>
        <w:t>:</w:t>
      </w:r>
    </w:p>
    <w:p w14:paraId="7ED45A25" w14:textId="09C980AD" w:rsidR="00F4734B" w:rsidRPr="00D53A50" w:rsidRDefault="00F4734B" w:rsidP="00F4734B">
      <w:pPr>
        <w:rPr>
          <w:rFonts w:ascii="Courier New" w:hAnsi="Courier New" w:cs="Courier New"/>
          <w:sz w:val="16"/>
          <w:szCs w:val="16"/>
          <w:u w:val="single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Collector </w:t>
      </w:r>
      <w:r>
        <w:rPr>
          <w:rFonts w:ascii="Courier New" w:hAnsi="Courier New" w:cs="Courier New"/>
          <w:sz w:val="16"/>
          <w:szCs w:val="16"/>
          <w:lang w:val="en-US"/>
        </w:rPr>
        <w:t>-x</w:t>
      </w:r>
      <w:r w:rsidR="00E12540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</w:p>
    <w:p w14:paraId="4C933CF4" w14:textId="05EF7748" w:rsid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Collector </w:t>
      </w:r>
      <w:r>
        <w:rPr>
          <w:rFonts w:ascii="Courier New" w:hAnsi="Courier New" w:cs="Courier New"/>
          <w:sz w:val="16"/>
          <w:szCs w:val="16"/>
          <w:lang w:val="en-US"/>
        </w:rPr>
        <w:t>-v -o</w:t>
      </w:r>
    </w:p>
    <w:p w14:paraId="4EBFCBD0" w14:textId="730AB399" w:rsid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>
        <w:rPr>
          <w:rFonts w:ascii="Courier New" w:hAnsi="Courier New" w:cs="Courier New"/>
          <w:sz w:val="16"/>
          <w:szCs w:val="16"/>
          <w:lang w:val="en-US"/>
        </w:rPr>
        <w:t xml:space="preserve">Collector /j </w:t>
      </w:r>
      <w:proofErr w:type="spellStart"/>
      <w:r>
        <w:rPr>
          <w:rFonts w:ascii="Courier New" w:hAnsi="Courier New" w:cs="Courier New"/>
          <w:sz w:val="16"/>
          <w:szCs w:val="16"/>
          <w:lang w:val="en-US"/>
        </w:rPr>
        <w:t>opcion</w:t>
      </w:r>
      <w:proofErr w:type="spellEnd"/>
    </w:p>
    <w:p w14:paraId="7C98D982" w14:textId="0EDD43D8" w:rsidR="00E12540" w:rsidRDefault="00E12540" w:rsidP="00E12540">
      <w:pPr>
        <w:rPr>
          <w:lang w:val="en-US"/>
        </w:rPr>
      </w:pPr>
    </w:p>
    <w:p w14:paraId="5980736F" w14:textId="2964E564" w:rsidR="00E12540" w:rsidRDefault="00E12540" w:rsidP="00E12540">
      <w:r w:rsidRPr="00E12540">
        <w:t>El programa deberá emitir a</w:t>
      </w:r>
      <w:r>
        <w:t>lgún mensaje de error indicando que el parámetro no existe o que le faltan datos. Sin embargo, el siguiente comando:</w:t>
      </w:r>
    </w:p>
    <w:p w14:paraId="0CB318E9" w14:textId="4AF96632" w:rsidR="00E12540" w:rsidRPr="00E12540" w:rsidRDefault="00E12540" w:rsidP="00E12540">
      <w:pPr>
        <w:rPr>
          <w:rFonts w:ascii="Courier New" w:hAnsi="Courier New" w:cs="Courier New"/>
          <w:sz w:val="16"/>
          <w:szCs w:val="16"/>
        </w:rPr>
      </w:pPr>
      <w:proofErr w:type="spellStart"/>
      <w:r>
        <w:rPr>
          <w:rFonts w:ascii="Courier New" w:hAnsi="Courier New" w:cs="Courier New"/>
          <w:sz w:val="16"/>
          <w:szCs w:val="16"/>
        </w:rPr>
        <w:t>c</w:t>
      </w:r>
      <w:r w:rsidRPr="00E12540">
        <w:rPr>
          <w:rFonts w:ascii="Courier New" w:hAnsi="Courier New" w:cs="Courier New"/>
          <w:sz w:val="16"/>
          <w:szCs w:val="16"/>
        </w:rPr>
        <w:t>ollector</w:t>
      </w:r>
      <w:proofErr w:type="spellEnd"/>
      <w:r w:rsidRPr="00E12540">
        <w:rPr>
          <w:rFonts w:ascii="Courier New" w:hAnsi="Courier New" w:cs="Courier New"/>
          <w:sz w:val="16"/>
          <w:szCs w:val="16"/>
        </w:rPr>
        <w:t xml:space="preserve"> </w:t>
      </w:r>
      <w:r>
        <w:rPr>
          <w:rFonts w:ascii="Courier New" w:hAnsi="Courier New" w:cs="Courier New"/>
          <w:sz w:val="16"/>
          <w:szCs w:val="16"/>
        </w:rPr>
        <w:t>-d</w:t>
      </w:r>
      <w:r w:rsidRPr="00E12540">
        <w:rPr>
          <w:rFonts w:ascii="Courier New" w:hAnsi="Courier New" w:cs="Courier New"/>
          <w:sz w:val="16"/>
          <w:szCs w:val="16"/>
        </w:rPr>
        <w:t xml:space="preserve"> </w:t>
      </w:r>
      <w:r>
        <w:rPr>
          <w:rFonts w:ascii="Courier New" w:hAnsi="Courier New" w:cs="Courier New"/>
          <w:sz w:val="16"/>
          <w:szCs w:val="16"/>
        </w:rPr>
        <w:t>autor=</w:t>
      </w:r>
      <w:proofErr w:type="spellStart"/>
      <w:r>
        <w:rPr>
          <w:rFonts w:ascii="Courier New" w:hAnsi="Courier New" w:cs="Courier New"/>
          <w:sz w:val="16"/>
          <w:szCs w:val="16"/>
        </w:rPr>
        <w:t>yo_mismo</w:t>
      </w:r>
      <w:proofErr w:type="spellEnd"/>
    </w:p>
    <w:p w14:paraId="1EC0F689" w14:textId="0AF5E4DD" w:rsidR="00E12540" w:rsidRDefault="00E12540" w:rsidP="00E12540"/>
    <w:p w14:paraId="165999C6" w14:textId="644E3974" w:rsidR="00E12540" w:rsidRDefault="00E12540" w:rsidP="00E12540">
      <w:r w:rsidRPr="00E12540">
        <w:t>El programa no puede i</w:t>
      </w:r>
      <w:r>
        <w:t>dentificar, a priori, si ‘autor’ será útil o no en el programa.</w:t>
      </w:r>
    </w:p>
    <w:p w14:paraId="27FEF062" w14:textId="7A589FE3" w:rsidR="00E12540" w:rsidRDefault="00E12540" w:rsidP="00E12540"/>
    <w:p w14:paraId="34FAC1D3" w14:textId="4C180387" w:rsidR="00E12540" w:rsidRDefault="00E12540" w:rsidP="00E12540">
      <w:r>
        <w:t>Por otro lado, los siguientes comandos son equivalentes:</w:t>
      </w:r>
    </w:p>
    <w:p w14:paraId="23DC58F4" w14:textId="0E530511" w:rsidR="00E12540" w:rsidRP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E12540">
        <w:rPr>
          <w:rFonts w:ascii="Courier New" w:hAnsi="Courier New" w:cs="Courier New"/>
          <w:sz w:val="16"/>
          <w:szCs w:val="16"/>
          <w:lang w:val="en-US"/>
        </w:rPr>
        <w:lastRenderedPageBreak/>
        <w:t>collector –-verbose -w</w:t>
      </w:r>
    </w:p>
    <w:p w14:paraId="032A718E" w14:textId="548BE330" w:rsid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E12540">
        <w:rPr>
          <w:rFonts w:ascii="Courier New" w:hAnsi="Courier New" w:cs="Courier New"/>
          <w:sz w:val="16"/>
          <w:szCs w:val="16"/>
          <w:lang w:val="en-US"/>
        </w:rPr>
        <w:t>collector –-overwrite</w:t>
      </w:r>
    </w:p>
    <w:p w14:paraId="7486E042" w14:textId="52C370F6" w:rsidR="00E12540" w:rsidRPr="008B587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8B5870">
        <w:rPr>
          <w:rFonts w:ascii="Courier New" w:hAnsi="Courier New" w:cs="Courier New"/>
          <w:sz w:val="16"/>
          <w:szCs w:val="16"/>
          <w:lang w:val="en-US"/>
        </w:rPr>
        <w:t xml:space="preserve">collector </w:t>
      </w:r>
    </w:p>
    <w:p w14:paraId="15979DA1" w14:textId="6E2F8847" w:rsidR="00E12540" w:rsidRPr="00E12540" w:rsidRDefault="00E12540" w:rsidP="00E12540">
      <w:r w:rsidRPr="00E12540">
        <w:t xml:space="preserve">Puesto que los </w:t>
      </w:r>
      <w:proofErr w:type="spellStart"/>
      <w:r w:rsidRPr="00E12540">
        <w:t>flags</w:t>
      </w:r>
      <w:proofErr w:type="spellEnd"/>
      <w:r w:rsidRPr="00E12540">
        <w:t xml:space="preserve"> </w:t>
      </w:r>
      <w:r w:rsidRPr="00E12540">
        <w:rPr>
          <w:rStyle w:val="reserved"/>
          <w:lang w:val="es-ES"/>
        </w:rPr>
        <w:t>v</w:t>
      </w:r>
      <w:r w:rsidRPr="008B5870">
        <w:rPr>
          <w:rStyle w:val="reserved"/>
          <w:lang w:val="es-ES"/>
        </w:rPr>
        <w:t>erbose</w:t>
      </w:r>
      <w:r>
        <w:t xml:space="preserve"> y </w:t>
      </w:r>
      <w:r w:rsidRPr="008B5870">
        <w:rPr>
          <w:rStyle w:val="reserved"/>
          <w:lang w:val="es-ES"/>
        </w:rPr>
        <w:t>overwrite</w:t>
      </w:r>
      <w:r>
        <w:t xml:space="preserve"> están activados por defecto</w:t>
      </w:r>
    </w:p>
    <w:p w14:paraId="45B31DE2" w14:textId="24BD6F38" w:rsidR="00E12540" w:rsidRDefault="00E12540" w:rsidP="00E12540">
      <w:r>
        <w:t xml:space="preserve">Esto obliga a incluir otras opciones en el programa, las que inhabilitan las funcionalidades activas por defecto en el programa, en nuestro caso </w:t>
      </w:r>
      <w:r w:rsidR="001961AA">
        <w:t>asumiremos que son:</w:t>
      </w:r>
    </w:p>
    <w:p w14:paraId="12607011" w14:textId="18B802E9" w:rsidR="001961AA" w:rsidRDefault="001961AA" w:rsidP="00E12540"/>
    <w:p w14:paraId="66546A1A" w14:textId="38767545" w:rsidR="001961AA" w:rsidRDefault="001961AA" w:rsidP="00E12540">
      <w:r w:rsidRPr="001961AA">
        <w:t>-</w:t>
      </w:r>
      <w:r>
        <w:t>m</w:t>
      </w:r>
      <w:r w:rsidRPr="001961AA">
        <w:t xml:space="preserve"> | --</w:t>
      </w:r>
      <w:r>
        <w:t>mute</w:t>
      </w:r>
      <w:r w:rsidRPr="001961AA">
        <w:t xml:space="preserve"> para no mostrar</w:t>
      </w:r>
      <w:r>
        <w:t xml:space="preserve"> la información de progreso</w:t>
      </w:r>
    </w:p>
    <w:p w14:paraId="30DFDDD3" w14:textId="337DB31B" w:rsidR="001961AA" w:rsidRDefault="001961AA" w:rsidP="00E12540">
      <w:r>
        <w:t>-n | --</w:t>
      </w:r>
      <w:proofErr w:type="spellStart"/>
      <w:r>
        <w:t>nooverwrite</w:t>
      </w:r>
      <w:proofErr w:type="spellEnd"/>
      <w:r>
        <w:t xml:space="preserve">  para evitar </w:t>
      </w:r>
      <w:proofErr w:type="spellStart"/>
      <w:r>
        <w:t>sobreescribir</w:t>
      </w:r>
      <w:proofErr w:type="spellEnd"/>
      <w:r>
        <w:t xml:space="preserve"> ficheros existentes</w:t>
      </w:r>
    </w:p>
    <w:p w14:paraId="784CE0E1" w14:textId="7CB373B7" w:rsidR="001961AA" w:rsidRDefault="001961AA" w:rsidP="00E12540">
      <w:r>
        <w:t>-r | --</w:t>
      </w:r>
      <w:proofErr w:type="spellStart"/>
      <w:r>
        <w:t>nosummary</w:t>
      </w:r>
      <w:proofErr w:type="spellEnd"/>
      <w:r>
        <w:t xml:space="preserve"> para no emitir el resumen</w:t>
      </w:r>
    </w:p>
    <w:p w14:paraId="63E3E12B" w14:textId="44B91788" w:rsidR="001961AA" w:rsidRPr="001961AA" w:rsidRDefault="001961AA" w:rsidP="00E12540">
      <w:r>
        <w:t>Con lo que el programa completo se define ahora como:</w:t>
      </w:r>
    </w:p>
    <w:p w14:paraId="0BC8A04A" w14:textId="394030F3" w:rsidR="001961AA" w:rsidRPr="00366CB7" w:rsidRDefault="001961AA" w:rsidP="001961AA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>Collector  [–</w:t>
      </w:r>
      <w:proofErr w:type="spellStart"/>
      <w:r>
        <w:rPr>
          <w:rFonts w:ascii="Courier New" w:hAnsi="Courier New" w:cs="Courier New"/>
          <w:sz w:val="16"/>
          <w:szCs w:val="16"/>
          <w:lang w:val="en-US"/>
        </w:rPr>
        <w:t>mnrsv</w:t>
      </w:r>
      <w:r w:rsidRPr="00366CB7">
        <w:rPr>
          <w:rFonts w:ascii="Courier New" w:hAnsi="Courier New" w:cs="Courier New"/>
          <w:sz w:val="16"/>
          <w:szCs w:val="16"/>
          <w:lang w:val="en-US"/>
        </w:rPr>
        <w:t>w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-o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out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-</w:t>
      </w:r>
      <w:r>
        <w:rPr>
          <w:rFonts w:ascii="Courier New" w:hAnsi="Courier New" w:cs="Courier New"/>
          <w:sz w:val="16"/>
          <w:szCs w:val="16"/>
          <w:lang w:val="en-US"/>
        </w:rPr>
        <w:t>f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file_name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>-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i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in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>]* -p</w:t>
      </w:r>
      <w:r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pattern]* </w:t>
      </w:r>
      <w:r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-d clave=valor]* </w:t>
      </w:r>
      <w:r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23EC528B" w14:textId="3C27695A" w:rsidR="001961AA" w:rsidRDefault="001961AA" w:rsidP="00E12540">
      <w:pPr>
        <w:rPr>
          <w:rFonts w:ascii="Courier New" w:hAnsi="Courier New" w:cs="Courier New"/>
          <w:sz w:val="16"/>
          <w:szCs w:val="16"/>
          <w:lang w:val="en-US"/>
        </w:rPr>
      </w:pPr>
    </w:p>
    <w:p w14:paraId="03D0CC45" w14:textId="77777777" w:rsidR="001961AA" w:rsidRDefault="001961AA" w:rsidP="001961AA">
      <w:pPr>
        <w:pStyle w:val="Ttulo2"/>
        <w:rPr>
          <w:lang w:val="en-US"/>
        </w:rPr>
      </w:pPr>
      <w:bookmarkStart w:id="58" w:name="_Toc90585371"/>
      <w:bookmarkStart w:id="59" w:name="_Toc90585405"/>
      <w:proofErr w:type="spellStart"/>
      <w:r>
        <w:rPr>
          <w:lang w:val="en-US"/>
        </w:rPr>
        <w:t>Analisis</w:t>
      </w:r>
      <w:bookmarkEnd w:id="58"/>
      <w:bookmarkEnd w:id="59"/>
      <w:proofErr w:type="spellEnd"/>
    </w:p>
    <w:p w14:paraId="7C391CB9" w14:textId="77777777" w:rsidR="001961AA" w:rsidRDefault="001961AA" w:rsidP="001961AA">
      <w:pPr>
        <w:pStyle w:val="Textoindependiente"/>
      </w:pPr>
      <w:r>
        <w:t xml:space="preserve">Tomando como referencia el programa anterior, tenemos </w:t>
      </w:r>
    </w:p>
    <w:p w14:paraId="360FE51C" w14:textId="07FAC6DC" w:rsidR="001961AA" w:rsidRDefault="001961AA" w:rsidP="001961AA">
      <w:pPr>
        <w:pStyle w:val="Textoindependiente"/>
        <w:numPr>
          <w:ilvl w:val="0"/>
          <w:numId w:val="18"/>
        </w:numPr>
      </w:pPr>
      <w:r>
        <w:t>En función del sistema operativo el modo de indicar los parámetros difiere</w:t>
      </w:r>
    </w:p>
    <w:p w14:paraId="3AABAD2E" w14:textId="63DAB417" w:rsidR="001961AA" w:rsidRDefault="001961AA" w:rsidP="001961AA">
      <w:pPr>
        <w:pStyle w:val="Textoindependiente"/>
        <w:numPr>
          <w:ilvl w:val="0"/>
          <w:numId w:val="18"/>
        </w:numPr>
      </w:pPr>
      <w:r>
        <w:t xml:space="preserve">No se puede identificar que es un </w:t>
      </w:r>
      <w:proofErr w:type="spellStart"/>
      <w:r>
        <w:t>flag</w:t>
      </w:r>
      <w:proofErr w:type="spellEnd"/>
      <w:r>
        <w:t xml:space="preserve"> o una opción</w:t>
      </w:r>
    </w:p>
    <w:p w14:paraId="2495FD7E" w14:textId="186C395C" w:rsidR="001961AA" w:rsidRDefault="001961AA" w:rsidP="001961AA">
      <w:pPr>
        <w:pStyle w:val="Textoindependiente"/>
        <w:numPr>
          <w:ilvl w:val="0"/>
          <w:numId w:val="18"/>
        </w:numPr>
      </w:pPr>
      <w:r>
        <w:t xml:space="preserve">No se puede conocer directamente si se está activando o desactivando un </w:t>
      </w:r>
      <w:proofErr w:type="spellStart"/>
      <w:r>
        <w:t>flag</w:t>
      </w:r>
      <w:proofErr w:type="spellEnd"/>
    </w:p>
    <w:p w14:paraId="0AE148FB" w14:textId="2AA6E614" w:rsidR="00285FA0" w:rsidRDefault="00285FA0" w:rsidP="001961AA">
      <w:pPr>
        <w:pStyle w:val="Textoindependiente"/>
        <w:numPr>
          <w:ilvl w:val="0"/>
          <w:numId w:val="18"/>
        </w:numPr>
      </w:pPr>
      <w:r>
        <w:t>El uso de parámetros largos es proclive a errores de escritura</w:t>
      </w:r>
    </w:p>
    <w:p w14:paraId="3F15437E" w14:textId="5810D29A" w:rsidR="001961AA" w:rsidRDefault="001961AA" w:rsidP="001961AA">
      <w:pPr>
        <w:pStyle w:val="Textoindependiente"/>
      </w:pPr>
      <w:proofErr w:type="spellStart"/>
      <w:r>
        <w:t>Ademas</w:t>
      </w:r>
      <w:proofErr w:type="spellEnd"/>
      <w:r>
        <w:t xml:space="preserve"> hay que tener en cuenta que </w:t>
      </w:r>
      <w:r w:rsidR="00285FA0">
        <w:t xml:space="preserve">el programa debe </w:t>
      </w:r>
    </w:p>
    <w:p w14:paraId="4F0166C7" w14:textId="77777777" w:rsidR="001961AA" w:rsidRPr="001961AA" w:rsidRDefault="001961AA" w:rsidP="00E12540">
      <w:pPr>
        <w:rPr>
          <w:rFonts w:ascii="Courier New" w:hAnsi="Courier New" w:cs="Courier New"/>
          <w:sz w:val="16"/>
          <w:szCs w:val="16"/>
          <w:u w:val="single"/>
        </w:rPr>
      </w:pPr>
    </w:p>
    <w:sectPr w:rsidR="001961AA" w:rsidRPr="001961AA" w:rsidSect="004B3E84">
      <w:type w:val="oddPage"/>
      <w:pgSz w:w="12240" w:h="15840" w:code="1"/>
      <w:pgMar w:top="1418" w:right="1701" w:bottom="1418" w:left="1701" w:header="720" w:footer="720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A4D7BD" w14:textId="77777777" w:rsidR="00C76A54" w:rsidRDefault="00C76A54">
      <w:r>
        <w:separator/>
      </w:r>
    </w:p>
  </w:endnote>
  <w:endnote w:type="continuationSeparator" w:id="0">
    <w:p w14:paraId="73646BA6" w14:textId="77777777" w:rsidR="00C76A54" w:rsidRDefault="00C76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E4B4FD" w14:textId="77777777" w:rsidR="00C76A54" w:rsidRDefault="00C76A54">
      <w:r>
        <w:separator/>
      </w:r>
    </w:p>
  </w:footnote>
  <w:footnote w:type="continuationSeparator" w:id="0">
    <w:p w14:paraId="52158A7F" w14:textId="77777777" w:rsidR="00C76A54" w:rsidRDefault="00C76A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FB0C9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64C034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B06272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ADCC0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6CF55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02E3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3AA9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F4A1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2BEFB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C92B4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ED8DF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5F5244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BE86D34"/>
    <w:multiLevelType w:val="hybridMultilevel"/>
    <w:tmpl w:val="6D8E758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2259CC"/>
    <w:multiLevelType w:val="hybridMultilevel"/>
    <w:tmpl w:val="6D8E758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E70C75"/>
    <w:multiLevelType w:val="hybridMultilevel"/>
    <w:tmpl w:val="2C008232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BB0448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3D064C24"/>
    <w:multiLevelType w:val="hybridMultilevel"/>
    <w:tmpl w:val="8A2054A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4F79E9"/>
    <w:multiLevelType w:val="hybridMultilevel"/>
    <w:tmpl w:val="83CE18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705F9C"/>
    <w:multiLevelType w:val="hybridMultilevel"/>
    <w:tmpl w:val="3514C74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4410C0"/>
    <w:multiLevelType w:val="hybridMultilevel"/>
    <w:tmpl w:val="ACEA31B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D727C8"/>
    <w:multiLevelType w:val="hybridMultilevel"/>
    <w:tmpl w:val="4A44646E"/>
    <w:lvl w:ilvl="0" w:tplc="5094B97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15"/>
  </w:num>
  <w:num w:numId="15">
    <w:abstractNumId w:val="20"/>
  </w:num>
  <w:num w:numId="16">
    <w:abstractNumId w:val="12"/>
  </w:num>
  <w:num w:numId="17">
    <w:abstractNumId w:val="13"/>
  </w:num>
  <w:num w:numId="18">
    <w:abstractNumId w:val="19"/>
  </w:num>
  <w:num w:numId="19">
    <w:abstractNumId w:val="17"/>
  </w:num>
  <w:num w:numId="20">
    <w:abstractNumId w:val="14"/>
  </w:num>
  <w:num w:numId="21">
    <w:abstractNumId w:val="18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2DF2"/>
    <w:rsid w:val="000A3343"/>
    <w:rsid w:val="000B77DC"/>
    <w:rsid w:val="00130946"/>
    <w:rsid w:val="001961AA"/>
    <w:rsid w:val="0020263C"/>
    <w:rsid w:val="00217CE9"/>
    <w:rsid w:val="00272A94"/>
    <w:rsid w:val="00285FA0"/>
    <w:rsid w:val="00300BB0"/>
    <w:rsid w:val="00366CB7"/>
    <w:rsid w:val="004407C1"/>
    <w:rsid w:val="004B3E84"/>
    <w:rsid w:val="004F0BD4"/>
    <w:rsid w:val="00517988"/>
    <w:rsid w:val="00552DF2"/>
    <w:rsid w:val="00557B4F"/>
    <w:rsid w:val="00561C3D"/>
    <w:rsid w:val="005A642E"/>
    <w:rsid w:val="00657121"/>
    <w:rsid w:val="00661C5A"/>
    <w:rsid w:val="00682F0C"/>
    <w:rsid w:val="006932AD"/>
    <w:rsid w:val="007101FC"/>
    <w:rsid w:val="007D2B27"/>
    <w:rsid w:val="008244E0"/>
    <w:rsid w:val="00886CE2"/>
    <w:rsid w:val="008B5870"/>
    <w:rsid w:val="008C71B7"/>
    <w:rsid w:val="00910A14"/>
    <w:rsid w:val="00921CA5"/>
    <w:rsid w:val="009C74F2"/>
    <w:rsid w:val="00B21495"/>
    <w:rsid w:val="00BA6E08"/>
    <w:rsid w:val="00BE20A8"/>
    <w:rsid w:val="00C16DC7"/>
    <w:rsid w:val="00C76A54"/>
    <w:rsid w:val="00D01A26"/>
    <w:rsid w:val="00D07A66"/>
    <w:rsid w:val="00D53A50"/>
    <w:rsid w:val="00E12540"/>
    <w:rsid w:val="00EB2DCD"/>
    <w:rsid w:val="00F0331E"/>
    <w:rsid w:val="00F4734B"/>
    <w:rsid w:val="00F6630F"/>
    <w:rsid w:val="00F8327F"/>
    <w:rsid w:val="00FB6AC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853D45"/>
  <w15:docId w15:val="{63B94811-7668-41E3-9108-5122F3937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3343"/>
    <w:pPr>
      <w:spacing w:after="0"/>
    </w:pPr>
    <w:rPr>
      <w:lang w:val="es-ES"/>
    </w:rPr>
  </w:style>
  <w:style w:type="paragraph" w:styleId="Ttulo1">
    <w:name w:val="heading 1"/>
    <w:basedOn w:val="Normal"/>
    <w:next w:val="Normal"/>
    <w:uiPriority w:val="9"/>
    <w:qFormat/>
    <w:rsid w:val="000B77DC"/>
    <w:pPr>
      <w:keepNext/>
      <w:keepLines/>
      <w:pageBreakBefore/>
      <w:numPr>
        <w:numId w:val="14"/>
      </w:numPr>
      <w:spacing w:before="480"/>
      <w:ind w:left="431" w:hanging="431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uiPriority w:val="9"/>
    <w:unhideWhenUsed/>
    <w:qFormat/>
    <w:rsid w:val="00FB6ACF"/>
    <w:pPr>
      <w:keepNext/>
      <w:keepLines/>
      <w:numPr>
        <w:ilvl w:val="1"/>
        <w:numId w:val="14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numPr>
        <w:ilvl w:val="2"/>
        <w:numId w:val="14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numPr>
        <w:ilvl w:val="3"/>
        <w:numId w:val="14"/>
      </w:numPr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8B5870"/>
    <w:pPr>
      <w:keepNext/>
      <w:keepLines/>
      <w:pageBreakBefore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inespaciado">
    <w:name w:val="No Spacing"/>
    <w:link w:val="SinespaciadoCar"/>
    <w:uiPriority w:val="1"/>
    <w:qFormat/>
    <w:rsid w:val="00561C3D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561C3D"/>
  </w:style>
  <w:style w:type="character" w:customStyle="1" w:styleId="SinespaciadoCar">
    <w:name w:val="Sin espaciado Car"/>
    <w:basedOn w:val="Fuentedeprrafopredeter"/>
    <w:link w:val="Sinespaciado"/>
    <w:uiPriority w:val="1"/>
    <w:rsid w:val="00561C3D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561C3D"/>
    <w:pPr>
      <w:spacing w:before="120"/>
    </w:pPr>
    <w:rPr>
      <w:b/>
      <w:bCs/>
      <w:i/>
      <w:iCs/>
    </w:rPr>
  </w:style>
  <w:style w:type="paragraph" w:styleId="TDC2">
    <w:name w:val="toc 2"/>
    <w:basedOn w:val="Normal"/>
    <w:next w:val="Normal"/>
    <w:autoRedefine/>
    <w:uiPriority w:val="39"/>
    <w:unhideWhenUsed/>
    <w:rsid w:val="00561C3D"/>
    <w:pPr>
      <w:spacing w:before="120"/>
      <w:ind w:left="240"/>
    </w:pPr>
    <w:rPr>
      <w:b/>
      <w:bCs/>
      <w:sz w:val="22"/>
      <w:szCs w:val="22"/>
    </w:rPr>
  </w:style>
  <w:style w:type="paragraph" w:styleId="TDC3">
    <w:name w:val="toc 3"/>
    <w:basedOn w:val="Normal"/>
    <w:next w:val="Normal"/>
    <w:autoRedefine/>
    <w:uiPriority w:val="39"/>
    <w:unhideWhenUsed/>
    <w:rsid w:val="00561C3D"/>
    <w:pPr>
      <w:ind w:left="480"/>
    </w:pPr>
    <w:rPr>
      <w:sz w:val="20"/>
      <w:szCs w:val="20"/>
    </w:rPr>
  </w:style>
  <w:style w:type="character" w:styleId="Textodelmarcadordeposicin">
    <w:name w:val="Placeholder Text"/>
    <w:basedOn w:val="Fuentedeprrafopredeter"/>
    <w:semiHidden/>
    <w:rsid w:val="004B3E84"/>
    <w:rPr>
      <w:color w:val="808080"/>
    </w:rPr>
  </w:style>
  <w:style w:type="character" w:customStyle="1" w:styleId="reserved">
    <w:name w:val="reserved"/>
    <w:basedOn w:val="NormalTok"/>
    <w:uiPriority w:val="1"/>
    <w:qFormat/>
    <w:rsid w:val="00EB2DCD"/>
    <w:rPr>
      <w:rFonts w:ascii="Consolas" w:hAnsi="Consolas"/>
      <w:i/>
      <w:iCs/>
      <w:noProof/>
      <w:sz w:val="22"/>
      <w:shd w:val="clear" w:color="auto" w:fill="F8F8F8"/>
      <w:lang w:val="en-US"/>
    </w:rPr>
  </w:style>
  <w:style w:type="table" w:styleId="Tablaconcuadrcula">
    <w:name w:val="Table Grid"/>
    <w:basedOn w:val="Tablanormal"/>
    <w:rsid w:val="0051798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rsid w:val="007101FC"/>
    <w:pPr>
      <w:ind w:left="720"/>
      <w:contextualSpacing/>
    </w:pPr>
  </w:style>
  <w:style w:type="paragraph" w:customStyle="1" w:styleId="Courier">
    <w:name w:val="Courier"/>
    <w:basedOn w:val="Textoindependiente"/>
    <w:rsid w:val="00366CB7"/>
    <w:rPr>
      <w:lang w:val="en-US"/>
    </w:rPr>
  </w:style>
  <w:style w:type="paragraph" w:customStyle="1" w:styleId="codeinline">
    <w:name w:val="code inline"/>
    <w:basedOn w:val="Normal"/>
    <w:next w:val="Normal"/>
    <w:link w:val="codeinlineCar"/>
    <w:qFormat/>
    <w:rsid w:val="00BA6E08"/>
    <w:rPr>
      <w:rFonts w:ascii="Courier New" w:hAnsi="Courier New"/>
    </w:rPr>
  </w:style>
  <w:style w:type="paragraph" w:customStyle="1" w:styleId="code">
    <w:name w:val="code"/>
    <w:basedOn w:val="Normal"/>
    <w:next w:val="Normal"/>
    <w:qFormat/>
    <w:rsid w:val="00661C5A"/>
    <w:rPr>
      <w:rFonts w:ascii="Courier New" w:hAnsi="Courier New"/>
      <w:sz w:val="20"/>
      <w:lang w:val="en-US"/>
    </w:rPr>
  </w:style>
  <w:style w:type="character" w:customStyle="1" w:styleId="codeinlineCar">
    <w:name w:val="code inline Car"/>
    <w:basedOn w:val="Fuentedeprrafopredeter"/>
    <w:link w:val="codeinline"/>
    <w:rsid w:val="00BA6E08"/>
    <w:rPr>
      <w:rFonts w:ascii="Courier New" w:hAnsi="Courier New"/>
      <w:lang w:val="es-ES"/>
    </w:rPr>
  </w:style>
  <w:style w:type="paragraph" w:customStyle="1" w:styleId="codeblock">
    <w:name w:val="code block"/>
    <w:basedOn w:val="code"/>
    <w:next w:val="Normal"/>
    <w:qFormat/>
    <w:rsid w:val="000A33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0" w:color="auto" w:fill="auto"/>
    </w:pPr>
    <w:rPr>
      <w:color w:val="000000"/>
    </w:rPr>
  </w:style>
  <w:style w:type="paragraph" w:customStyle="1" w:styleId="Caption">
    <w:name w:val="Caption"/>
    <w:basedOn w:val="Normal"/>
    <w:next w:val="Normal"/>
    <w:rsid w:val="00F6630F"/>
    <w:pPr>
      <w:jc w:val="center"/>
    </w:pPr>
  </w:style>
  <w:style w:type="paragraph" w:styleId="TDC4">
    <w:name w:val="toc 4"/>
    <w:basedOn w:val="Normal"/>
    <w:next w:val="Normal"/>
    <w:autoRedefine/>
    <w:unhideWhenUsed/>
    <w:rsid w:val="00B21495"/>
    <w:pPr>
      <w:ind w:left="720"/>
    </w:pPr>
    <w:rPr>
      <w:sz w:val="20"/>
      <w:szCs w:val="20"/>
    </w:rPr>
  </w:style>
  <w:style w:type="paragraph" w:styleId="TDC5">
    <w:name w:val="toc 5"/>
    <w:basedOn w:val="Normal"/>
    <w:next w:val="Normal"/>
    <w:autoRedefine/>
    <w:unhideWhenUsed/>
    <w:rsid w:val="00B21495"/>
    <w:pPr>
      <w:ind w:left="960"/>
    </w:pPr>
    <w:rPr>
      <w:sz w:val="20"/>
      <w:szCs w:val="20"/>
    </w:rPr>
  </w:style>
  <w:style w:type="paragraph" w:styleId="TDC6">
    <w:name w:val="toc 6"/>
    <w:basedOn w:val="Normal"/>
    <w:next w:val="Normal"/>
    <w:autoRedefine/>
    <w:unhideWhenUsed/>
    <w:rsid w:val="00B21495"/>
    <w:pPr>
      <w:ind w:left="1200"/>
    </w:pPr>
    <w:rPr>
      <w:sz w:val="20"/>
      <w:szCs w:val="20"/>
    </w:rPr>
  </w:style>
  <w:style w:type="paragraph" w:styleId="TDC7">
    <w:name w:val="toc 7"/>
    <w:basedOn w:val="Normal"/>
    <w:next w:val="Normal"/>
    <w:autoRedefine/>
    <w:unhideWhenUsed/>
    <w:rsid w:val="00B21495"/>
    <w:pPr>
      <w:ind w:left="1440"/>
    </w:pPr>
    <w:rPr>
      <w:sz w:val="20"/>
      <w:szCs w:val="20"/>
    </w:rPr>
  </w:style>
  <w:style w:type="paragraph" w:styleId="TDC8">
    <w:name w:val="toc 8"/>
    <w:basedOn w:val="Normal"/>
    <w:next w:val="Normal"/>
    <w:autoRedefine/>
    <w:unhideWhenUsed/>
    <w:rsid w:val="00B21495"/>
    <w:pPr>
      <w:ind w:left="1680"/>
    </w:pPr>
    <w:rPr>
      <w:sz w:val="20"/>
      <w:szCs w:val="20"/>
    </w:rPr>
  </w:style>
  <w:style w:type="paragraph" w:styleId="TDC9">
    <w:name w:val="toc 9"/>
    <w:basedOn w:val="Normal"/>
    <w:next w:val="Normal"/>
    <w:autoRedefine/>
    <w:unhideWhenUsed/>
    <w:rsid w:val="00B21495"/>
    <w:pPr>
      <w:ind w:left="1920"/>
    </w:pPr>
    <w:rPr>
      <w:sz w:val="20"/>
      <w:szCs w:val="20"/>
    </w:rPr>
  </w:style>
  <w:style w:type="paragraph" w:customStyle="1" w:styleId="concepto">
    <w:name w:val="concepto"/>
    <w:basedOn w:val="Normal"/>
    <w:next w:val="Normal"/>
    <w:qFormat/>
    <w:rsid w:val="00217CE9"/>
    <w:rPr>
      <w:b/>
      <w:sz w:val="3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2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13F360A-ADBE-42BD-8DD2-8E18638F4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14</TotalTime>
  <Pages>23</Pages>
  <Words>2499</Words>
  <Characters>13745</Characters>
  <Application>Microsoft Office Word</Application>
  <DocSecurity>0</DocSecurity>
  <Lines>114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mmand Line Parser User Manual</vt:lpstr>
    </vt:vector>
  </TitlesOfParts>
  <Company/>
  <LinksUpToDate>false</LinksUpToDate>
  <CharactersWithSpaces>16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and Line Parser User Manual</dc:title>
  <dc:creator>Grandez</dc:creator>
  <cp:keywords/>
  <dc:description/>
  <cp:lastModifiedBy>Javier Gonzalez</cp:lastModifiedBy>
  <cp:revision>8</cp:revision>
  <dcterms:created xsi:type="dcterms:W3CDTF">2021-12-07T11:04:00Z</dcterms:created>
  <dcterms:modified xsi:type="dcterms:W3CDTF">2021-12-16T23:06:00Z</dcterms:modified>
  <cp:category>manual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21-10-31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